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DB0FE9" w14:textId="34284208" w:rsidR="00CE7FCA" w:rsidRDefault="00CE7FCA" w:rsidP="00B81EB8">
      <w:pPr>
        <w:tabs>
          <w:tab w:val="left" w:pos="720"/>
          <w:tab w:val="left" w:pos="810"/>
          <w:tab w:val="left" w:pos="1440"/>
          <w:tab w:val="left" w:pos="1548"/>
          <w:tab w:val="left" w:pos="1800"/>
          <w:tab w:val="left" w:pos="2132"/>
        </w:tabs>
        <w:jc w:val="both"/>
        <w:rPr>
          <w:b/>
          <w:u w:val="single"/>
        </w:rPr>
      </w:pPr>
      <w:bookmarkStart w:id="0" w:name="_Hlk144408390"/>
      <w:r w:rsidRPr="008F52B7">
        <w:rPr>
          <w:noProof/>
        </w:rPr>
        <w:drawing>
          <wp:anchor distT="0" distB="0" distL="114300" distR="114300" simplePos="0" relativeHeight="251659264" behindDoc="0" locked="0" layoutInCell="1" allowOverlap="1" wp14:anchorId="0B68CA34" wp14:editId="5E50BCEF">
            <wp:simplePos x="0" y="0"/>
            <wp:positionH relativeFrom="column">
              <wp:posOffset>0</wp:posOffset>
            </wp:positionH>
            <wp:positionV relativeFrom="paragraph">
              <wp:posOffset>173355</wp:posOffset>
            </wp:positionV>
            <wp:extent cx="1173643" cy="1173643"/>
            <wp:effectExtent l="0" t="0" r="7620" b="7620"/>
            <wp:wrapSquare wrapText="bothSides"/>
            <wp:docPr id="3" name="image1.png"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1.png" descr="A picture containing shape&#10;&#10;Description automatically generated"/>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1173643" cy="1173643"/>
                    </a:xfrm>
                    <a:prstGeom prst="rect">
                      <a:avLst/>
                    </a:prstGeom>
                    <a:ln/>
                  </pic:spPr>
                </pic:pic>
              </a:graphicData>
            </a:graphic>
          </wp:anchor>
        </w:drawing>
      </w:r>
    </w:p>
    <w:p w14:paraId="009A161D" w14:textId="6A4BBEB0" w:rsidR="00CE7FCA" w:rsidRDefault="00CE7FCA" w:rsidP="00B81EB8">
      <w:pPr>
        <w:tabs>
          <w:tab w:val="left" w:pos="720"/>
          <w:tab w:val="left" w:pos="810"/>
          <w:tab w:val="left" w:pos="1440"/>
          <w:tab w:val="left" w:pos="1548"/>
          <w:tab w:val="left" w:pos="1800"/>
          <w:tab w:val="left" w:pos="2132"/>
        </w:tabs>
        <w:jc w:val="both"/>
        <w:rPr>
          <w:b/>
          <w:u w:val="single"/>
        </w:rPr>
      </w:pPr>
    </w:p>
    <w:p w14:paraId="76DF476B" w14:textId="2FC44EF1" w:rsidR="00CE7FCA" w:rsidRDefault="00CE7FCA" w:rsidP="00B81EB8">
      <w:pPr>
        <w:tabs>
          <w:tab w:val="left" w:pos="720"/>
          <w:tab w:val="left" w:pos="810"/>
          <w:tab w:val="left" w:pos="1440"/>
          <w:tab w:val="left" w:pos="1548"/>
          <w:tab w:val="left" w:pos="1800"/>
          <w:tab w:val="left" w:pos="2132"/>
        </w:tabs>
        <w:jc w:val="both"/>
        <w:rPr>
          <w:b/>
          <w:u w:val="single"/>
        </w:rPr>
      </w:pPr>
    </w:p>
    <w:p w14:paraId="19153112" w14:textId="70555042" w:rsidR="00CE7FCA" w:rsidRDefault="00CE7FCA" w:rsidP="00B81EB8">
      <w:pPr>
        <w:tabs>
          <w:tab w:val="left" w:pos="720"/>
          <w:tab w:val="left" w:pos="810"/>
          <w:tab w:val="left" w:pos="1440"/>
          <w:tab w:val="left" w:pos="1548"/>
          <w:tab w:val="left" w:pos="1800"/>
          <w:tab w:val="left" w:pos="2132"/>
        </w:tabs>
        <w:jc w:val="both"/>
        <w:rPr>
          <w:b/>
          <w:u w:val="single"/>
        </w:rPr>
      </w:pPr>
    </w:p>
    <w:p w14:paraId="13F4E605" w14:textId="5BA5F0B1" w:rsidR="00CE7FCA" w:rsidRDefault="00CE7FCA" w:rsidP="00B81EB8">
      <w:pPr>
        <w:tabs>
          <w:tab w:val="left" w:pos="720"/>
          <w:tab w:val="left" w:pos="810"/>
          <w:tab w:val="left" w:pos="1440"/>
          <w:tab w:val="left" w:pos="1548"/>
          <w:tab w:val="left" w:pos="1800"/>
          <w:tab w:val="left" w:pos="2132"/>
        </w:tabs>
        <w:jc w:val="both"/>
        <w:rPr>
          <w:b/>
          <w:u w:val="single"/>
        </w:rPr>
      </w:pPr>
    </w:p>
    <w:p w14:paraId="080FA0C7" w14:textId="09FCD901" w:rsidR="00CE7FCA" w:rsidRDefault="00CE7FCA" w:rsidP="00B81EB8">
      <w:pPr>
        <w:tabs>
          <w:tab w:val="left" w:pos="720"/>
          <w:tab w:val="left" w:pos="810"/>
          <w:tab w:val="left" w:pos="1440"/>
          <w:tab w:val="left" w:pos="1548"/>
          <w:tab w:val="left" w:pos="1800"/>
          <w:tab w:val="left" w:pos="2132"/>
        </w:tabs>
        <w:jc w:val="both"/>
        <w:rPr>
          <w:b/>
          <w:u w:val="single"/>
        </w:rPr>
      </w:pPr>
    </w:p>
    <w:p w14:paraId="441DA0C1" w14:textId="646B0780" w:rsidR="00CE7FCA" w:rsidRDefault="00CE7FCA" w:rsidP="00B81EB8">
      <w:pPr>
        <w:tabs>
          <w:tab w:val="left" w:pos="720"/>
          <w:tab w:val="left" w:pos="810"/>
          <w:tab w:val="left" w:pos="1440"/>
          <w:tab w:val="left" w:pos="1548"/>
          <w:tab w:val="left" w:pos="1800"/>
          <w:tab w:val="left" w:pos="2132"/>
        </w:tabs>
        <w:jc w:val="both"/>
        <w:rPr>
          <w:b/>
          <w:u w:val="single"/>
        </w:rPr>
      </w:pPr>
    </w:p>
    <w:p w14:paraId="790BAC83" w14:textId="55DEA9D4" w:rsidR="00CE7FCA" w:rsidRDefault="00CE7FCA" w:rsidP="00B81EB8">
      <w:pPr>
        <w:tabs>
          <w:tab w:val="left" w:pos="720"/>
          <w:tab w:val="left" w:pos="810"/>
          <w:tab w:val="left" w:pos="1440"/>
          <w:tab w:val="left" w:pos="1548"/>
          <w:tab w:val="left" w:pos="1800"/>
          <w:tab w:val="left" w:pos="2132"/>
        </w:tabs>
        <w:jc w:val="both"/>
        <w:rPr>
          <w:b/>
          <w:u w:val="single"/>
        </w:rPr>
      </w:pPr>
    </w:p>
    <w:p w14:paraId="5A2601AE" w14:textId="77777777" w:rsidR="00CE7FCA" w:rsidRDefault="00CE7FCA" w:rsidP="00D269D2">
      <w:pPr>
        <w:tabs>
          <w:tab w:val="left" w:pos="720"/>
          <w:tab w:val="left" w:pos="810"/>
          <w:tab w:val="left" w:pos="1440"/>
          <w:tab w:val="left" w:pos="1548"/>
          <w:tab w:val="left" w:pos="1800"/>
          <w:tab w:val="left" w:pos="2132"/>
        </w:tabs>
        <w:jc w:val="both"/>
        <w:rPr>
          <w:b/>
          <w:u w:val="single"/>
        </w:rPr>
      </w:pPr>
    </w:p>
    <w:p w14:paraId="332C5B77" w14:textId="75D4E789" w:rsidR="00D4536F" w:rsidRPr="001A03A2" w:rsidRDefault="00AF53C7" w:rsidP="00D269D2">
      <w:pPr>
        <w:tabs>
          <w:tab w:val="left" w:pos="720"/>
          <w:tab w:val="left" w:pos="810"/>
          <w:tab w:val="left" w:pos="1440"/>
          <w:tab w:val="left" w:pos="1548"/>
          <w:tab w:val="left" w:pos="1800"/>
          <w:tab w:val="left" w:pos="2132"/>
        </w:tabs>
        <w:jc w:val="both"/>
        <w:rPr>
          <w:b/>
          <w:u w:val="single"/>
        </w:rPr>
      </w:pPr>
      <w:r>
        <w:rPr>
          <w:b/>
          <w:u w:val="single"/>
        </w:rPr>
        <w:t>M</w:t>
      </w:r>
      <w:r w:rsidRPr="001A03A2">
        <w:rPr>
          <w:b/>
          <w:u w:val="single"/>
        </w:rPr>
        <w:t xml:space="preserve">INUTES OF THE </w:t>
      </w:r>
      <w:r w:rsidR="00DD1C43">
        <w:rPr>
          <w:b/>
          <w:u w:val="single"/>
        </w:rPr>
        <w:t xml:space="preserve">CENTRAL WASATCH COMMISSION </w:t>
      </w:r>
      <w:r w:rsidR="00080522">
        <w:rPr>
          <w:b/>
          <w:u w:val="single"/>
        </w:rPr>
        <w:t xml:space="preserve">(“CWC”) </w:t>
      </w:r>
      <w:r w:rsidR="00CE767D">
        <w:rPr>
          <w:b/>
          <w:u w:val="single"/>
        </w:rPr>
        <w:t xml:space="preserve">STAKEHOLDERS COUNCIL </w:t>
      </w:r>
      <w:r>
        <w:rPr>
          <w:b/>
          <w:u w:val="single"/>
        </w:rPr>
        <w:t xml:space="preserve">MILLCREEK CANYON COMMITTEE </w:t>
      </w:r>
      <w:r w:rsidRPr="001A03A2">
        <w:rPr>
          <w:b/>
          <w:u w:val="single"/>
        </w:rPr>
        <w:t xml:space="preserve">MEETING </w:t>
      </w:r>
      <w:r w:rsidR="00FB7BA8">
        <w:rPr>
          <w:b/>
          <w:u w:val="single"/>
        </w:rPr>
        <w:t>ON</w:t>
      </w:r>
      <w:r w:rsidR="00183465">
        <w:rPr>
          <w:b/>
          <w:u w:val="single"/>
        </w:rPr>
        <w:t xml:space="preserve"> THURSDAY</w:t>
      </w:r>
      <w:r w:rsidR="00F12305">
        <w:rPr>
          <w:b/>
          <w:u w:val="single"/>
        </w:rPr>
        <w:t xml:space="preserve">, </w:t>
      </w:r>
      <w:r w:rsidR="00183465">
        <w:rPr>
          <w:b/>
          <w:u w:val="single"/>
        </w:rPr>
        <w:t>AUGUST 24</w:t>
      </w:r>
      <w:r w:rsidR="00B416AE">
        <w:rPr>
          <w:b/>
          <w:u w:val="single"/>
        </w:rPr>
        <w:t>, 202</w:t>
      </w:r>
      <w:r w:rsidR="00101526">
        <w:rPr>
          <w:b/>
          <w:u w:val="single"/>
        </w:rPr>
        <w:t>3</w:t>
      </w:r>
      <w:r w:rsidR="00C43E44">
        <w:rPr>
          <w:b/>
          <w:u w:val="single"/>
        </w:rPr>
        <w:t>,</w:t>
      </w:r>
      <w:r w:rsidRPr="001A03A2">
        <w:rPr>
          <w:b/>
          <w:u w:val="single"/>
        </w:rPr>
        <w:t xml:space="preserve"> AT </w:t>
      </w:r>
      <w:r w:rsidR="00183465">
        <w:rPr>
          <w:b/>
          <w:u w:val="single"/>
        </w:rPr>
        <w:t>3</w:t>
      </w:r>
      <w:r w:rsidR="005A2D37">
        <w:rPr>
          <w:b/>
          <w:u w:val="single"/>
        </w:rPr>
        <w:t>:</w:t>
      </w:r>
      <w:r w:rsidR="00183465">
        <w:rPr>
          <w:b/>
          <w:u w:val="single"/>
        </w:rPr>
        <w:t>0</w:t>
      </w:r>
      <w:r w:rsidR="00F954A2">
        <w:rPr>
          <w:b/>
          <w:u w:val="single"/>
        </w:rPr>
        <w:t>0</w:t>
      </w:r>
      <w:r>
        <w:rPr>
          <w:b/>
          <w:u w:val="single"/>
        </w:rPr>
        <w:t xml:space="preserve"> P</w:t>
      </w:r>
      <w:r w:rsidRPr="001A03A2">
        <w:rPr>
          <w:b/>
          <w:u w:val="single"/>
        </w:rPr>
        <w:t xml:space="preserve">.M. </w:t>
      </w:r>
      <w:r w:rsidR="005837BA">
        <w:rPr>
          <w:b/>
          <w:u w:val="single"/>
        </w:rPr>
        <w:t xml:space="preserve"> THE MEETING WAS CONDUCTED BOTH IN-PERSON AND VIRTUALLY VIA ZOOM.  THE ANCHOR LOCATION WAS </w:t>
      </w:r>
      <w:r w:rsidR="001E670B">
        <w:rPr>
          <w:b/>
          <w:u w:val="single"/>
        </w:rPr>
        <w:t xml:space="preserve">THE </w:t>
      </w:r>
      <w:r w:rsidR="00080522">
        <w:rPr>
          <w:b/>
          <w:u w:val="single"/>
        </w:rPr>
        <w:t xml:space="preserve">CWC OFFICES LOCATED AT </w:t>
      </w:r>
      <w:r w:rsidR="001E670B">
        <w:rPr>
          <w:b/>
          <w:u w:val="single"/>
        </w:rPr>
        <w:t>GATEWAY</w:t>
      </w:r>
      <w:r w:rsidR="005837BA">
        <w:rPr>
          <w:b/>
          <w:u w:val="single"/>
        </w:rPr>
        <w:t xml:space="preserve"> AT</w:t>
      </w:r>
      <w:r w:rsidR="001E670B">
        <w:rPr>
          <w:b/>
          <w:u w:val="single"/>
        </w:rPr>
        <w:t xml:space="preserve"> 41 </w:t>
      </w:r>
      <w:r w:rsidR="00F954A2">
        <w:rPr>
          <w:b/>
          <w:u w:val="single"/>
        </w:rPr>
        <w:t>NORTH RIO GRANDE STREET, SUITE 102, SALT LAKE CITY, UTAH</w:t>
      </w:r>
      <w:r w:rsidR="00D4536F">
        <w:rPr>
          <w:b/>
          <w:u w:val="single"/>
        </w:rPr>
        <w:t>.</w:t>
      </w:r>
    </w:p>
    <w:p w14:paraId="4FF5F6B6" w14:textId="47BDB035" w:rsidR="00AF53C7" w:rsidRPr="001A03A2" w:rsidRDefault="00AF53C7" w:rsidP="00D269D2">
      <w:pPr>
        <w:tabs>
          <w:tab w:val="left" w:pos="720"/>
          <w:tab w:val="left" w:pos="810"/>
          <w:tab w:val="left" w:pos="1440"/>
          <w:tab w:val="left" w:pos="1548"/>
          <w:tab w:val="left" w:pos="1800"/>
          <w:tab w:val="left" w:pos="2132"/>
        </w:tabs>
        <w:jc w:val="both"/>
      </w:pPr>
    </w:p>
    <w:p w14:paraId="14CB774F" w14:textId="232B5DE6" w:rsidR="005C5D0B" w:rsidRPr="00D26E0C" w:rsidRDefault="004240EB" w:rsidP="00D269D2">
      <w:pPr>
        <w:tabs>
          <w:tab w:val="left" w:pos="1440"/>
          <w:tab w:val="left" w:pos="2160"/>
        </w:tabs>
        <w:ind w:left="3600" w:hanging="3600"/>
        <w:jc w:val="both"/>
      </w:pPr>
      <w:r>
        <w:rPr>
          <w:b/>
          <w:bCs/>
        </w:rPr>
        <w:t>Present</w:t>
      </w:r>
      <w:r w:rsidR="00EA56B0">
        <w:rPr>
          <w:b/>
          <w:bCs/>
        </w:rPr>
        <w:t>:</w:t>
      </w:r>
      <w:r w:rsidR="00EA56B0">
        <w:rPr>
          <w:b/>
          <w:bCs/>
        </w:rPr>
        <w:tab/>
      </w:r>
      <w:r w:rsidR="001341EA">
        <w:rPr>
          <w:b/>
          <w:bCs/>
        </w:rPr>
        <w:tab/>
      </w:r>
      <w:r w:rsidR="00EC2225" w:rsidRPr="00D26E0C">
        <w:t xml:space="preserve">Tom </w:t>
      </w:r>
      <w:r w:rsidR="001E55F5" w:rsidRPr="00D26E0C">
        <w:t>Diegel</w:t>
      </w:r>
      <w:r w:rsidR="004C1654" w:rsidRPr="00D26E0C">
        <w:t>, Chair</w:t>
      </w:r>
    </w:p>
    <w:p w14:paraId="24F0F129" w14:textId="0500CE84" w:rsidR="00E43A03" w:rsidRPr="00D26E0C" w:rsidRDefault="004D2CC1" w:rsidP="00D269D2">
      <w:pPr>
        <w:tabs>
          <w:tab w:val="left" w:pos="1440"/>
          <w:tab w:val="left" w:pos="2160"/>
        </w:tabs>
        <w:ind w:left="3600" w:hanging="3600"/>
        <w:jc w:val="both"/>
      </w:pPr>
      <w:r w:rsidRPr="00D26E0C">
        <w:tab/>
      </w:r>
      <w:r w:rsidRPr="00D26E0C">
        <w:tab/>
      </w:r>
      <w:r w:rsidR="00E43A03" w:rsidRPr="00D26E0C">
        <w:t>Paul Diegel</w:t>
      </w:r>
    </w:p>
    <w:p w14:paraId="16AFA51C" w14:textId="77777777" w:rsidR="00587FD8" w:rsidRPr="00D26E0C" w:rsidRDefault="00E43A03" w:rsidP="00D269D2">
      <w:pPr>
        <w:tabs>
          <w:tab w:val="left" w:pos="1440"/>
          <w:tab w:val="left" w:pos="2160"/>
        </w:tabs>
        <w:ind w:left="3600" w:hanging="3600"/>
        <w:jc w:val="both"/>
      </w:pPr>
      <w:r w:rsidRPr="00D26E0C">
        <w:tab/>
      </w:r>
      <w:r w:rsidRPr="00D26E0C">
        <w:tab/>
      </w:r>
      <w:r w:rsidR="00587FD8" w:rsidRPr="00D26E0C">
        <w:t>Maura Hahnenberger</w:t>
      </w:r>
    </w:p>
    <w:p w14:paraId="51D65238" w14:textId="2D189131" w:rsidR="00587FD8" w:rsidRPr="00D26E0C" w:rsidRDefault="00587FD8" w:rsidP="00D269D2">
      <w:pPr>
        <w:tabs>
          <w:tab w:val="left" w:pos="1440"/>
          <w:tab w:val="left" w:pos="2160"/>
        </w:tabs>
        <w:ind w:left="3600" w:hanging="3600"/>
        <w:jc w:val="both"/>
      </w:pPr>
      <w:r w:rsidRPr="00D26E0C">
        <w:tab/>
      </w:r>
      <w:r w:rsidRPr="00D26E0C">
        <w:tab/>
        <w:t>Ed Marshall</w:t>
      </w:r>
    </w:p>
    <w:p w14:paraId="25F27484" w14:textId="77111EA6" w:rsidR="00587FD8" w:rsidRPr="00D26E0C" w:rsidRDefault="00587FD8" w:rsidP="00D269D2">
      <w:pPr>
        <w:tabs>
          <w:tab w:val="left" w:pos="1440"/>
          <w:tab w:val="left" w:pos="2160"/>
        </w:tabs>
        <w:ind w:left="3600" w:hanging="3600"/>
        <w:jc w:val="both"/>
      </w:pPr>
      <w:r w:rsidRPr="00D26E0C">
        <w:tab/>
      </w:r>
      <w:r w:rsidRPr="00D26E0C">
        <w:tab/>
        <w:t>John Knoblock</w:t>
      </w:r>
    </w:p>
    <w:p w14:paraId="7F66E6E3" w14:textId="77777777" w:rsidR="00587FD8" w:rsidRPr="00D26E0C" w:rsidRDefault="00587FD8" w:rsidP="00D269D2">
      <w:pPr>
        <w:tabs>
          <w:tab w:val="left" w:pos="1440"/>
          <w:tab w:val="left" w:pos="2160"/>
        </w:tabs>
        <w:ind w:left="3600" w:hanging="3600"/>
        <w:jc w:val="both"/>
      </w:pPr>
      <w:r w:rsidRPr="00D26E0C">
        <w:tab/>
      </w:r>
      <w:r w:rsidRPr="00D26E0C">
        <w:tab/>
        <w:t>Patrick Nelson</w:t>
      </w:r>
    </w:p>
    <w:p w14:paraId="66B3C05A" w14:textId="77777777" w:rsidR="00587FD8" w:rsidRPr="00D26E0C" w:rsidRDefault="00587FD8" w:rsidP="00D269D2">
      <w:pPr>
        <w:tabs>
          <w:tab w:val="left" w:pos="1440"/>
          <w:tab w:val="left" w:pos="2160"/>
        </w:tabs>
        <w:ind w:left="3600" w:hanging="3600"/>
        <w:jc w:val="both"/>
      </w:pPr>
      <w:r w:rsidRPr="00D26E0C">
        <w:tab/>
      </w:r>
      <w:r w:rsidRPr="00D26E0C">
        <w:tab/>
        <w:t>Crystal Chen</w:t>
      </w:r>
    </w:p>
    <w:p w14:paraId="4E55F480" w14:textId="1ABB3B36" w:rsidR="008D1A55" w:rsidRPr="00D26E0C" w:rsidRDefault="00587FD8" w:rsidP="00D269D2">
      <w:pPr>
        <w:tabs>
          <w:tab w:val="left" w:pos="1440"/>
          <w:tab w:val="left" w:pos="2160"/>
        </w:tabs>
        <w:ind w:left="3600" w:hanging="3600"/>
        <w:jc w:val="both"/>
      </w:pPr>
      <w:r w:rsidRPr="00D26E0C">
        <w:tab/>
      </w:r>
      <w:r w:rsidRPr="00D26E0C">
        <w:tab/>
      </w:r>
      <w:r w:rsidR="008D1A55" w:rsidRPr="00D26E0C">
        <w:t>Mike Christensen</w:t>
      </w:r>
    </w:p>
    <w:p w14:paraId="59510CB0" w14:textId="06CCF02B" w:rsidR="00AF53C7" w:rsidRPr="00D26E0C" w:rsidRDefault="008D1A55" w:rsidP="00D269D2">
      <w:pPr>
        <w:tabs>
          <w:tab w:val="left" w:pos="1440"/>
          <w:tab w:val="left" w:pos="2160"/>
        </w:tabs>
        <w:ind w:left="3600" w:hanging="3600"/>
        <w:jc w:val="both"/>
      </w:pPr>
      <w:r w:rsidRPr="00D26E0C">
        <w:tab/>
      </w:r>
      <w:r w:rsidRPr="00D26E0C">
        <w:tab/>
      </w:r>
    </w:p>
    <w:p w14:paraId="6233BEA2" w14:textId="17B203B1" w:rsidR="00FA3A78" w:rsidRPr="00D26E0C" w:rsidRDefault="00AF53C7" w:rsidP="00D269D2">
      <w:pPr>
        <w:tabs>
          <w:tab w:val="left" w:pos="1440"/>
          <w:tab w:val="left" w:pos="2160"/>
        </w:tabs>
        <w:ind w:left="3600" w:hanging="3600"/>
        <w:jc w:val="both"/>
      </w:pPr>
      <w:r>
        <w:rPr>
          <w:b/>
        </w:rPr>
        <w:t>Staff</w:t>
      </w:r>
      <w:r w:rsidRPr="00435760">
        <w:rPr>
          <w:b/>
        </w:rPr>
        <w:t>:</w:t>
      </w:r>
      <w:r w:rsidR="001341EA">
        <w:rPr>
          <w:b/>
        </w:rPr>
        <w:tab/>
      </w:r>
      <w:r w:rsidRPr="00EC4204">
        <w:tab/>
      </w:r>
      <w:r w:rsidR="00FA3A78" w:rsidRPr="00D26E0C">
        <w:t xml:space="preserve">Lindsey Nielsen, </w:t>
      </w:r>
      <w:r w:rsidR="00E52A77" w:rsidRPr="00D26E0C">
        <w:t>Executive Director</w:t>
      </w:r>
    </w:p>
    <w:p w14:paraId="434EE715" w14:textId="762546FB" w:rsidR="004240EB" w:rsidRPr="00BA6B87" w:rsidRDefault="004240EB" w:rsidP="00D269D2">
      <w:pPr>
        <w:tabs>
          <w:tab w:val="left" w:pos="1440"/>
          <w:tab w:val="left" w:pos="2160"/>
        </w:tabs>
        <w:ind w:left="3600" w:hanging="3600"/>
        <w:jc w:val="both"/>
      </w:pPr>
    </w:p>
    <w:p w14:paraId="5A791EC3" w14:textId="1450F7B5" w:rsidR="00D0208B" w:rsidRPr="00D0208B" w:rsidRDefault="00D0208B" w:rsidP="00D269D2">
      <w:pPr>
        <w:keepNext/>
        <w:keepLines/>
        <w:tabs>
          <w:tab w:val="left" w:pos="2337"/>
        </w:tabs>
        <w:ind w:left="2160" w:hanging="2160"/>
        <w:jc w:val="both"/>
        <w:rPr>
          <w:b/>
          <w:bCs/>
          <w:u w:val="single"/>
        </w:rPr>
      </w:pPr>
      <w:r w:rsidRPr="00D0208B">
        <w:rPr>
          <w:b/>
          <w:bCs/>
          <w:u w:val="single"/>
        </w:rPr>
        <w:t>Opening</w:t>
      </w:r>
    </w:p>
    <w:p w14:paraId="53114D23" w14:textId="77777777" w:rsidR="00D0208B" w:rsidRDefault="00D0208B" w:rsidP="00D269D2">
      <w:pPr>
        <w:keepNext/>
        <w:keepLines/>
        <w:tabs>
          <w:tab w:val="left" w:pos="2337"/>
        </w:tabs>
        <w:ind w:left="2160" w:hanging="2160"/>
        <w:jc w:val="both"/>
      </w:pPr>
    </w:p>
    <w:p w14:paraId="2892C2CB" w14:textId="0F496561" w:rsidR="00D0208B" w:rsidRDefault="00D0208B" w:rsidP="00D269D2">
      <w:pPr>
        <w:pStyle w:val="ListParagraph"/>
        <w:keepNext/>
        <w:keepLines/>
        <w:numPr>
          <w:ilvl w:val="0"/>
          <w:numId w:val="1"/>
        </w:numPr>
        <w:tabs>
          <w:tab w:val="left" w:pos="1440"/>
          <w:tab w:val="left" w:pos="2160"/>
        </w:tabs>
        <w:ind w:hanging="720"/>
        <w:jc w:val="both"/>
        <w:rPr>
          <w:b/>
          <w:bCs/>
          <w:u w:val="single"/>
        </w:rPr>
      </w:pPr>
      <w:r>
        <w:rPr>
          <w:b/>
          <w:bCs/>
          <w:u w:val="single"/>
        </w:rPr>
        <w:t xml:space="preserve">Chair </w:t>
      </w:r>
      <w:r w:rsidR="00CE537B">
        <w:rPr>
          <w:b/>
          <w:bCs/>
          <w:u w:val="single"/>
        </w:rPr>
        <w:t xml:space="preserve">Tom Diegel </w:t>
      </w:r>
      <w:r>
        <w:rPr>
          <w:b/>
          <w:bCs/>
          <w:u w:val="single"/>
        </w:rPr>
        <w:t xml:space="preserve">will Open the Public Meeting as Chair of the Millcreek Committee of the Central Wasatch Commission Stakeholders Council.  </w:t>
      </w:r>
    </w:p>
    <w:p w14:paraId="69182269" w14:textId="77777777" w:rsidR="009C2BE6" w:rsidRDefault="009C2BE6" w:rsidP="00D269D2">
      <w:pPr>
        <w:keepNext/>
        <w:keepLines/>
        <w:tabs>
          <w:tab w:val="left" w:pos="1440"/>
          <w:tab w:val="left" w:pos="2160"/>
        </w:tabs>
        <w:jc w:val="both"/>
        <w:rPr>
          <w:b/>
          <w:bCs/>
          <w:u w:val="single"/>
        </w:rPr>
      </w:pPr>
    </w:p>
    <w:p w14:paraId="4A2C34CB" w14:textId="0D221D19" w:rsidR="009C2BE6" w:rsidRDefault="009C2BE6" w:rsidP="00D269D2">
      <w:pPr>
        <w:tabs>
          <w:tab w:val="left" w:pos="2337"/>
        </w:tabs>
        <w:ind w:left="2160" w:hanging="2160"/>
        <w:jc w:val="both"/>
      </w:pPr>
      <w:r w:rsidRPr="009132F7">
        <w:t>Chair Tom Diegel called the</w:t>
      </w:r>
      <w:r w:rsidR="00493D7F" w:rsidRPr="009132F7">
        <w:t xml:space="preserve"> Millcreek Canyon Committee</w:t>
      </w:r>
      <w:r w:rsidRPr="009132F7">
        <w:t xml:space="preserve"> </w:t>
      </w:r>
      <w:r w:rsidR="00163857" w:rsidRPr="009132F7">
        <w:t>M</w:t>
      </w:r>
      <w:r w:rsidRPr="009132F7">
        <w:t xml:space="preserve">eeting to order at </w:t>
      </w:r>
      <w:r w:rsidR="00501CDB" w:rsidRPr="009132F7">
        <w:t>3</w:t>
      </w:r>
      <w:r w:rsidRPr="009132F7">
        <w:t>:00 p.m</w:t>
      </w:r>
      <w:r w:rsidR="006E7E18">
        <w:t xml:space="preserve">. </w:t>
      </w:r>
    </w:p>
    <w:p w14:paraId="3ED2026C" w14:textId="77777777" w:rsidR="009C2BE6" w:rsidRPr="009C2BE6" w:rsidRDefault="009C2BE6" w:rsidP="00D269D2">
      <w:pPr>
        <w:keepNext/>
        <w:keepLines/>
        <w:tabs>
          <w:tab w:val="left" w:pos="1440"/>
          <w:tab w:val="left" w:pos="2160"/>
        </w:tabs>
        <w:jc w:val="both"/>
        <w:rPr>
          <w:b/>
          <w:bCs/>
          <w:u w:val="single"/>
        </w:rPr>
      </w:pPr>
    </w:p>
    <w:p w14:paraId="185693BA" w14:textId="045AEA28" w:rsidR="009C2BE6" w:rsidRDefault="009C2BE6" w:rsidP="00D269D2">
      <w:pPr>
        <w:pStyle w:val="ListParagraph"/>
        <w:keepNext/>
        <w:keepLines/>
        <w:numPr>
          <w:ilvl w:val="0"/>
          <w:numId w:val="1"/>
        </w:numPr>
        <w:tabs>
          <w:tab w:val="left" w:pos="1440"/>
          <w:tab w:val="left" w:pos="2160"/>
        </w:tabs>
        <w:ind w:hanging="720"/>
        <w:jc w:val="both"/>
        <w:rPr>
          <w:b/>
          <w:bCs/>
          <w:u w:val="single"/>
        </w:rPr>
      </w:pPr>
      <w:r>
        <w:rPr>
          <w:b/>
          <w:bCs/>
          <w:u w:val="single"/>
        </w:rPr>
        <w:t>Review and Approval of the Minutes from the</w:t>
      </w:r>
      <w:r w:rsidR="00501CDB">
        <w:rPr>
          <w:b/>
          <w:bCs/>
          <w:u w:val="single"/>
        </w:rPr>
        <w:t xml:space="preserve"> July 7</w:t>
      </w:r>
      <w:r>
        <w:rPr>
          <w:b/>
          <w:bCs/>
          <w:u w:val="single"/>
        </w:rPr>
        <w:t>, 2023 Meeting.</w:t>
      </w:r>
    </w:p>
    <w:p w14:paraId="2C4BD6AE" w14:textId="08A59429" w:rsidR="00D0208B" w:rsidRPr="009C2BE6" w:rsidRDefault="00D0208B" w:rsidP="00D269D2">
      <w:pPr>
        <w:tabs>
          <w:tab w:val="left" w:pos="1440"/>
          <w:tab w:val="left" w:pos="2160"/>
        </w:tabs>
        <w:jc w:val="both"/>
      </w:pPr>
    </w:p>
    <w:p w14:paraId="427032BD" w14:textId="0B4A5180" w:rsidR="006E7E18" w:rsidRDefault="006E7E18" w:rsidP="00D269D2">
      <w:pPr>
        <w:tabs>
          <w:tab w:val="left" w:pos="720"/>
          <w:tab w:val="left" w:pos="2160"/>
        </w:tabs>
        <w:jc w:val="both"/>
      </w:pPr>
      <w:r>
        <w:rPr>
          <w:b/>
          <w:bCs/>
        </w:rPr>
        <w:t xml:space="preserve">MOTION:  </w:t>
      </w:r>
      <w:r w:rsidR="00703122">
        <w:t>Paul Diegel</w:t>
      </w:r>
      <w:r>
        <w:t xml:space="preserve"> moved to APPROVE the </w:t>
      </w:r>
      <w:r w:rsidR="0059630B">
        <w:t>July 7,</w:t>
      </w:r>
      <w:r>
        <w:t xml:space="preserve"> 2023, Millcreek Canyon Committee Minutes.  </w:t>
      </w:r>
      <w:r w:rsidR="00D90DEF" w:rsidRPr="00D26E0C">
        <w:t>Mike Christensen</w:t>
      </w:r>
      <w:r w:rsidR="00D90DEF">
        <w:t xml:space="preserve"> </w:t>
      </w:r>
      <w:r>
        <w:t xml:space="preserve">seconded the motion.  The motion passed unanimously.  </w:t>
      </w:r>
    </w:p>
    <w:p w14:paraId="2D2973CC" w14:textId="77777777" w:rsidR="00442D48" w:rsidRPr="009C2BE6" w:rsidRDefault="00442D48" w:rsidP="00D269D2">
      <w:pPr>
        <w:tabs>
          <w:tab w:val="left" w:pos="1440"/>
          <w:tab w:val="left" w:pos="2160"/>
        </w:tabs>
        <w:jc w:val="both"/>
      </w:pPr>
    </w:p>
    <w:p w14:paraId="11D91B65" w14:textId="6954738D" w:rsidR="0010131B" w:rsidRPr="009C2BE6" w:rsidRDefault="00501CDB" w:rsidP="00D269D2">
      <w:pPr>
        <w:tabs>
          <w:tab w:val="left" w:pos="1440"/>
          <w:tab w:val="left" w:pos="2160"/>
        </w:tabs>
        <w:jc w:val="both"/>
        <w:rPr>
          <w:b/>
          <w:bCs/>
          <w:u w:val="single"/>
        </w:rPr>
      </w:pPr>
      <w:r>
        <w:rPr>
          <w:b/>
          <w:bCs/>
          <w:u w:val="single"/>
        </w:rPr>
        <w:t>Available Canyon Land Parcel Discussion</w:t>
      </w:r>
    </w:p>
    <w:p w14:paraId="2B1EE0A2" w14:textId="5C14CB2F" w:rsidR="00D063BC" w:rsidRDefault="00D063BC" w:rsidP="00D269D2">
      <w:pPr>
        <w:tabs>
          <w:tab w:val="left" w:pos="1440"/>
          <w:tab w:val="left" w:pos="2160"/>
        </w:tabs>
        <w:jc w:val="both"/>
        <w:rPr>
          <w:b/>
          <w:bCs/>
          <w:u w:val="single"/>
        </w:rPr>
      </w:pPr>
    </w:p>
    <w:p w14:paraId="571C1013" w14:textId="2D6E2AC4" w:rsidR="003615A5" w:rsidRPr="00420B1D" w:rsidRDefault="00420B1D" w:rsidP="00D269D2">
      <w:pPr>
        <w:pStyle w:val="ListParagraph"/>
        <w:numPr>
          <w:ilvl w:val="0"/>
          <w:numId w:val="15"/>
        </w:numPr>
        <w:tabs>
          <w:tab w:val="left" w:pos="1440"/>
          <w:tab w:val="left" w:pos="2160"/>
        </w:tabs>
        <w:ind w:hanging="720"/>
        <w:jc w:val="both"/>
        <w:rPr>
          <w:b/>
          <w:bCs/>
        </w:rPr>
      </w:pPr>
      <w:r>
        <w:rPr>
          <w:b/>
          <w:bCs/>
          <w:u w:val="single"/>
        </w:rPr>
        <w:t>Committee Members will Discuss Available Land Parcels in Millcreek Canyon.</w:t>
      </w:r>
    </w:p>
    <w:p w14:paraId="4D4D0CCF" w14:textId="77777777" w:rsidR="00501CDB" w:rsidRDefault="00501CDB" w:rsidP="00D269D2">
      <w:pPr>
        <w:tabs>
          <w:tab w:val="left" w:pos="1440"/>
          <w:tab w:val="left" w:pos="2160"/>
        </w:tabs>
        <w:jc w:val="both"/>
      </w:pPr>
    </w:p>
    <w:p w14:paraId="48419CBE" w14:textId="1FF8C0B4" w:rsidR="004B248C" w:rsidRDefault="00940CA1" w:rsidP="00D269D2">
      <w:pPr>
        <w:tabs>
          <w:tab w:val="left" w:pos="1440"/>
          <w:tab w:val="left" w:pos="2160"/>
        </w:tabs>
        <w:jc w:val="both"/>
      </w:pPr>
      <w:r>
        <w:t xml:space="preserve">Crystal Chen reported that Save Our Canyons </w:t>
      </w:r>
      <w:r w:rsidR="00D61A6D">
        <w:t xml:space="preserve">learned of </w:t>
      </w:r>
      <w:r w:rsidR="00A039F4">
        <w:t xml:space="preserve">the parcels of land that </w:t>
      </w:r>
      <w:r w:rsidR="00D61A6D">
        <w:t>a</w:t>
      </w:r>
      <w:r w:rsidR="00A039F4">
        <w:t>re for sale in Millcreek Canyon earlier in the week.</w:t>
      </w:r>
      <w:r w:rsidR="00260B67">
        <w:t xml:space="preserve">  She knew that Carl Fisher had been trying to work with Salt Lake County to determine whether there was any funding for open lands.  However, there was </w:t>
      </w:r>
      <w:r w:rsidR="00260B67">
        <w:lastRenderedPageBreak/>
        <w:t xml:space="preserve">no existing funding for that at the </w:t>
      </w:r>
      <w:r w:rsidR="002E7126">
        <w:t>current time</w:t>
      </w:r>
      <w:r w:rsidR="00260B67">
        <w:t xml:space="preserve">.  </w:t>
      </w:r>
      <w:r w:rsidR="004B248C">
        <w:t>Ms. Chen explained that there</w:t>
      </w:r>
      <w:r w:rsidR="00F3618A">
        <w:t xml:space="preserve"> was nothing </w:t>
      </w:r>
      <w:r w:rsidR="00450056">
        <w:t>that exist</w:t>
      </w:r>
      <w:r w:rsidR="004C1C53">
        <w:t>ed</w:t>
      </w:r>
      <w:r w:rsidR="00450056">
        <w:t xml:space="preserve"> </w:t>
      </w:r>
      <w:r w:rsidR="000B225E">
        <w:t>at the moment</w:t>
      </w:r>
      <w:r w:rsidR="00F3618A">
        <w:t xml:space="preserve"> that would allow them to </w:t>
      </w:r>
      <w:r w:rsidR="00D61A6D">
        <w:t xml:space="preserve">take advantage of this </w:t>
      </w:r>
      <w:r w:rsidR="00F3618A">
        <w:t xml:space="preserve">opportunity. </w:t>
      </w:r>
    </w:p>
    <w:p w14:paraId="0F222C6F" w14:textId="77777777" w:rsidR="004B248C" w:rsidRDefault="004B248C" w:rsidP="00D269D2">
      <w:pPr>
        <w:tabs>
          <w:tab w:val="left" w:pos="1440"/>
          <w:tab w:val="left" w:pos="2160"/>
        </w:tabs>
        <w:jc w:val="both"/>
      </w:pPr>
    </w:p>
    <w:p w14:paraId="45D269DB" w14:textId="0B84B93F" w:rsidR="00391915" w:rsidRDefault="00F3618A" w:rsidP="00D269D2">
      <w:pPr>
        <w:tabs>
          <w:tab w:val="left" w:pos="1440"/>
          <w:tab w:val="left" w:pos="2160"/>
        </w:tabs>
        <w:jc w:val="both"/>
      </w:pPr>
      <w:r>
        <w:t>Ed Marshall</w:t>
      </w:r>
      <w:r w:rsidR="00614AC7">
        <w:t xml:space="preserve"> explained that the signs were posted last Monday.  He contacted the broker but the broker did not seem to know</w:t>
      </w:r>
      <w:r w:rsidR="00D61A6D">
        <w:t xml:space="preserve"> much</w:t>
      </w:r>
      <w:r w:rsidR="00614AC7">
        <w:t xml:space="preserve"> </w:t>
      </w:r>
      <w:r w:rsidR="00D61A6D">
        <w:t xml:space="preserve">about </w:t>
      </w:r>
      <w:r w:rsidR="00614AC7">
        <w:t xml:space="preserve">the property.  The price </w:t>
      </w:r>
      <w:r w:rsidR="00D61A6D">
        <w:t>i</w:t>
      </w:r>
      <w:r w:rsidR="00614AC7">
        <w:t xml:space="preserve">s $2.3 million but it seemed to be a number that was chosen based on the possibility that there may be three sites level enough to build three </w:t>
      </w:r>
      <w:r w:rsidR="00D61A6D">
        <w:t>homes</w:t>
      </w:r>
      <w:r w:rsidR="00614AC7">
        <w:t xml:space="preserve">.  </w:t>
      </w:r>
      <w:r w:rsidR="00D61A6D">
        <w:t xml:space="preserve">The property is </w:t>
      </w:r>
      <w:r w:rsidR="000F303E">
        <w:t>zone</w:t>
      </w:r>
      <w:r w:rsidR="00CD13F3">
        <w:t>d</w:t>
      </w:r>
      <w:r w:rsidR="000F303E">
        <w:t xml:space="preserve"> </w:t>
      </w:r>
      <w:r w:rsidR="00812F5D">
        <w:t>FR-5</w:t>
      </w:r>
      <w:r w:rsidR="00CD13F3">
        <w:t>, which mean</w:t>
      </w:r>
      <w:r w:rsidR="00D61A6D">
        <w:t>s</w:t>
      </w:r>
      <w:r w:rsidR="00CD13F3">
        <w:t xml:space="preserve"> there </w:t>
      </w:r>
      <w:r w:rsidR="00D61A6D">
        <w:t>i</w:t>
      </w:r>
      <w:r w:rsidR="00CD13F3">
        <w:t xml:space="preserve">s one home site allowed </w:t>
      </w:r>
      <w:r w:rsidR="000C3220">
        <w:t xml:space="preserve">for every five acres.  </w:t>
      </w:r>
      <w:r w:rsidR="00E846AE">
        <w:t>The thought was that there might be level land and possible driveways for approximately three home sites.</w:t>
      </w:r>
      <w:r w:rsidR="00391915">
        <w:t xml:space="preserve">  That being said, there was some uncertainty because the land had not </w:t>
      </w:r>
      <w:r w:rsidR="00D61A6D">
        <w:t xml:space="preserve">yet </w:t>
      </w:r>
      <w:r w:rsidR="00391915">
        <w:t>been surveyed.  He received a Plat Map</w:t>
      </w:r>
      <w:r w:rsidR="00D61A6D">
        <w:t xml:space="preserve"> and discovered that t</w:t>
      </w:r>
      <w:r w:rsidR="00391915">
        <w:t>he property encompasse</w:t>
      </w:r>
      <w:r w:rsidR="00D61A6D">
        <w:t>s</w:t>
      </w:r>
      <w:r w:rsidR="00391915">
        <w:t xml:space="preserve"> </w:t>
      </w:r>
      <w:r w:rsidR="002E7467">
        <w:t xml:space="preserve">both sides of the road in two triangular parcels but it was all considered one parcel for legal purposes.  The broker did not know </w:t>
      </w:r>
      <w:r w:rsidR="00D61A6D">
        <w:t xml:space="preserve">if </w:t>
      </w:r>
      <w:r w:rsidR="002E7467">
        <w:t xml:space="preserve">the land was subject to </w:t>
      </w:r>
      <w:r w:rsidR="004C1C53">
        <w:t xml:space="preserve">the </w:t>
      </w:r>
      <w:r w:rsidR="002E7467">
        <w:t>Foothills Canyons Overlay Zone (“FCOZ”).</w:t>
      </w:r>
      <w:r w:rsidR="00B41B97">
        <w:t xml:space="preserve">  The broker </w:t>
      </w:r>
      <w:r w:rsidR="00D61A6D">
        <w:t xml:space="preserve">indicated </w:t>
      </w:r>
      <w:r w:rsidR="00283690">
        <w:t xml:space="preserve">that the land was obtained five or six years ago in a private transaction.  It seemed that the </w:t>
      </w:r>
      <w:r w:rsidR="00D61A6D">
        <w:t xml:space="preserve">property </w:t>
      </w:r>
      <w:r w:rsidR="00283690">
        <w:t xml:space="preserve">was purchased previously and was now being flipped.  </w:t>
      </w:r>
    </w:p>
    <w:p w14:paraId="3DF7E050" w14:textId="77777777" w:rsidR="00783460" w:rsidRDefault="00783460" w:rsidP="00D269D2">
      <w:pPr>
        <w:tabs>
          <w:tab w:val="left" w:pos="1440"/>
          <w:tab w:val="left" w:pos="2160"/>
        </w:tabs>
        <w:jc w:val="both"/>
      </w:pPr>
    </w:p>
    <w:p w14:paraId="3C11E1FD" w14:textId="23A34A2E" w:rsidR="00B352AB" w:rsidRDefault="00783460" w:rsidP="00D269D2">
      <w:pPr>
        <w:tabs>
          <w:tab w:val="left" w:pos="1440"/>
          <w:tab w:val="left" w:pos="2160"/>
        </w:tabs>
        <w:jc w:val="both"/>
      </w:pPr>
      <w:r>
        <w:t xml:space="preserve">John </w:t>
      </w:r>
      <w:r w:rsidR="002C5CC8">
        <w:t xml:space="preserve">Knoblock reported that he spoke to the owner </w:t>
      </w:r>
      <w:r w:rsidR="00C77E70">
        <w:t xml:space="preserve">a number of years ago about the Bonneville Shoreline Trail extending from the bottom of Rattlesnake </w:t>
      </w:r>
      <w:r w:rsidR="008438C1">
        <w:t xml:space="preserve">to the bottom of the canyon.  In that scenario, </w:t>
      </w:r>
      <w:r w:rsidR="00086FE1">
        <w:t>it</w:t>
      </w:r>
      <w:r w:rsidR="008438C1">
        <w:t xml:space="preserve"> would go across that parcel.  The owner was amenable at that time to an easement </w:t>
      </w:r>
      <w:r w:rsidR="00CA3C88">
        <w:t>that would</w:t>
      </w:r>
      <w:r w:rsidR="008438C1">
        <w:t xml:space="preserve"> allow that to</w:t>
      </w:r>
      <w:r w:rsidR="00D61A6D">
        <w:t xml:space="preserve"> occur</w:t>
      </w:r>
      <w:r w:rsidR="008438C1">
        <w:t xml:space="preserve">.  At the time, he thought three home sites could be built on the </w:t>
      </w:r>
      <w:r w:rsidR="007E3EEE">
        <w:t>land</w:t>
      </w:r>
      <w:r w:rsidR="008438C1">
        <w:t>.  Mr.</w:t>
      </w:r>
      <w:r w:rsidR="00D61A6D">
        <w:t> </w:t>
      </w:r>
      <w:r w:rsidR="008438C1">
        <w:t xml:space="preserve">Knoblock spoke to the owner again </w:t>
      </w:r>
      <w:r w:rsidR="00D61A6D">
        <w:t>earlier in the day</w:t>
      </w:r>
      <w:r w:rsidR="008438C1">
        <w:t xml:space="preserve">.  </w:t>
      </w:r>
      <w:r w:rsidR="00A27D61">
        <w:t xml:space="preserve">The owner </w:t>
      </w:r>
      <w:r w:rsidR="00D61A6D">
        <w:t xml:space="preserve">indicated that he has </w:t>
      </w:r>
      <w:r w:rsidR="00A27D61">
        <w:t xml:space="preserve">to sell the land because of personal events in his life.  He did not want to see it go to someone who </w:t>
      </w:r>
      <w:r w:rsidR="002D3B30">
        <w:t>wa</w:t>
      </w:r>
      <w:r w:rsidR="00A27D61">
        <w:t xml:space="preserve">s </w:t>
      </w:r>
      <w:r w:rsidR="006F0CAA">
        <w:t>un</w:t>
      </w:r>
      <w:r w:rsidR="00A27D61">
        <w:t xml:space="preserve">interested in doing something beneficial </w:t>
      </w:r>
      <w:r w:rsidR="00D61A6D">
        <w:t xml:space="preserve">for </w:t>
      </w:r>
      <w:r w:rsidR="00A27D61">
        <w:t xml:space="preserve">the canyon.  It </w:t>
      </w:r>
      <w:r w:rsidR="002D3B30">
        <w:t>needed to</w:t>
      </w:r>
      <w:r w:rsidR="00A27D61">
        <w:t xml:space="preserve"> be sold to someone </w:t>
      </w:r>
      <w:r w:rsidR="00D61A6D">
        <w:t xml:space="preserve">who </w:t>
      </w:r>
      <w:r w:rsidR="00A27D61">
        <w:t>care</w:t>
      </w:r>
      <w:r w:rsidR="00D61A6D">
        <w:t>s</w:t>
      </w:r>
      <w:r w:rsidR="00A27D61">
        <w:t xml:space="preserve"> about the canyon and love</w:t>
      </w:r>
      <w:r w:rsidR="00D61A6D">
        <w:t>s</w:t>
      </w:r>
      <w:r w:rsidR="00A27D61">
        <w:t xml:space="preserve"> </w:t>
      </w:r>
      <w:r w:rsidR="00D61A6D">
        <w:t xml:space="preserve">it as </w:t>
      </w:r>
      <w:r w:rsidR="00A27D61">
        <w:t>he and his family</w:t>
      </w:r>
      <w:r w:rsidR="00D61A6D">
        <w:t xml:space="preserve"> do</w:t>
      </w:r>
      <w:r w:rsidR="00A27D61">
        <w:t xml:space="preserve">.  </w:t>
      </w:r>
      <w:r w:rsidR="00D61A6D">
        <w:t xml:space="preserve">The </w:t>
      </w:r>
      <w:r w:rsidR="00B352AB">
        <w:t>current owner</w:t>
      </w:r>
      <w:r w:rsidR="00D61A6D">
        <w:t xml:space="preserve"> wants </w:t>
      </w:r>
      <w:r w:rsidR="003F13B5">
        <w:t>to see the land protected and preserved.</w:t>
      </w:r>
      <w:r w:rsidR="005D17EB">
        <w:t xml:space="preserve">  As for the timeline, </w:t>
      </w:r>
      <w:r w:rsidR="00F60EE5">
        <w:t xml:space="preserve">he was thinking </w:t>
      </w:r>
      <w:r w:rsidR="00751CBE">
        <w:t>about</w:t>
      </w:r>
      <w:r w:rsidR="00F60EE5">
        <w:t xml:space="preserve"> the three to five</w:t>
      </w:r>
      <w:r w:rsidR="002D3B30">
        <w:t>-</w:t>
      </w:r>
      <w:r w:rsidR="00F60EE5">
        <w:t xml:space="preserve">month range, which could be </w:t>
      </w:r>
      <w:r w:rsidR="009E3F4F">
        <w:t>a little more difficult.</w:t>
      </w:r>
    </w:p>
    <w:p w14:paraId="54315894" w14:textId="77777777" w:rsidR="009E3F4F" w:rsidRDefault="009E3F4F" w:rsidP="00D269D2">
      <w:pPr>
        <w:tabs>
          <w:tab w:val="left" w:pos="1440"/>
          <w:tab w:val="left" w:pos="2160"/>
        </w:tabs>
        <w:jc w:val="both"/>
      </w:pPr>
    </w:p>
    <w:p w14:paraId="04EB5F16" w14:textId="42B42F31" w:rsidR="00107F25" w:rsidRDefault="009E3F4F" w:rsidP="00D269D2">
      <w:pPr>
        <w:tabs>
          <w:tab w:val="left" w:pos="1440"/>
          <w:tab w:val="left" w:pos="2160"/>
        </w:tabs>
        <w:jc w:val="both"/>
      </w:pPr>
      <w:r>
        <w:t xml:space="preserve">Paul Diegel asked where the land </w:t>
      </w:r>
      <w:r w:rsidR="00D61A6D">
        <w:t>i</w:t>
      </w:r>
      <w:r>
        <w:t xml:space="preserve">s located.  </w:t>
      </w:r>
      <w:r w:rsidR="00954494">
        <w:t xml:space="preserve">Mr. Knoblock reported that it </w:t>
      </w:r>
      <w:r w:rsidR="00D61A6D">
        <w:t>i</w:t>
      </w:r>
      <w:r w:rsidR="00954494">
        <w:t xml:space="preserve">s mainly on the north side of the road from the entrance, two-thirds of the way up to the Rattlesnake Trailhead.  </w:t>
      </w:r>
      <w:r w:rsidR="000810C3">
        <w:t xml:space="preserve">The </w:t>
      </w:r>
      <w:r w:rsidR="00D61A6D">
        <w:t xml:space="preserve">portion </w:t>
      </w:r>
      <w:r w:rsidR="000810C3">
        <w:t>at the bottom crosse</w:t>
      </w:r>
      <w:r w:rsidR="00D61A6D">
        <w:t>s</w:t>
      </w:r>
      <w:r w:rsidR="000810C3">
        <w:t xml:space="preserve"> the road </w:t>
      </w:r>
      <w:r w:rsidR="00D61A6D">
        <w:t xml:space="preserve">near </w:t>
      </w:r>
      <w:r w:rsidR="000810C3">
        <w:t xml:space="preserve">the fee booth.  </w:t>
      </w:r>
      <w:r w:rsidR="004578C0">
        <w:t xml:space="preserve">The fee booth </w:t>
      </w:r>
      <w:r w:rsidR="00D61A6D">
        <w:t>i</w:t>
      </w:r>
      <w:r w:rsidR="004578C0">
        <w:t>s actually on the right-of-way of the road</w:t>
      </w:r>
      <w:r w:rsidR="00602D4A">
        <w:t xml:space="preserve"> </w:t>
      </w:r>
      <w:r w:rsidR="004578C0">
        <w:t xml:space="preserve">but within the boundary of the parcel.  </w:t>
      </w:r>
      <w:r w:rsidR="00D61A6D">
        <w:t>There was d</w:t>
      </w:r>
      <w:r w:rsidR="0002108D">
        <w:t xml:space="preserve">iscussion </w:t>
      </w:r>
      <w:r w:rsidR="00D61A6D">
        <w:t xml:space="preserve">regarding </w:t>
      </w:r>
      <w:r w:rsidR="00053101">
        <w:t>whether the property ha</w:t>
      </w:r>
      <w:r w:rsidR="00D61A6D">
        <w:t>s</w:t>
      </w:r>
      <w:r w:rsidR="00053101">
        <w:t xml:space="preserve"> water.  </w:t>
      </w:r>
      <w:r w:rsidR="006A28C2">
        <w:t xml:space="preserve">Mr. Knoblock stated that there </w:t>
      </w:r>
      <w:r w:rsidR="00D61A6D">
        <w:t>i</w:t>
      </w:r>
      <w:r w:rsidR="006A28C2">
        <w:t xml:space="preserve">s water available from two sources.  The owner believed it was within the Salt Lake City </w:t>
      </w:r>
      <w:r w:rsidR="008E2D21">
        <w:t>W</w:t>
      </w:r>
      <w:r w:rsidR="006A28C2">
        <w:t xml:space="preserve">ater </w:t>
      </w:r>
      <w:r w:rsidR="008E2D21">
        <w:t>S</w:t>
      </w:r>
      <w:r w:rsidR="006A28C2">
        <w:t xml:space="preserve">ervice </w:t>
      </w:r>
      <w:r w:rsidR="008E2D21">
        <w:t>A</w:t>
      </w:r>
      <w:r w:rsidR="006A28C2">
        <w:t xml:space="preserve">rea but it could also be served by the </w:t>
      </w:r>
      <w:r w:rsidR="00E164F6">
        <w:t>Boundary Springs Water Users Association.</w:t>
      </w:r>
      <w:r w:rsidR="006F5288">
        <w:t xml:space="preserve">  The map </w:t>
      </w:r>
      <w:r w:rsidR="0016754F">
        <w:t>indicated</w:t>
      </w:r>
      <w:r w:rsidR="006F5288">
        <w:t xml:space="preserve"> that the property </w:t>
      </w:r>
      <w:r w:rsidR="00D61A6D">
        <w:t>i</w:t>
      </w:r>
      <w:r w:rsidR="006F5288">
        <w:t xml:space="preserve">s within the Salt Lake City Water Service Area.  </w:t>
      </w:r>
      <w:r w:rsidR="00303AC1">
        <w:t xml:space="preserve">Maura </w:t>
      </w:r>
      <w:r w:rsidR="00801FF1" w:rsidRPr="00D26E0C">
        <w:t>Hahnenberger</w:t>
      </w:r>
      <w:r w:rsidR="00801FF1">
        <w:t xml:space="preserve"> </w:t>
      </w:r>
      <w:r w:rsidR="002D3C23">
        <w:t xml:space="preserve">shared an image of the property in the Zoom chat box for reference.  </w:t>
      </w:r>
      <w:r w:rsidR="002E55B5">
        <w:t xml:space="preserve">It </w:t>
      </w:r>
      <w:r w:rsidR="00D61A6D">
        <w:t>i</w:t>
      </w:r>
      <w:r w:rsidR="007F6A3E">
        <w:t>s</w:t>
      </w:r>
      <w:r w:rsidR="00602D4A">
        <w:t xml:space="preserve"> </w:t>
      </w:r>
      <w:r w:rsidR="002E55B5">
        <w:t>18.45</w:t>
      </w:r>
      <w:r w:rsidR="00D61A6D">
        <w:t xml:space="preserve"> </w:t>
      </w:r>
      <w:r w:rsidR="002E55B5">
        <w:t>acres</w:t>
      </w:r>
      <w:r w:rsidR="00E27048">
        <w:t xml:space="preserve"> and part of Millcreek City.  </w:t>
      </w:r>
    </w:p>
    <w:p w14:paraId="416B4494" w14:textId="77777777" w:rsidR="00504341" w:rsidRDefault="00504341" w:rsidP="00D269D2">
      <w:pPr>
        <w:tabs>
          <w:tab w:val="left" w:pos="1440"/>
          <w:tab w:val="left" w:pos="2160"/>
        </w:tabs>
        <w:jc w:val="both"/>
      </w:pPr>
    </w:p>
    <w:p w14:paraId="53F8EB04" w14:textId="44F7A0EB" w:rsidR="00504341" w:rsidRDefault="005900BB" w:rsidP="00D269D2">
      <w:pPr>
        <w:tabs>
          <w:tab w:val="left" w:pos="1440"/>
          <w:tab w:val="left" w:pos="2160"/>
        </w:tabs>
        <w:jc w:val="both"/>
      </w:pPr>
      <w:r>
        <w:t xml:space="preserve">Chair Diegel </w:t>
      </w:r>
      <w:r w:rsidR="00A96F84">
        <w:t xml:space="preserve">expressed concerns about what </w:t>
      </w:r>
      <w:r w:rsidR="00D61A6D">
        <w:t xml:space="preserve">will </w:t>
      </w:r>
      <w:r w:rsidR="00A96F84">
        <w:t>happen to the land moving forward.  Mr.</w:t>
      </w:r>
      <w:r w:rsidR="00D61A6D">
        <w:t> </w:t>
      </w:r>
      <w:r w:rsidR="00A96F84">
        <w:t xml:space="preserve">Knoblock further discussed the parcel.  </w:t>
      </w:r>
      <w:r w:rsidR="00C0369D">
        <w:t>On the northern edge of the property</w:t>
      </w:r>
      <w:r w:rsidR="002D3B30">
        <w:t>,</w:t>
      </w:r>
      <w:r w:rsidR="00C0369D">
        <w:t xml:space="preserve"> there </w:t>
      </w:r>
      <w:r w:rsidR="00D61A6D">
        <w:t xml:space="preserve">is </w:t>
      </w:r>
      <w:r w:rsidR="00C0369D">
        <w:t xml:space="preserve">an old </w:t>
      </w:r>
      <w:r w:rsidR="00EA4C08">
        <w:t xml:space="preserve">lime kiln </w:t>
      </w:r>
      <w:r w:rsidR="00AA2833">
        <w:t xml:space="preserve">that had been protected.  </w:t>
      </w:r>
      <w:r w:rsidR="006B2A93">
        <w:t>Steps</w:t>
      </w:r>
      <w:r w:rsidR="00117467">
        <w:t xml:space="preserve"> had been taken </w:t>
      </w:r>
      <w:r w:rsidR="0089626D">
        <w:t xml:space="preserve">in the past </w:t>
      </w:r>
      <w:r w:rsidR="00117467">
        <w:t xml:space="preserve">to screen off the </w:t>
      </w:r>
      <w:r w:rsidR="00294D68">
        <w:t xml:space="preserve">top </w:t>
      </w:r>
      <w:r w:rsidR="003C7561">
        <w:t>as a way to</w:t>
      </w:r>
      <w:r w:rsidR="00294D68">
        <w:t xml:space="preserve"> prevent damage.  Additionally, some shoring up of the foundation had been done.  </w:t>
      </w:r>
      <w:r w:rsidR="00CA0EF0">
        <w:t xml:space="preserve">Mr. Marshall wondered </w:t>
      </w:r>
      <w:r w:rsidR="00D61A6D">
        <w:t xml:space="preserve">if </w:t>
      </w:r>
      <w:r w:rsidR="00CA0EF0">
        <w:t xml:space="preserve">the property was subject to FCOZ.  Mr. Knoblock believed so.  </w:t>
      </w:r>
      <w:r w:rsidR="004D4764">
        <w:t>Patrick</w:t>
      </w:r>
      <w:r w:rsidR="00ED0976">
        <w:t xml:space="preserve"> Nelson </w:t>
      </w:r>
      <w:r w:rsidR="00E24348">
        <w:t xml:space="preserve">explained that if it </w:t>
      </w:r>
      <w:r w:rsidR="00D61A6D">
        <w:t>i</w:t>
      </w:r>
      <w:r w:rsidR="004E1FBA">
        <w:t xml:space="preserve">s in the incorporated boundaries of Millcreek City, it </w:t>
      </w:r>
      <w:r w:rsidR="00D61A6D">
        <w:t xml:space="preserve">will </w:t>
      </w:r>
      <w:r w:rsidR="004E1FBA">
        <w:t xml:space="preserve">be subject to zoning restrictions and land use plans.  </w:t>
      </w:r>
      <w:r w:rsidR="00F16B97">
        <w:t>Mike</w:t>
      </w:r>
      <w:r w:rsidR="00FD2C9F">
        <w:t xml:space="preserve"> Christensen looked at the Millcreek zoning map and the future land use map.  All of </w:t>
      </w:r>
      <w:r w:rsidR="00D61A6D">
        <w:t xml:space="preserve">it is </w:t>
      </w:r>
      <w:r w:rsidR="00FD2C9F">
        <w:t xml:space="preserve">zoned open space currently.  Mr. Knoblock reported that he </w:t>
      </w:r>
      <w:r w:rsidR="00D61A6D">
        <w:t xml:space="preserve">serves </w:t>
      </w:r>
      <w:r w:rsidR="00FD2C9F">
        <w:t xml:space="preserve">on the Mount Olympus Community Council and that </w:t>
      </w:r>
      <w:r w:rsidR="002D3B30">
        <w:t xml:space="preserve">the </w:t>
      </w:r>
      <w:r w:rsidR="00FD2C9F">
        <w:t xml:space="preserve">property </w:t>
      </w:r>
      <w:r w:rsidR="00D61A6D">
        <w:t>i</w:t>
      </w:r>
      <w:r w:rsidR="00FD2C9F">
        <w:t xml:space="preserve">s within the Community Council zone of influence.  He planned to discuss the matter at the next meeting.  </w:t>
      </w:r>
    </w:p>
    <w:p w14:paraId="1C0095F4" w14:textId="77777777" w:rsidR="00422AE1" w:rsidRDefault="00422AE1" w:rsidP="00D269D2">
      <w:pPr>
        <w:tabs>
          <w:tab w:val="left" w:pos="1440"/>
          <w:tab w:val="left" w:pos="2160"/>
        </w:tabs>
        <w:jc w:val="both"/>
      </w:pPr>
    </w:p>
    <w:p w14:paraId="7E947DEC" w14:textId="7E3D3EA5" w:rsidR="00422AE1" w:rsidRDefault="00665BC6" w:rsidP="00D269D2">
      <w:pPr>
        <w:tabs>
          <w:tab w:val="left" w:pos="1440"/>
          <w:tab w:val="left" w:pos="2160"/>
        </w:tabs>
        <w:jc w:val="both"/>
      </w:pPr>
      <w:r>
        <w:t xml:space="preserve">Chair Diegel </w:t>
      </w:r>
      <w:r w:rsidR="00694461">
        <w:t xml:space="preserve">thought it would be worthwhile to reach out to Utah Open Lands.  </w:t>
      </w:r>
      <w:r w:rsidR="00A21C75">
        <w:t>He was worried that if the owner want</w:t>
      </w:r>
      <w:r w:rsidR="00D61A6D">
        <w:t>s</w:t>
      </w:r>
      <w:r w:rsidR="00A21C75">
        <w:t xml:space="preserve"> to sell the property within </w:t>
      </w:r>
      <w:r w:rsidR="001F641D">
        <w:t xml:space="preserve">three to five months, that </w:t>
      </w:r>
      <w:r w:rsidR="00645E3D">
        <w:t>would</w:t>
      </w:r>
      <w:r w:rsidR="001F641D">
        <w:t xml:space="preserve"> make things more difficult.  </w:t>
      </w:r>
      <w:r w:rsidR="00D61A6D">
        <w:t>S</w:t>
      </w:r>
      <w:r w:rsidR="001F641D">
        <w:t xml:space="preserve">teps </w:t>
      </w:r>
      <w:r w:rsidR="00D61A6D">
        <w:t xml:space="preserve">need to be </w:t>
      </w:r>
      <w:r w:rsidR="001F641D">
        <w:t xml:space="preserve">taken sooner rather than later.  </w:t>
      </w:r>
      <w:r w:rsidR="00117111">
        <w:t xml:space="preserve">Mr. Knoblock reported that he sent an email to Millcreek, Salt Lake County Open Space, and those involved in Forest Service land acquisition.  </w:t>
      </w:r>
      <w:r w:rsidR="00D77A1E">
        <w:t xml:space="preserve">Additionally, he sent an email to Mr. Fisher who </w:t>
      </w:r>
      <w:r w:rsidR="00D61A6D">
        <w:t xml:space="preserve">serves as </w:t>
      </w:r>
      <w:r w:rsidR="00D77A1E">
        <w:t xml:space="preserve">Chair of the County Open Space Committee.  </w:t>
      </w:r>
      <w:r w:rsidR="00DB1434">
        <w:t xml:space="preserve">The idea was to reach out to as many relevant parties as possible.  </w:t>
      </w:r>
      <w:r w:rsidR="004D1A6D">
        <w:t xml:space="preserve">He had only heard back from Mr. Fisher so </w:t>
      </w:r>
      <w:r w:rsidR="002E6E7C">
        <w:t>far,</w:t>
      </w:r>
      <w:r w:rsidR="004D1A6D">
        <w:t xml:space="preserve"> who informed him that there </w:t>
      </w:r>
      <w:r w:rsidR="00D61A6D">
        <w:t>i</w:t>
      </w:r>
      <w:r w:rsidR="004D1A6D">
        <w:t xml:space="preserve">s not currently a budget for land acquisition.  </w:t>
      </w:r>
      <w:r w:rsidR="00924700">
        <w:t xml:space="preserve">However, he noted that the </w:t>
      </w:r>
      <w:r w:rsidR="009165BC">
        <w:t xml:space="preserve">land </w:t>
      </w:r>
      <w:r w:rsidR="00D61A6D">
        <w:t>i</w:t>
      </w:r>
      <w:r w:rsidR="009165BC">
        <w:t xml:space="preserve">s within the proclaimed boundary of the Forest Service, so </w:t>
      </w:r>
      <w:r w:rsidR="002D3B30">
        <w:t>the Forest Service could</w:t>
      </w:r>
      <w:r w:rsidR="009165BC">
        <w:t xml:space="preserve"> use </w:t>
      </w:r>
      <w:r w:rsidR="00B604C9">
        <w:t>some L</w:t>
      </w:r>
      <w:r w:rsidR="009165BC">
        <w:t xml:space="preserve">and and </w:t>
      </w:r>
      <w:r w:rsidR="00B604C9">
        <w:t>W</w:t>
      </w:r>
      <w:r w:rsidR="009165BC">
        <w:t xml:space="preserve">ater </w:t>
      </w:r>
      <w:r w:rsidR="00B604C9">
        <w:t>C</w:t>
      </w:r>
      <w:r w:rsidR="009165BC">
        <w:t xml:space="preserve">onservation </w:t>
      </w:r>
      <w:r w:rsidR="00B604C9">
        <w:t>F</w:t>
      </w:r>
      <w:r w:rsidR="009165BC">
        <w:t>unds.</w:t>
      </w:r>
      <w:r w:rsidR="00B604C9">
        <w:t xml:space="preserve">  </w:t>
      </w:r>
      <w:r w:rsidR="00AA315C">
        <w:t xml:space="preserve">He was not sure </w:t>
      </w:r>
      <w:r w:rsidR="00D61A6D">
        <w:t xml:space="preserve">if </w:t>
      </w:r>
      <w:r w:rsidR="00AA315C">
        <w:t xml:space="preserve">funds </w:t>
      </w:r>
      <w:r w:rsidR="00D61A6D">
        <w:t xml:space="preserve">were </w:t>
      </w:r>
      <w:r w:rsidR="00AA315C">
        <w:t>available at the moment.</w:t>
      </w:r>
    </w:p>
    <w:p w14:paraId="79E35967" w14:textId="77777777" w:rsidR="00E239A2" w:rsidRDefault="00E239A2" w:rsidP="00D269D2">
      <w:pPr>
        <w:tabs>
          <w:tab w:val="left" w:pos="1440"/>
          <w:tab w:val="left" w:pos="2160"/>
        </w:tabs>
        <w:jc w:val="both"/>
      </w:pPr>
    </w:p>
    <w:p w14:paraId="1A789856" w14:textId="0E6F394A" w:rsidR="00835D63" w:rsidRDefault="00E239A2" w:rsidP="00D269D2">
      <w:pPr>
        <w:tabs>
          <w:tab w:val="left" w:pos="1440"/>
          <w:tab w:val="left" w:pos="2160"/>
        </w:tabs>
        <w:jc w:val="both"/>
      </w:pPr>
      <w:r>
        <w:t xml:space="preserve">Mr. Marshall pointed out that the price </w:t>
      </w:r>
      <w:r w:rsidR="00D61A6D">
        <w:t>i</w:t>
      </w:r>
      <w:r>
        <w:t xml:space="preserve">s a key factor.  </w:t>
      </w:r>
      <w:r w:rsidR="002306F7">
        <w:t>He believed the</w:t>
      </w:r>
      <w:r w:rsidR="00504494">
        <w:t xml:space="preserve"> price would depend a lot on</w:t>
      </w:r>
      <w:r w:rsidR="00D61A6D">
        <w:t xml:space="preserve"> </w:t>
      </w:r>
      <w:r w:rsidR="00504494">
        <w:t xml:space="preserve">whether </w:t>
      </w:r>
      <w:r w:rsidR="00D61A6D">
        <w:t xml:space="preserve">water is </w:t>
      </w:r>
      <w:r w:rsidR="00504494">
        <w:t>available</w:t>
      </w:r>
      <w:r w:rsidR="00443CCC">
        <w:t xml:space="preserve">, the zoning, and if the property </w:t>
      </w:r>
      <w:r w:rsidR="00D61A6D">
        <w:t>i</w:t>
      </w:r>
      <w:r w:rsidR="00443CCC">
        <w:t xml:space="preserve">s subject to FCOZ.  Determining that would make it easier to understand what the price would ultimately be.  If there </w:t>
      </w:r>
      <w:r w:rsidR="00D61A6D">
        <w:t xml:space="preserve">are no water </w:t>
      </w:r>
      <w:r w:rsidR="00443CCC">
        <w:t xml:space="preserve">rights, the price </w:t>
      </w:r>
      <w:r w:rsidR="00D61A6D">
        <w:t xml:space="preserve">will </w:t>
      </w:r>
      <w:r w:rsidR="00443CCC">
        <w:t>be low</w:t>
      </w:r>
      <w:r w:rsidR="00D61A6D">
        <w:t xml:space="preserve"> unless water can be obtained</w:t>
      </w:r>
      <w:r w:rsidR="00443CCC">
        <w:t xml:space="preserve">.  He believed the current price was speculative in nature.  </w:t>
      </w:r>
      <w:r w:rsidR="00190918">
        <w:t xml:space="preserve">Mr. Knoblock confirmed that it </w:t>
      </w:r>
      <w:r w:rsidR="00D61A6D">
        <w:t>i</w:t>
      </w:r>
      <w:r w:rsidR="00190918">
        <w:t xml:space="preserve">s in the FR-5 Zone.  The broker and the owner both assured him that there </w:t>
      </w:r>
      <w:r w:rsidR="00D61A6D">
        <w:t>a</w:t>
      </w:r>
      <w:r w:rsidR="00190918">
        <w:t>re water rights available.</w:t>
      </w:r>
      <w:r w:rsidR="00835D63">
        <w:t xml:space="preserve">  Chair Diegel noted that Mr. Nelson offered to look into the matter further.  He asked him to share any information that he discovered with the members of the Millcreek Canyon Committee.  Mr. Nelson confirmed that he could look into whether the parcel ha</w:t>
      </w:r>
      <w:r w:rsidR="00D61A6D">
        <w:t>s</w:t>
      </w:r>
      <w:r w:rsidR="00835D63">
        <w:t xml:space="preserve"> water or not. </w:t>
      </w:r>
    </w:p>
    <w:p w14:paraId="43787CA8" w14:textId="77777777" w:rsidR="002279E9" w:rsidRDefault="002279E9" w:rsidP="00D269D2">
      <w:pPr>
        <w:tabs>
          <w:tab w:val="left" w:pos="1440"/>
          <w:tab w:val="left" w:pos="2160"/>
        </w:tabs>
        <w:jc w:val="both"/>
      </w:pPr>
    </w:p>
    <w:p w14:paraId="008F6D17" w14:textId="5AF49D6B" w:rsidR="002279E9" w:rsidRDefault="002279E9" w:rsidP="00D269D2">
      <w:pPr>
        <w:tabs>
          <w:tab w:val="left" w:pos="1440"/>
          <w:tab w:val="left" w:pos="2160"/>
        </w:tabs>
        <w:jc w:val="both"/>
      </w:pPr>
      <w:r>
        <w:t xml:space="preserve">Mr. Knoblock thought it was important to more aggressively work with the Boy Scouts to </w:t>
      </w:r>
      <w:r w:rsidR="001265C6">
        <w:t xml:space="preserve">determine if </w:t>
      </w:r>
      <w:r>
        <w:t xml:space="preserve">they would be willing to </w:t>
      </w:r>
      <w:r w:rsidR="00313F54">
        <w:t>have</w:t>
      </w:r>
      <w:r>
        <w:t xml:space="preserve"> a conservation easement.  </w:t>
      </w:r>
      <w:r w:rsidR="001265C6">
        <w:t xml:space="preserve">It </w:t>
      </w:r>
      <w:r>
        <w:t xml:space="preserve">would allow the scouting uses to continue but would prohibit the Boy Scouts from selling the </w:t>
      </w:r>
      <w:r w:rsidR="001265C6">
        <w:t xml:space="preserve">property </w:t>
      </w:r>
      <w:r>
        <w:t xml:space="preserve">to someone else.  </w:t>
      </w:r>
      <w:r w:rsidR="00721EEC">
        <w:t xml:space="preserve">Chair Diegel pointed out that Del Draper reached out to the Boy Scouts in the past.  He would send him an email </w:t>
      </w:r>
      <w:r w:rsidR="009E5C3B">
        <w:t>after</w:t>
      </w:r>
      <w:r w:rsidR="00721EEC">
        <w:t xml:space="preserve"> the Millcreek Canyon Committee Meeting asking him to reach out again.</w:t>
      </w:r>
    </w:p>
    <w:p w14:paraId="223D973B" w14:textId="77777777" w:rsidR="0089653C" w:rsidRDefault="0089653C" w:rsidP="00D269D2">
      <w:pPr>
        <w:tabs>
          <w:tab w:val="left" w:pos="1440"/>
          <w:tab w:val="left" w:pos="2160"/>
        </w:tabs>
        <w:jc w:val="both"/>
      </w:pPr>
    </w:p>
    <w:p w14:paraId="43C37902" w14:textId="1AB61685" w:rsidR="0089653C" w:rsidRDefault="0089653C" w:rsidP="00D269D2">
      <w:pPr>
        <w:tabs>
          <w:tab w:val="left" w:pos="1440"/>
          <w:tab w:val="left" w:pos="2160"/>
        </w:tabs>
        <w:jc w:val="both"/>
      </w:pPr>
      <w:r>
        <w:t>Chair Diegel asked about the water facility</w:t>
      </w:r>
      <w:r w:rsidR="00D13D7D">
        <w:t xml:space="preserve"> found</w:t>
      </w:r>
      <w:r>
        <w:t xml:space="preserve"> at the mouth on the south side of the road.  Mr.</w:t>
      </w:r>
      <w:r w:rsidR="001265C6">
        <w:t> </w:t>
      </w:r>
      <w:r>
        <w:t xml:space="preserve">Nelson explained that the City </w:t>
      </w:r>
      <w:r w:rsidR="001265C6">
        <w:t xml:space="preserve">holds </w:t>
      </w:r>
      <w:r>
        <w:t xml:space="preserve">the water rights to Boundary Springs.  Those </w:t>
      </w:r>
      <w:r w:rsidR="001265C6">
        <w:t>a</w:t>
      </w:r>
      <w:r>
        <w:t xml:space="preserve">re located </w:t>
      </w:r>
      <w:r w:rsidR="001265C6">
        <w:t>o</w:t>
      </w:r>
      <w:r>
        <w:t>n the Forest Service</w:t>
      </w:r>
      <w:r w:rsidR="001265C6">
        <w:t xml:space="preserve"> property</w:t>
      </w:r>
      <w:r w:rsidR="00AE27BA">
        <w:t xml:space="preserve">.  </w:t>
      </w:r>
      <w:r w:rsidR="00E75CEB">
        <w:t>T</w:t>
      </w:r>
      <w:r>
        <w:t xml:space="preserve">here was a tank </w:t>
      </w:r>
      <w:r w:rsidR="00E75CEB">
        <w:t xml:space="preserve">on </w:t>
      </w:r>
      <w:r>
        <w:t xml:space="preserve">City property near the mouth of the canyon.  </w:t>
      </w:r>
      <w:r w:rsidR="00E75CEB">
        <w:t>A</w:t>
      </w:r>
      <w:r w:rsidR="00BA4C26">
        <w:t xml:space="preserve"> reconstruction project </w:t>
      </w:r>
      <w:r w:rsidR="00E75CEB">
        <w:t xml:space="preserve">took place there </w:t>
      </w:r>
      <w:r w:rsidR="00BA4C26">
        <w:t xml:space="preserve">a few years ago.  </w:t>
      </w:r>
      <w:r w:rsidR="006257DB">
        <w:t xml:space="preserve">Mr. Knoblock asked about the Boundary Spring water system </w:t>
      </w:r>
      <w:r w:rsidR="00340168">
        <w:t>mentioned</w:t>
      </w:r>
      <w:r w:rsidR="006257DB">
        <w:t xml:space="preserve">.  Mr. Nelson clarified that it </w:t>
      </w:r>
      <w:r w:rsidR="00E75CEB">
        <w:t>i</w:t>
      </w:r>
      <w:r w:rsidR="006257DB">
        <w:t>s not surplus water</w:t>
      </w:r>
      <w:r w:rsidR="00E75CEB">
        <w:t xml:space="preserve"> and is </w:t>
      </w:r>
      <w:r w:rsidR="006257DB">
        <w:t>just a source that contribute</w:t>
      </w:r>
      <w:r w:rsidR="00E75CEB">
        <w:t>s</w:t>
      </w:r>
      <w:r w:rsidR="006257DB">
        <w:t xml:space="preserve"> to the culinary water system in Salt Lake</w:t>
      </w:r>
      <w:r w:rsidR="00E75CEB">
        <w:t xml:space="preserve"> City</w:t>
      </w:r>
      <w:r w:rsidR="006257DB">
        <w:t xml:space="preserve">.  </w:t>
      </w:r>
    </w:p>
    <w:p w14:paraId="6C2CC9B0" w14:textId="77777777" w:rsidR="00A039F4" w:rsidRDefault="00A039F4" w:rsidP="00D269D2">
      <w:pPr>
        <w:tabs>
          <w:tab w:val="left" w:pos="1440"/>
          <w:tab w:val="left" w:pos="2160"/>
        </w:tabs>
        <w:jc w:val="both"/>
      </w:pPr>
    </w:p>
    <w:p w14:paraId="35501C6A" w14:textId="2B21274C" w:rsidR="00E53D77" w:rsidRDefault="00DD4CED" w:rsidP="00D269D2">
      <w:pPr>
        <w:tabs>
          <w:tab w:val="left" w:pos="1440"/>
          <w:tab w:val="left" w:pos="2160"/>
        </w:tabs>
        <w:jc w:val="both"/>
        <w:rPr>
          <w:b/>
          <w:bCs/>
          <w:u w:val="single"/>
        </w:rPr>
      </w:pPr>
      <w:r>
        <w:rPr>
          <w:b/>
          <w:bCs/>
          <w:u w:val="single"/>
        </w:rPr>
        <w:t>Millcreek Canyon Shuttle Discussion</w:t>
      </w:r>
    </w:p>
    <w:p w14:paraId="54FBDE05" w14:textId="77777777" w:rsidR="00E53D77" w:rsidRDefault="00E53D77" w:rsidP="00D269D2">
      <w:pPr>
        <w:tabs>
          <w:tab w:val="left" w:pos="1440"/>
          <w:tab w:val="left" w:pos="2160"/>
        </w:tabs>
        <w:jc w:val="both"/>
      </w:pPr>
    </w:p>
    <w:p w14:paraId="50FD2212" w14:textId="77DBBFA4" w:rsidR="00DD4CED" w:rsidRPr="00420B1D" w:rsidRDefault="00DD4CED" w:rsidP="00D269D2">
      <w:pPr>
        <w:pStyle w:val="ListParagraph"/>
        <w:numPr>
          <w:ilvl w:val="0"/>
          <w:numId w:val="16"/>
        </w:numPr>
        <w:tabs>
          <w:tab w:val="left" w:pos="1440"/>
          <w:tab w:val="left" w:pos="2160"/>
        </w:tabs>
        <w:ind w:hanging="720"/>
        <w:jc w:val="both"/>
        <w:rPr>
          <w:b/>
          <w:bCs/>
        </w:rPr>
      </w:pPr>
      <w:r>
        <w:rPr>
          <w:b/>
          <w:bCs/>
          <w:u w:val="single"/>
        </w:rPr>
        <w:t xml:space="preserve">Committee Members will Discuss the Research into a Potential Millcreek Canyon Shuttle </w:t>
      </w:r>
      <w:r w:rsidR="00C07C5C">
        <w:rPr>
          <w:b/>
          <w:bCs/>
          <w:u w:val="single"/>
        </w:rPr>
        <w:t>S</w:t>
      </w:r>
      <w:r>
        <w:rPr>
          <w:b/>
          <w:bCs/>
          <w:u w:val="single"/>
        </w:rPr>
        <w:t>ervice that CWC Staff Conducted for the U.S. Forest Service.</w:t>
      </w:r>
    </w:p>
    <w:p w14:paraId="1A10F777" w14:textId="77777777" w:rsidR="00DD4CED" w:rsidRDefault="00DD4CED" w:rsidP="00D269D2">
      <w:pPr>
        <w:tabs>
          <w:tab w:val="left" w:pos="1440"/>
          <w:tab w:val="left" w:pos="2160"/>
        </w:tabs>
        <w:jc w:val="both"/>
      </w:pPr>
    </w:p>
    <w:p w14:paraId="0FE108A3" w14:textId="339486E9" w:rsidR="00DD4CED" w:rsidRDefault="00840D11" w:rsidP="00D269D2">
      <w:pPr>
        <w:tabs>
          <w:tab w:val="left" w:pos="1440"/>
          <w:tab w:val="left" w:pos="2160"/>
        </w:tabs>
        <w:jc w:val="both"/>
      </w:pPr>
      <w:r>
        <w:t xml:space="preserve">Chair Diegel reminded those present that the potential Millcreek Canyon shuttle was the result of discussions that had occurred in the spring.  The Committee expressed a desire to have the Forest Service do a National Environmental Policy Act (“NEPA”) analysis </w:t>
      </w:r>
      <w:r w:rsidR="002317C9">
        <w:t xml:space="preserve">on a shuttle that could be done concurrently </w:t>
      </w:r>
      <w:r w:rsidR="00AE27BA">
        <w:t>with</w:t>
      </w:r>
      <w:r w:rsidR="002317C9">
        <w:t xml:space="preserve"> the road improvement project associated with the Federal Lands Access Program (“FLAP”) grant work.  Executive Director, Lindsey Nielsen, reported that </w:t>
      </w:r>
      <w:r w:rsidR="00B21969">
        <w:t xml:space="preserve">the agenda item was requested by Mr. Marshall.  </w:t>
      </w:r>
      <w:r w:rsidR="002E6B0A">
        <w:t xml:space="preserve">She would review what initiated the request, what was done </w:t>
      </w:r>
      <w:r w:rsidR="002E6B0A">
        <w:lastRenderedPageBreak/>
        <w:t xml:space="preserve">as a result, and the current status.  </w:t>
      </w:r>
      <w:r w:rsidR="00F816CE">
        <w:t xml:space="preserve">The FLAP grant was well underway and construction for the upper portion of Millcreek Canyon would begin in spring/summer 2025.  </w:t>
      </w:r>
      <w:r w:rsidR="00DA6D96">
        <w:t xml:space="preserve">That meant that the upper portion of the canyon would be closed to the public.  Since there would be construction, the Forest Service approached the CWC to research the feasibility of </w:t>
      </w:r>
      <w:r w:rsidR="00EC4059">
        <w:t xml:space="preserve">a </w:t>
      </w:r>
      <w:r w:rsidR="00DA6D96">
        <w:t xml:space="preserve">shuttle service for Millcreek Canyon.  The potential shuttle service would begin when construction </w:t>
      </w:r>
      <w:r w:rsidR="00E75CEB">
        <w:t xml:space="preserve">takes place </w:t>
      </w:r>
      <w:r w:rsidR="00DA6D96">
        <w:t>in the canyon.</w:t>
      </w:r>
    </w:p>
    <w:p w14:paraId="0324AC92" w14:textId="77777777" w:rsidR="00DA6D96" w:rsidRDefault="00DA6D96" w:rsidP="00D269D2">
      <w:pPr>
        <w:tabs>
          <w:tab w:val="left" w:pos="1440"/>
          <w:tab w:val="left" w:pos="2160"/>
        </w:tabs>
        <w:jc w:val="both"/>
      </w:pPr>
    </w:p>
    <w:p w14:paraId="1B2DCD20" w14:textId="2973A4B0" w:rsidR="00DA6D96" w:rsidRDefault="00DE2E83" w:rsidP="00D269D2">
      <w:pPr>
        <w:tabs>
          <w:tab w:val="left" w:pos="1440"/>
          <w:tab w:val="left" w:pos="2160"/>
        </w:tabs>
        <w:jc w:val="both"/>
      </w:pPr>
      <w:r>
        <w:t>The Mountain Accord outlined</w:t>
      </w:r>
      <w:r w:rsidR="00A73F00">
        <w:t xml:space="preserve"> a shuttle in</w:t>
      </w:r>
      <w:r>
        <w:t xml:space="preserve"> Millcreek Canyon as one of the deliverables.  </w:t>
      </w:r>
      <w:r w:rsidR="00DF18D2">
        <w:t xml:space="preserve">All of the CWC Board Members were supportive of a shuttle service in that canyon.  As a result, CWC Staff focused on </w:t>
      </w:r>
      <w:r w:rsidR="00682D22">
        <w:t>the research requested by the Forest Service.</w:t>
      </w:r>
      <w:r w:rsidR="0093040A">
        <w:t xml:space="preserve">  The research included a rough estimate of how much </w:t>
      </w:r>
      <w:r w:rsidR="00A73F00">
        <w:t>it would cost for a shuttle to</w:t>
      </w:r>
      <w:r w:rsidR="0093040A">
        <w:t xml:space="preserve"> service the lower portion of the canyon, the upper portion of the canyon, and the entirety of the canyon.  </w:t>
      </w:r>
      <w:r w:rsidR="00002D01">
        <w:t xml:space="preserve">The trailheads that the shuttle service would theoretically stop </w:t>
      </w:r>
      <w:r w:rsidR="00517BE4">
        <w:t xml:space="preserve">at </w:t>
      </w:r>
      <w:r w:rsidR="00002D01">
        <w:t xml:space="preserve">were explored </w:t>
      </w:r>
      <w:r w:rsidR="00976135">
        <w:t>as well as potential parki</w:t>
      </w:r>
      <w:r w:rsidR="001D5537">
        <w:t xml:space="preserve">ng areas.  </w:t>
      </w:r>
      <w:r w:rsidR="00EF46B0">
        <w:t xml:space="preserve">Ms. Nielsen reported that the rough estimate for a shuttle service was $2 million.  There were no solid parking options.  The Olympus Cove commercial area on Wasatch Boulevard </w:t>
      </w:r>
      <w:r w:rsidR="00517BE4">
        <w:t>i</w:t>
      </w:r>
      <w:r w:rsidR="00EF46B0">
        <w:t xml:space="preserve">s full and </w:t>
      </w:r>
      <w:r w:rsidR="00517BE4">
        <w:t xml:space="preserve">does </w:t>
      </w:r>
      <w:r w:rsidR="00EF46B0">
        <w:t xml:space="preserve">not have space to accommodate a shuttle service that would handle approximately 400 people per day.  </w:t>
      </w:r>
      <w:r w:rsidR="00D25F9E">
        <w:t xml:space="preserve">She explained that the 400 people per day number was based on the parking spots that would become inaccessible in the upper portion of the canyon when the FLAP grant construction started. </w:t>
      </w:r>
    </w:p>
    <w:p w14:paraId="04E33D33" w14:textId="77777777" w:rsidR="00D25F9E" w:rsidRDefault="00D25F9E" w:rsidP="00D269D2">
      <w:pPr>
        <w:tabs>
          <w:tab w:val="left" w:pos="1440"/>
          <w:tab w:val="left" w:pos="2160"/>
        </w:tabs>
        <w:jc w:val="both"/>
      </w:pPr>
    </w:p>
    <w:p w14:paraId="1E2DF05C" w14:textId="56771FFE" w:rsidR="00D25F9E" w:rsidRDefault="00517BE4" w:rsidP="00D269D2">
      <w:pPr>
        <w:tabs>
          <w:tab w:val="left" w:pos="1440"/>
          <w:tab w:val="left" w:pos="2160"/>
        </w:tabs>
        <w:jc w:val="both"/>
      </w:pPr>
      <w:r>
        <w:t>A</w:t>
      </w:r>
      <w:r w:rsidR="00A73B18">
        <w:t xml:space="preserve"> shuttle program of that size would cost approximately $2 million for the first year.  Ms.</w:t>
      </w:r>
      <w:r>
        <w:t> </w:t>
      </w:r>
      <w:r w:rsidR="00A73B18">
        <w:t>Nielsen explained that the first year include</w:t>
      </w:r>
      <w:r>
        <w:t>s</w:t>
      </w:r>
      <w:r w:rsidR="00A73B18">
        <w:t xml:space="preserve"> capital investment.  The purchase of approximately 10 sprinter vans would cost $1 million.  The additional $1 million would be for maintenance, operational costs, and associated parking costs.  </w:t>
      </w:r>
      <w:r w:rsidR="00F80AD4">
        <w:t xml:space="preserve">In subsequent years, </w:t>
      </w:r>
      <w:r w:rsidR="00061880">
        <w:t xml:space="preserve">the cost would be $1 million per year.  </w:t>
      </w:r>
      <w:r w:rsidR="00B84A89">
        <w:t xml:space="preserve">Ms. Nielsen stated that there </w:t>
      </w:r>
      <w:r>
        <w:t>a</w:t>
      </w:r>
      <w:r w:rsidR="00B84A89">
        <w:t>re not a lot of parking options for a shuttle service of that size.</w:t>
      </w:r>
      <w:r w:rsidR="00BF760B">
        <w:t xml:space="preserve">  </w:t>
      </w:r>
      <w:r w:rsidR="00FC5FA0">
        <w:t xml:space="preserve">The Utah Transit Authority (“UTA”) </w:t>
      </w:r>
      <w:r w:rsidR="002B25F7">
        <w:t xml:space="preserve">Park n Ride lot off 3900 </w:t>
      </w:r>
      <w:r w:rsidR="00FE3F29">
        <w:t xml:space="preserve">and Wasatch </w:t>
      </w:r>
      <w:r>
        <w:t>Boulevard i</w:t>
      </w:r>
      <w:r w:rsidR="00FE3F29">
        <w:t xml:space="preserve">s full and there </w:t>
      </w:r>
      <w:r>
        <w:t>a</w:t>
      </w:r>
      <w:r w:rsidR="00FE3F29">
        <w:t xml:space="preserve">re no plans to expand </w:t>
      </w:r>
      <w:r>
        <w:t>it</w:t>
      </w:r>
      <w:r w:rsidR="00FE3F29">
        <w:t xml:space="preserve">. </w:t>
      </w:r>
      <w:r w:rsidR="00C43F54">
        <w:t xml:space="preserve"> During the research process, she was able to speak to the owner of the undeveloped parcel of land that was for sale across the street from the Park n Ride lot.  </w:t>
      </w:r>
      <w:r w:rsidR="00B8111D">
        <w:t xml:space="preserve">There were plans in place for that to be sold so it could be developed into a car dealership.  </w:t>
      </w:r>
      <w:r w:rsidR="00920BA1">
        <w:t xml:space="preserve">That deal was not finalized but it was assumed that </w:t>
      </w:r>
      <w:r>
        <w:t>it would be</w:t>
      </w:r>
      <w:r w:rsidR="00920BA1">
        <w:t xml:space="preserve"> shortly. </w:t>
      </w:r>
    </w:p>
    <w:p w14:paraId="50B99F6B" w14:textId="77777777" w:rsidR="00920BA1" w:rsidRDefault="00920BA1" w:rsidP="00D269D2">
      <w:pPr>
        <w:tabs>
          <w:tab w:val="left" w:pos="1440"/>
          <w:tab w:val="left" w:pos="2160"/>
        </w:tabs>
        <w:jc w:val="both"/>
      </w:pPr>
    </w:p>
    <w:p w14:paraId="1E738543" w14:textId="46EC59F9" w:rsidR="00920BA1" w:rsidRDefault="00920BA1" w:rsidP="00D269D2">
      <w:pPr>
        <w:tabs>
          <w:tab w:val="left" w:pos="1440"/>
          <w:tab w:val="left" w:pos="2160"/>
        </w:tabs>
        <w:jc w:val="both"/>
      </w:pPr>
      <w:r>
        <w:t xml:space="preserve">All of the information and research that </w:t>
      </w:r>
      <w:r w:rsidR="00517BE4">
        <w:t>was</w:t>
      </w:r>
      <w:r>
        <w:t xml:space="preserve"> conducted was included in the Feasibility Proposal document.  </w:t>
      </w:r>
      <w:r w:rsidR="00CE24BE">
        <w:t xml:space="preserve">That document </w:t>
      </w:r>
      <w:r w:rsidR="00517BE4">
        <w:t>was</w:t>
      </w:r>
      <w:r w:rsidR="00CE24BE">
        <w:t xml:space="preserve"> delivered to the Forest Service for review.  </w:t>
      </w:r>
      <w:r w:rsidR="00B54F71">
        <w:t xml:space="preserve">Ms. Nielsen reported that the Forest Service </w:t>
      </w:r>
      <w:r w:rsidR="00517BE4">
        <w:t>i</w:t>
      </w:r>
      <w:r w:rsidR="00B54F71">
        <w:t xml:space="preserve">s currently reviewing the document.  </w:t>
      </w:r>
      <w:r w:rsidR="00C10592">
        <w:t>From there,</w:t>
      </w:r>
      <w:r w:rsidR="00B54F71">
        <w:t xml:space="preserve"> </w:t>
      </w:r>
      <w:r w:rsidR="00FA633E">
        <w:t>a</w:t>
      </w:r>
      <w:r w:rsidR="00B54F71">
        <w:t xml:space="preserve"> decision would be made</w:t>
      </w:r>
      <w:r w:rsidR="004C2E64">
        <w:t xml:space="preserve"> </w:t>
      </w:r>
      <w:r w:rsidR="00517BE4">
        <w:t xml:space="preserve">as to </w:t>
      </w:r>
      <w:r w:rsidR="00962940">
        <w:t>whether to</w:t>
      </w:r>
      <w:r w:rsidR="000D5C42">
        <w:t xml:space="preserve"> </w:t>
      </w:r>
      <w:r w:rsidR="00B54F71">
        <w:t>contract for a NEPA analysis.</w:t>
      </w:r>
      <w:r w:rsidR="00BC7CDB">
        <w:t xml:space="preserve">  There were </w:t>
      </w:r>
      <w:r w:rsidR="00517BE4">
        <w:t xml:space="preserve">currently </w:t>
      </w:r>
      <w:r w:rsidR="00BC7CDB">
        <w:t xml:space="preserve">no absolutes.  It would be up to the Forest Service to decide </w:t>
      </w:r>
      <w:r w:rsidR="008E5C08">
        <w:t>potential next steps</w:t>
      </w:r>
      <w:r w:rsidR="00CC340B">
        <w:t xml:space="preserve">.  Chair Diegel thanked Ms. Nielsen for her research and efforts on the Feasibility Proposal.  </w:t>
      </w:r>
    </w:p>
    <w:p w14:paraId="6F5BA604" w14:textId="77777777" w:rsidR="00332A58" w:rsidRDefault="00332A58" w:rsidP="00D269D2">
      <w:pPr>
        <w:tabs>
          <w:tab w:val="left" w:pos="1440"/>
          <w:tab w:val="left" w:pos="2160"/>
        </w:tabs>
        <w:jc w:val="both"/>
      </w:pPr>
    </w:p>
    <w:p w14:paraId="7BAD4E48" w14:textId="2C0CBCCD" w:rsidR="00332A58" w:rsidRDefault="009C656A" w:rsidP="00D269D2">
      <w:pPr>
        <w:tabs>
          <w:tab w:val="left" w:pos="1440"/>
          <w:tab w:val="left" w:pos="2160"/>
        </w:tabs>
        <w:jc w:val="both"/>
      </w:pPr>
      <w:r>
        <w:t xml:space="preserve">Mr. Marshall </w:t>
      </w:r>
      <w:r w:rsidR="009F01EA">
        <w:t xml:space="preserve">echoed his appreciation for all of the work done by Ms. Nielsen.  </w:t>
      </w:r>
      <w:r w:rsidR="001B13E0">
        <w:t xml:space="preserve">Something he felt was important to discuss was the fact that the Feasibility Proposal </w:t>
      </w:r>
      <w:r w:rsidR="00517BE4">
        <w:t xml:space="preserve">goes to </w:t>
      </w:r>
      <w:r w:rsidR="001B13E0">
        <w:t>the CWC Board and the Forest Service before the Millcreek Canyon Committee ha</w:t>
      </w:r>
      <w:r w:rsidR="00517BE4">
        <w:t>s</w:t>
      </w:r>
      <w:r w:rsidR="001B13E0">
        <w:t xml:space="preserve"> a</w:t>
      </w:r>
      <w:r w:rsidR="00517BE4">
        <w:t xml:space="preserve">n opportunity </w:t>
      </w:r>
      <w:r w:rsidR="001B13E0">
        <w:t xml:space="preserve">to review the document.  </w:t>
      </w:r>
      <w:r w:rsidR="00F90C16">
        <w:t xml:space="preserve">He pointed out that the Millcreek Canyon Committee was originally formed to focus on a potential shuttle in Millcreek Canyon.  It did not make sense for the Committee to be left out of that process.  According to Ms. Nielsen, </w:t>
      </w:r>
      <w:r w:rsidR="00517BE4">
        <w:t xml:space="preserve">it </w:t>
      </w:r>
      <w:r w:rsidR="00F90C16">
        <w:t xml:space="preserve">was the result of the short timeline that the Forest Service </w:t>
      </w:r>
      <w:r w:rsidR="00FE103B">
        <w:t>implemented</w:t>
      </w:r>
      <w:r w:rsidR="00F90C16">
        <w:t xml:space="preserve">.  </w:t>
      </w:r>
      <w:r w:rsidR="009F6E57">
        <w:t xml:space="preserve">That being said, he asked that the Committee </w:t>
      </w:r>
      <w:r w:rsidR="00966916">
        <w:t xml:space="preserve">be able to </w:t>
      </w:r>
      <w:r w:rsidR="009F6E57">
        <w:t xml:space="preserve">review relevant research and information </w:t>
      </w:r>
      <w:r w:rsidR="00462312">
        <w:t xml:space="preserve">ahead of time in the future.  </w:t>
      </w:r>
      <w:r w:rsidR="007B74B6">
        <w:t xml:space="preserve">The shuttle in particular was an important issue.  </w:t>
      </w:r>
    </w:p>
    <w:p w14:paraId="7E603882" w14:textId="77777777" w:rsidR="002566BC" w:rsidRDefault="002566BC" w:rsidP="00D269D2">
      <w:pPr>
        <w:tabs>
          <w:tab w:val="left" w:pos="1440"/>
          <w:tab w:val="left" w:pos="2160"/>
        </w:tabs>
        <w:jc w:val="both"/>
      </w:pPr>
    </w:p>
    <w:p w14:paraId="4591171C" w14:textId="43A1B0B5" w:rsidR="006535C0" w:rsidRDefault="002566BC" w:rsidP="00D269D2">
      <w:pPr>
        <w:tabs>
          <w:tab w:val="left" w:pos="1440"/>
          <w:tab w:val="left" w:pos="2160"/>
        </w:tabs>
        <w:jc w:val="both"/>
      </w:pPr>
      <w:r>
        <w:lastRenderedPageBreak/>
        <w:t xml:space="preserve">Mr. Marshall reported that at the time of the CWC Board Meeting, he had not seen the Feasibility Proposal document.  </w:t>
      </w:r>
      <w:r w:rsidR="008E1847">
        <w:t xml:space="preserve">He had since </w:t>
      </w:r>
      <w:r w:rsidR="00CA2B01">
        <w:t xml:space="preserve">reviewed it and noted that it was mostly research as opposed to an actual proposal.  In that sense, he believed that the document was mistitled.  </w:t>
      </w:r>
      <w:r w:rsidR="007D60BC">
        <w:t xml:space="preserve">Mr. Marshall noted that there were serious obstacles that need to be overcome for a shuttle to be implemented, which included parking.  </w:t>
      </w:r>
      <w:r w:rsidR="00EC4059">
        <w:t>T</w:t>
      </w:r>
      <w:r w:rsidR="007D60BC">
        <w:t xml:space="preserve">he email sent out by Chair Diegel referenced a desire to seek State funding and speak to a </w:t>
      </w:r>
      <w:r w:rsidR="00C504A8">
        <w:t>L</w:t>
      </w:r>
      <w:r w:rsidR="007D60BC">
        <w:t xml:space="preserve">obbyist.  He wondered </w:t>
      </w:r>
      <w:r w:rsidR="00C504A8">
        <w:t xml:space="preserve">if </w:t>
      </w:r>
      <w:r w:rsidR="007D60BC">
        <w:t>that was an accurate statement.  Ms.</w:t>
      </w:r>
      <w:r w:rsidR="00C504A8">
        <w:t> </w:t>
      </w:r>
      <w:r w:rsidR="007D60BC">
        <w:t>Nielsen explained that if the Forest Service decide</w:t>
      </w:r>
      <w:r w:rsidR="00C504A8">
        <w:t>s</w:t>
      </w:r>
      <w:r w:rsidR="007D60BC">
        <w:t xml:space="preserve"> to move forward with NEPA, it was possible that the Forest Service could work with the CWC to contract for that NEPA work.  If the Forest Service decide</w:t>
      </w:r>
      <w:r w:rsidR="004E7FE4">
        <w:t>s</w:t>
      </w:r>
      <w:r w:rsidR="007D60BC">
        <w:t xml:space="preserve"> to take that approach, </w:t>
      </w:r>
      <w:r w:rsidR="00182820">
        <w:t xml:space="preserve">theoretically, there could be a specific Millcreek Canyon shuttle program </w:t>
      </w:r>
      <w:r w:rsidR="007C5AA4">
        <w:t xml:space="preserve">added to the appropriations request.  </w:t>
      </w:r>
      <w:r w:rsidR="00220193">
        <w:t>There wer</w:t>
      </w:r>
      <w:r w:rsidR="001B10E7">
        <w:t xml:space="preserve">e still a lot of </w:t>
      </w:r>
      <w:r w:rsidR="00AC2BAF">
        <w:t>unknowns</w:t>
      </w:r>
      <w:r w:rsidR="00220193">
        <w:t xml:space="preserve">.  She reminded those present that the Forest Service would determine </w:t>
      </w:r>
      <w:r w:rsidR="00EC4059">
        <w:t xml:space="preserve">the </w:t>
      </w:r>
      <w:r w:rsidR="00220193">
        <w:t xml:space="preserve">next steps.  </w:t>
      </w:r>
    </w:p>
    <w:p w14:paraId="1F300B2C" w14:textId="77777777" w:rsidR="004E7FE4" w:rsidRDefault="004E7FE4" w:rsidP="00D269D2">
      <w:pPr>
        <w:tabs>
          <w:tab w:val="left" w:pos="1440"/>
          <w:tab w:val="left" w:pos="2160"/>
        </w:tabs>
        <w:jc w:val="both"/>
      </w:pPr>
    </w:p>
    <w:p w14:paraId="2FE5C502" w14:textId="230CCD77" w:rsidR="006535C0" w:rsidRDefault="006535C0" w:rsidP="00D269D2">
      <w:pPr>
        <w:tabs>
          <w:tab w:val="left" w:pos="1440"/>
          <w:tab w:val="left" w:pos="2160"/>
        </w:tabs>
        <w:jc w:val="both"/>
      </w:pPr>
      <w:r>
        <w:t xml:space="preserve">Chair Diegel </w:t>
      </w:r>
      <w:r w:rsidR="00E84C90">
        <w:t xml:space="preserve">asked </w:t>
      </w:r>
      <w:r w:rsidR="004E7FE4">
        <w:t xml:space="preserve">if </w:t>
      </w:r>
      <w:r w:rsidR="00E84C90">
        <w:t>there would be NEPA or if a Categorical Exclusion could be pursued.  Ms.</w:t>
      </w:r>
      <w:r w:rsidR="004E7FE4">
        <w:t> </w:t>
      </w:r>
      <w:r w:rsidR="00E84C90">
        <w:t xml:space="preserve">Nielsen </w:t>
      </w:r>
      <w:r w:rsidR="00CC4DB9">
        <w:t>explained that the level of analysis had not been determined</w:t>
      </w:r>
      <w:r w:rsidR="001E109C">
        <w:t xml:space="preserve">.  </w:t>
      </w:r>
      <w:r w:rsidR="00CA50F0">
        <w:t xml:space="preserve">Whoever was contracted would look into </w:t>
      </w:r>
      <w:r w:rsidR="00BA4BE0">
        <w:t>the</w:t>
      </w:r>
      <w:r w:rsidR="00CA50F0">
        <w:t xml:space="preserve"> level of analysis necessary for a shuttle service.  </w:t>
      </w:r>
      <w:r w:rsidR="006C5896">
        <w:t xml:space="preserve">Mr. Knoblock clarified that a Categorical Exclusion was one of the NEPA levels.  </w:t>
      </w:r>
      <w:r w:rsidR="00E37E01">
        <w:t xml:space="preserve">Even a Categorical Exclusion </w:t>
      </w:r>
      <w:r w:rsidR="00A633B0">
        <w:t>require</w:t>
      </w:r>
      <w:r w:rsidR="004E7FE4">
        <w:t>s</w:t>
      </w:r>
      <w:r w:rsidR="00A633B0">
        <w:t xml:space="preserve"> a significant </w:t>
      </w:r>
      <w:r w:rsidR="00103715">
        <w:t xml:space="preserve">amount of environmental review.  </w:t>
      </w:r>
      <w:r w:rsidR="0050161E">
        <w:t>Ms. Nielsen confirmed this.  She</w:t>
      </w:r>
      <w:r w:rsidR="00FD1D5C">
        <w:t xml:space="preserve"> also</w:t>
      </w:r>
      <w:r w:rsidR="0050161E">
        <w:t xml:space="preserve"> </w:t>
      </w:r>
      <w:r w:rsidR="00590485">
        <w:t xml:space="preserve">understood that the name of the Feasibility Proposal could be confusing based on what </w:t>
      </w:r>
      <w:r w:rsidR="004E7FE4">
        <w:t>i</w:t>
      </w:r>
      <w:r w:rsidR="00590485">
        <w:t>s in the document</w:t>
      </w:r>
      <w:r w:rsidR="004E7FE4">
        <w:t xml:space="preserve"> </w:t>
      </w:r>
      <w:r w:rsidR="00590485">
        <w:t xml:space="preserve">but </w:t>
      </w:r>
      <w:r w:rsidR="00492844">
        <w:t xml:space="preserve">those were the words that the Forest Service used when they asked CWC Staff to perform the work.  As a result, the document </w:t>
      </w:r>
      <w:r w:rsidR="004E7FE4">
        <w:t>was</w:t>
      </w:r>
      <w:r w:rsidR="00492844">
        <w:t xml:space="preserve"> </w:t>
      </w:r>
      <w:r w:rsidR="009C2D7D">
        <w:t>called a</w:t>
      </w:r>
      <w:r w:rsidR="00492844">
        <w:t xml:space="preserve"> Feasibility Proposal.</w:t>
      </w:r>
      <w:r w:rsidR="00A91699">
        <w:t xml:space="preserve">  In terms of timing, she had already asked for an extension from </w:t>
      </w:r>
      <w:r w:rsidR="000A12E2">
        <w:t xml:space="preserve">the original </w:t>
      </w:r>
      <w:r w:rsidR="00A91699">
        <w:t xml:space="preserve">August 1, 2023, to </w:t>
      </w:r>
      <w:r w:rsidR="008F66E2">
        <w:t xml:space="preserve">August 8, 2023, to allow </w:t>
      </w:r>
      <w:r w:rsidR="00210BB2">
        <w:t>time for the</w:t>
      </w:r>
      <w:r w:rsidR="008F66E2">
        <w:t xml:space="preserve"> CWC Board to </w:t>
      </w:r>
      <w:r w:rsidR="00C10AA7">
        <w:t>see</w:t>
      </w:r>
      <w:r w:rsidR="008F66E2">
        <w:t xml:space="preserve"> what was included in the document.</w:t>
      </w:r>
      <w:r w:rsidR="003F1021">
        <w:t xml:space="preserve">  The Forest Service had been hesitant to allow even that short extension</w:t>
      </w:r>
      <w:r w:rsidR="008D1CBA">
        <w:t xml:space="preserve"> based on their timeline needs.</w:t>
      </w:r>
      <w:r w:rsidR="005E241D">
        <w:t xml:space="preserve"> </w:t>
      </w:r>
    </w:p>
    <w:p w14:paraId="699C887D" w14:textId="77777777" w:rsidR="00FF1BEA" w:rsidRDefault="00FF1BEA" w:rsidP="00D269D2">
      <w:pPr>
        <w:tabs>
          <w:tab w:val="left" w:pos="1440"/>
          <w:tab w:val="left" w:pos="2160"/>
        </w:tabs>
        <w:jc w:val="both"/>
      </w:pPr>
    </w:p>
    <w:p w14:paraId="0825FE61" w14:textId="72E26225" w:rsidR="00672811" w:rsidRDefault="00FF1BEA" w:rsidP="00D269D2">
      <w:pPr>
        <w:tabs>
          <w:tab w:val="left" w:pos="1440"/>
          <w:tab w:val="left" w:pos="2160"/>
        </w:tabs>
        <w:jc w:val="both"/>
      </w:pPr>
      <w:r>
        <w:t xml:space="preserve">Mr. Marshall </w:t>
      </w:r>
      <w:r w:rsidR="008B0697">
        <w:t>exp</w:t>
      </w:r>
      <w:r w:rsidR="009652FD">
        <w:t>lained</w:t>
      </w:r>
      <w:r>
        <w:t xml:space="preserve"> that if the shuttle service </w:t>
      </w:r>
      <w:r w:rsidR="004E7FE4">
        <w:t xml:space="preserve">does </w:t>
      </w:r>
      <w:r>
        <w:t xml:space="preserve">move forward, he had </w:t>
      </w:r>
      <w:r w:rsidR="00406A16">
        <w:t>a few</w:t>
      </w:r>
      <w:r>
        <w:t xml:space="preserve"> questions related to the Feasibility Proposal.  There were certain things he felt needed to be </w:t>
      </w:r>
      <w:proofErr w:type="gramStart"/>
      <w:r>
        <w:t>taken into account</w:t>
      </w:r>
      <w:proofErr w:type="gramEnd"/>
      <w:r>
        <w:t xml:space="preserve">.  For example, the canyon </w:t>
      </w:r>
      <w:r w:rsidR="004E6FEA">
        <w:t>ha</w:t>
      </w:r>
      <w:r w:rsidR="004E7FE4">
        <w:t>s</w:t>
      </w:r>
      <w:r w:rsidR="004E6FEA">
        <w:t xml:space="preserve"> different peak use times.  It </w:t>
      </w:r>
      <w:r w:rsidR="004E7FE4">
        <w:t>i</w:t>
      </w:r>
      <w:r w:rsidR="004E6FEA">
        <w:t xml:space="preserve">s used heavily in the morning from 6:00 a.m. to 10:00 a.m. </w:t>
      </w:r>
      <w:r w:rsidR="00645490">
        <w:t xml:space="preserve">and </w:t>
      </w:r>
      <w:r w:rsidR="004E7FE4">
        <w:t>i</w:t>
      </w:r>
      <w:r w:rsidR="00645490">
        <w:t xml:space="preserve">s busy again from 5:00 p.m. to 10:00 p.m.  </w:t>
      </w:r>
      <w:r w:rsidR="0041161E">
        <w:t>T</w:t>
      </w:r>
      <w:r w:rsidR="003C44F1">
        <w:t xml:space="preserve">here would need to either be two shifts or a split shift for drivers.  </w:t>
      </w:r>
      <w:r w:rsidR="003D44A1">
        <w:t>Otherwise, empty shuttles would be driven through the canyon during the middle of the day.</w:t>
      </w:r>
      <w:r w:rsidR="0041161E">
        <w:t xml:space="preserve">  Several factors need to be considered moving forward. </w:t>
      </w:r>
    </w:p>
    <w:p w14:paraId="3469C8D6" w14:textId="77777777" w:rsidR="00672811" w:rsidRDefault="00672811" w:rsidP="00D269D2">
      <w:pPr>
        <w:tabs>
          <w:tab w:val="left" w:pos="1440"/>
          <w:tab w:val="left" w:pos="2160"/>
        </w:tabs>
        <w:jc w:val="both"/>
      </w:pPr>
    </w:p>
    <w:p w14:paraId="41BABC96" w14:textId="0B236C9B" w:rsidR="00FF1BEA" w:rsidRDefault="00245C90" w:rsidP="00D269D2">
      <w:pPr>
        <w:tabs>
          <w:tab w:val="left" w:pos="1440"/>
          <w:tab w:val="left" w:pos="2160"/>
        </w:tabs>
        <w:jc w:val="both"/>
      </w:pPr>
      <w:r>
        <w:t xml:space="preserve">Mr. Marshall believed information about shuttle stops needed to be </w:t>
      </w:r>
      <w:r w:rsidR="00521C55">
        <w:t>discussed</w:t>
      </w:r>
      <w:r>
        <w:t xml:space="preserve"> further as well.  There </w:t>
      </w:r>
      <w:r w:rsidR="00E23DA1">
        <w:t xml:space="preserve">was one suggested for the Boy Scout camp.  </w:t>
      </w:r>
      <w:r w:rsidR="006D0A13">
        <w:t xml:space="preserve">That did not make sense to him since the camp </w:t>
      </w:r>
      <w:r w:rsidR="004E7FE4">
        <w:t>i</w:t>
      </w:r>
      <w:r w:rsidR="006D0A13">
        <w:t>s rarely used and ha</w:t>
      </w:r>
      <w:r w:rsidR="004E7FE4">
        <w:t>s</w:t>
      </w:r>
      <w:r w:rsidR="006D0A13">
        <w:t xml:space="preserve"> its own parking.  </w:t>
      </w:r>
      <w:r w:rsidR="004E7FE4">
        <w:t>T</w:t>
      </w:r>
      <w:r w:rsidR="00847821">
        <w:t>hat said,</w:t>
      </w:r>
      <w:r w:rsidR="00C479F5">
        <w:t xml:space="preserve"> there </w:t>
      </w:r>
      <w:r w:rsidR="004E7FE4">
        <w:t>i</w:t>
      </w:r>
      <w:r w:rsidR="00C479F5">
        <w:t xml:space="preserve">s only one portion of the Feasibility Proposal that he objected to.  </w:t>
      </w:r>
      <w:r w:rsidR="001E32ED">
        <w:t>Phase 3</w:t>
      </w:r>
      <w:r w:rsidR="004E7FE4">
        <w:t xml:space="preserve"> states</w:t>
      </w:r>
      <w:r w:rsidR="00D50182">
        <w:t xml:space="preserve"> that while construction </w:t>
      </w:r>
      <w:r w:rsidR="004E7FE4">
        <w:t>i</w:t>
      </w:r>
      <w:r w:rsidR="00D50182">
        <w:t xml:space="preserve">s taking place in the lower canyon, the </w:t>
      </w:r>
      <w:r w:rsidR="00C44A12">
        <w:t xml:space="preserve">road would be entirely closed.  That did not make sense to him because $19 million would be spent improving </w:t>
      </w:r>
      <w:r w:rsidR="00DA3657">
        <w:t>access and parking in the upper portion of the canyon.</w:t>
      </w:r>
      <w:r w:rsidR="00672811">
        <w:t xml:space="preserve">  It did not make sense to close the road entirely.  </w:t>
      </w:r>
      <w:r w:rsidR="001E6E38">
        <w:t>In the lower portion of the canyon, the intention was to replace the road base</w:t>
      </w:r>
      <w:r w:rsidR="006C5A82">
        <w:t xml:space="preserve">.  The resurfacing that was done last year </w:t>
      </w:r>
      <w:r w:rsidR="004E7FE4">
        <w:t>was</w:t>
      </w:r>
      <w:r w:rsidR="006C5A82">
        <w:t xml:space="preserve"> temporary in nature and would last until the FLAP grant fundin</w:t>
      </w:r>
      <w:r w:rsidR="003A68F2">
        <w:t xml:space="preserve">g </w:t>
      </w:r>
      <w:r w:rsidR="004E7FE4">
        <w:t>i</w:t>
      </w:r>
      <w:r w:rsidR="003A68F2">
        <w:t>s obtained for that portion of the canyon.</w:t>
      </w:r>
    </w:p>
    <w:p w14:paraId="7A989217" w14:textId="77777777" w:rsidR="00B8075E" w:rsidRDefault="00B8075E" w:rsidP="00D269D2">
      <w:pPr>
        <w:tabs>
          <w:tab w:val="left" w:pos="1440"/>
          <w:tab w:val="left" w:pos="2160"/>
        </w:tabs>
        <w:jc w:val="both"/>
      </w:pPr>
    </w:p>
    <w:p w14:paraId="51A1B4E8" w14:textId="38B39E81" w:rsidR="00B8075E" w:rsidRDefault="00555304" w:rsidP="00D269D2">
      <w:pPr>
        <w:tabs>
          <w:tab w:val="left" w:pos="1440"/>
          <w:tab w:val="left" w:pos="2160"/>
        </w:tabs>
        <w:jc w:val="both"/>
      </w:pPr>
      <w:r>
        <w:t xml:space="preserve">Ms. Nielsen </w:t>
      </w:r>
      <w:r w:rsidR="007F1BD1">
        <w:t xml:space="preserve">explained that Phase 3 would require Millcreek City and Salt Lake County to be awarded a second FLAP grant.  Additional funding would be needed to handle construction </w:t>
      </w:r>
      <w:r w:rsidR="005526B4">
        <w:t>in</w:t>
      </w:r>
      <w:r w:rsidR="001428E3">
        <w:t xml:space="preserve"> the lower portion of the canyon.  As a result, a lot of those discussions were theoretical in nature.  </w:t>
      </w:r>
      <w:r w:rsidR="00993C5C">
        <w:t xml:space="preserve">Chair Diegel </w:t>
      </w:r>
      <w:r w:rsidR="00A16108">
        <w:t xml:space="preserve">asked about potential parking locations at </w:t>
      </w:r>
      <w:r w:rsidR="006E5A9D">
        <w:t>the high school and elementary school</w:t>
      </w:r>
      <w:r w:rsidR="000A0596">
        <w:t xml:space="preserve"> for the shuttle.</w:t>
      </w:r>
      <w:r w:rsidR="006E5A9D">
        <w:t xml:space="preserve">  </w:t>
      </w:r>
      <w:r w:rsidR="000A0596">
        <w:t xml:space="preserve">Ms. Nielsen </w:t>
      </w:r>
      <w:r w:rsidR="00447A81">
        <w:t xml:space="preserve">confirmed that this was a potential scenario but it was complicated by </w:t>
      </w:r>
      <w:r w:rsidR="00447A81">
        <w:lastRenderedPageBreak/>
        <w:t xml:space="preserve">weekday shuttle needs.  </w:t>
      </w:r>
      <w:r w:rsidR="00552CC1">
        <w:t>There were other possibilities for parking</w:t>
      </w:r>
      <w:r w:rsidR="005526B4">
        <w:t xml:space="preserve"> to consider</w:t>
      </w:r>
      <w:r w:rsidR="00552CC1">
        <w:t xml:space="preserve">.  </w:t>
      </w:r>
      <w:r w:rsidR="000C19CD">
        <w:t xml:space="preserve">Currently, </w:t>
      </w:r>
      <w:r w:rsidR="00552CC1">
        <w:t>the CWC need</w:t>
      </w:r>
      <w:r w:rsidR="000C19CD">
        <w:t>s</w:t>
      </w:r>
      <w:r w:rsidR="00552CC1">
        <w:t xml:space="preserve"> to wait and see </w:t>
      </w:r>
      <w:r w:rsidR="000C19CD">
        <w:t xml:space="preserve">if </w:t>
      </w:r>
      <w:r w:rsidR="00552CC1">
        <w:t xml:space="preserve">the Forest Service </w:t>
      </w:r>
      <w:r w:rsidR="000C19CD">
        <w:t>i</w:t>
      </w:r>
      <w:r w:rsidR="00552CC1">
        <w:t>s interested in moving ahead at all.</w:t>
      </w:r>
    </w:p>
    <w:p w14:paraId="1C321A0C" w14:textId="77777777" w:rsidR="006322FE" w:rsidRDefault="006322FE" w:rsidP="00D269D2">
      <w:pPr>
        <w:tabs>
          <w:tab w:val="left" w:pos="1440"/>
          <w:tab w:val="left" w:pos="2160"/>
        </w:tabs>
        <w:jc w:val="both"/>
      </w:pPr>
    </w:p>
    <w:p w14:paraId="2132BE52" w14:textId="2A27FE1C" w:rsidR="009B1A7B" w:rsidRDefault="000C19CD" w:rsidP="00D269D2">
      <w:pPr>
        <w:tabs>
          <w:tab w:val="left" w:pos="1440"/>
          <w:tab w:val="left" w:pos="2160"/>
        </w:tabs>
        <w:jc w:val="both"/>
      </w:pPr>
      <w:r>
        <w:t>There was d</w:t>
      </w:r>
      <w:r w:rsidR="006322FE">
        <w:t xml:space="preserve">iscussion about the timeline from the Forest Service.  Ms. Nielsen reported that </w:t>
      </w:r>
      <w:r w:rsidR="007C7381">
        <w:t xml:space="preserve">the Forest Service </w:t>
      </w:r>
      <w:r>
        <w:t>i</w:t>
      </w:r>
      <w:r w:rsidR="007C7381">
        <w:t>s currently</w:t>
      </w:r>
      <w:r w:rsidR="00E152CE">
        <w:t xml:space="preserve"> reviewing the </w:t>
      </w:r>
      <w:r w:rsidR="00FB565C">
        <w:t>Feasibility Proposal</w:t>
      </w:r>
      <w:r w:rsidR="00D95DCF">
        <w:t>.  There would be a response from the Forest Service within the next month or two.  By the September or October Millcreek Canyon Committee Meeting, there would be an update about the Forest Service response.</w:t>
      </w:r>
      <w:r w:rsidR="00D41444">
        <w:t xml:space="preserve">  Committee Members discussed transportation in the canyons and the costs of a potential shuttle service.  Mr.</w:t>
      </w:r>
      <w:r>
        <w:t> </w:t>
      </w:r>
      <w:r w:rsidR="00D41444">
        <w:t xml:space="preserve">Knoblock noted that a lot of money was produced in the tri-canyons area.  He did not think </w:t>
      </w:r>
      <w:r w:rsidR="00B51A6D">
        <w:t>Committee Members should be</w:t>
      </w:r>
      <w:r w:rsidR="00D41444">
        <w:t xml:space="preserve"> discouraged by the $1 million annual price </w:t>
      </w:r>
      <w:r w:rsidR="00D13E4F">
        <w:t xml:space="preserve">of </w:t>
      </w:r>
      <w:r w:rsidR="00D41444">
        <w:t>the shuttle.</w:t>
      </w:r>
    </w:p>
    <w:p w14:paraId="68089279" w14:textId="77777777" w:rsidR="00D13E4F" w:rsidRDefault="00D13E4F" w:rsidP="00D269D2">
      <w:pPr>
        <w:tabs>
          <w:tab w:val="left" w:pos="1440"/>
          <w:tab w:val="left" w:pos="2160"/>
        </w:tabs>
        <w:jc w:val="both"/>
      </w:pPr>
    </w:p>
    <w:p w14:paraId="6B138100" w14:textId="7C2E2553" w:rsidR="006D0B8D" w:rsidRDefault="00D13E4F" w:rsidP="00D269D2">
      <w:pPr>
        <w:tabs>
          <w:tab w:val="left" w:pos="1440"/>
          <w:tab w:val="left" w:pos="2160"/>
        </w:tabs>
        <w:jc w:val="both"/>
      </w:pPr>
      <w:r>
        <w:t xml:space="preserve">Chair Diegel talked about the proposed car dealership.  It was possible that it might not use all of the space there.  Ms. Nielsen confirmed this.  In her discussions with the owner of that parcel of land, she was informed that not all of it would be workable for a car dealership.  If that deal </w:t>
      </w:r>
      <w:r w:rsidR="000C19CD">
        <w:t xml:space="preserve">goes </w:t>
      </w:r>
      <w:r>
        <w:t>through and the Forest Service want</w:t>
      </w:r>
      <w:r w:rsidR="000C19CD">
        <w:t>s</w:t>
      </w:r>
      <w:r>
        <w:t xml:space="preserve"> to move forward with the shuttle program, it would theoretically be possible to reach </w:t>
      </w:r>
      <w:r w:rsidR="00F30B46">
        <w:t xml:space="preserve">back </w:t>
      </w:r>
      <w:r>
        <w:t xml:space="preserve">out to the dealership to determine whether </w:t>
      </w:r>
      <w:r w:rsidR="00D76224">
        <w:t xml:space="preserve">something would work.  </w:t>
      </w:r>
      <w:r w:rsidR="001A41A5">
        <w:t>Additional discussions were had about th</w:t>
      </w:r>
      <w:r w:rsidR="00C14234">
        <w:t xml:space="preserve">e property and some of the future plans.  </w:t>
      </w:r>
    </w:p>
    <w:p w14:paraId="3A2F5AD9" w14:textId="77777777" w:rsidR="006D0B8D" w:rsidRDefault="006D0B8D" w:rsidP="00D269D2">
      <w:pPr>
        <w:tabs>
          <w:tab w:val="left" w:pos="1440"/>
          <w:tab w:val="left" w:pos="2160"/>
        </w:tabs>
        <w:jc w:val="both"/>
      </w:pPr>
    </w:p>
    <w:p w14:paraId="74D07A3B" w14:textId="56E32950" w:rsidR="00F67F03" w:rsidRDefault="0043396A" w:rsidP="00D269D2">
      <w:pPr>
        <w:tabs>
          <w:tab w:val="left" w:pos="1440"/>
          <w:tab w:val="left" w:pos="2160"/>
        </w:tabs>
        <w:jc w:val="both"/>
      </w:pPr>
      <w:r>
        <w:t xml:space="preserve">Chair Diegel asked about lobbying the State for some funding.  He wondered </w:t>
      </w:r>
      <w:r w:rsidR="000C19CD">
        <w:t xml:space="preserve">if </w:t>
      </w:r>
      <w:r>
        <w:t xml:space="preserve">that was dependent on the Forest Service feedback.  </w:t>
      </w:r>
      <w:r w:rsidR="001A7D0A">
        <w:t xml:space="preserve">Ms. Nielsen </w:t>
      </w:r>
      <w:r w:rsidR="00712C65">
        <w:t>confirmed</w:t>
      </w:r>
      <w:r w:rsidR="001A7D0A">
        <w:t xml:space="preserve"> that it would depend on the Forest Service</w:t>
      </w:r>
      <w:r w:rsidR="00EC4059">
        <w:t>'s</w:t>
      </w:r>
      <w:r w:rsidR="001A7D0A">
        <w:t xml:space="preserve"> </w:t>
      </w:r>
      <w:r w:rsidR="000C19CD">
        <w:t>response</w:t>
      </w:r>
      <w:r w:rsidR="001A7D0A">
        <w:t xml:space="preserve">.  She reported that each year, the CWC </w:t>
      </w:r>
      <w:r w:rsidR="00C32DE0">
        <w:t>submit</w:t>
      </w:r>
      <w:r w:rsidR="000C19CD">
        <w:t>s</w:t>
      </w:r>
      <w:r w:rsidR="00C32DE0">
        <w:t xml:space="preserve"> a request for appropriations</w:t>
      </w:r>
      <w:r w:rsidR="003E5F2A">
        <w:t xml:space="preserve"> from the State.  There need</w:t>
      </w:r>
      <w:r w:rsidR="000C19CD">
        <w:t>s</w:t>
      </w:r>
      <w:r w:rsidR="003E5F2A">
        <w:t xml:space="preserve"> to be </w:t>
      </w:r>
      <w:r w:rsidR="00D81456">
        <w:t>clar</w:t>
      </w:r>
      <w:r w:rsidR="00B24E54">
        <w:t>ity</w:t>
      </w:r>
      <w:r w:rsidR="003E5F2A">
        <w:t xml:space="preserve"> </w:t>
      </w:r>
      <w:r w:rsidR="002E6E7C">
        <w:t>about what</w:t>
      </w:r>
      <w:r w:rsidR="003E5F2A">
        <w:t xml:space="preserve"> the request </w:t>
      </w:r>
      <w:r w:rsidR="000C19CD">
        <w:t>i</w:t>
      </w:r>
      <w:r w:rsidR="003E5F2A">
        <w:t>s for.  If the Forest Service want</w:t>
      </w:r>
      <w:r w:rsidR="000C19CD">
        <w:t>s</w:t>
      </w:r>
      <w:r w:rsidR="003E5F2A">
        <w:t xml:space="preserve"> to move forward </w:t>
      </w:r>
      <w:r w:rsidR="008C7EAC">
        <w:t>with the shuttle service and work with the CWC</w:t>
      </w:r>
      <w:r w:rsidR="000C19CD">
        <w:t>,</w:t>
      </w:r>
      <w:r w:rsidR="008C7EAC">
        <w:t xml:space="preserve"> the CWC could potentially include the Millcreek Canyon shuttle </w:t>
      </w:r>
      <w:r w:rsidR="00325738">
        <w:t xml:space="preserve">in the State request.  </w:t>
      </w:r>
    </w:p>
    <w:p w14:paraId="449A96E0" w14:textId="77777777" w:rsidR="00F67F03" w:rsidRDefault="00F67F03" w:rsidP="00D269D2">
      <w:pPr>
        <w:tabs>
          <w:tab w:val="left" w:pos="1440"/>
          <w:tab w:val="left" w:pos="2160"/>
        </w:tabs>
        <w:jc w:val="both"/>
      </w:pPr>
    </w:p>
    <w:p w14:paraId="664D793E" w14:textId="1A2B8500" w:rsidR="00DD4CED" w:rsidRDefault="00F67F03" w:rsidP="00D269D2">
      <w:pPr>
        <w:tabs>
          <w:tab w:val="left" w:pos="1440"/>
          <w:tab w:val="left" w:pos="2160"/>
        </w:tabs>
        <w:jc w:val="both"/>
      </w:pPr>
      <w:r>
        <w:t>It was requested that the Feasibility Proposal be shared with Millcreek Canyon Committee Members following the meeting.  Ms. Nielsen reported that it was on the Utah Public Notice website because it was included in the Meeting Materials Packet for the CWC Board Meeting.</w:t>
      </w:r>
      <w:r w:rsidR="004721AA">
        <w:t xml:space="preserve"> </w:t>
      </w:r>
      <w:r w:rsidR="00D13E4F">
        <w:t xml:space="preserve"> </w:t>
      </w:r>
    </w:p>
    <w:p w14:paraId="48E4F5B0" w14:textId="77777777" w:rsidR="00DD4CED" w:rsidRDefault="00DD4CED" w:rsidP="00D269D2">
      <w:pPr>
        <w:tabs>
          <w:tab w:val="left" w:pos="1440"/>
          <w:tab w:val="left" w:pos="2160"/>
        </w:tabs>
        <w:jc w:val="both"/>
      </w:pPr>
    </w:p>
    <w:p w14:paraId="6E25D9E4" w14:textId="6544AA47" w:rsidR="00DD4CED" w:rsidRDefault="00DD4CED" w:rsidP="00D269D2">
      <w:pPr>
        <w:tabs>
          <w:tab w:val="left" w:pos="1440"/>
          <w:tab w:val="left" w:pos="2160"/>
        </w:tabs>
        <w:jc w:val="both"/>
        <w:rPr>
          <w:b/>
          <w:bCs/>
          <w:u w:val="single"/>
        </w:rPr>
      </w:pPr>
      <w:r>
        <w:rPr>
          <w:b/>
          <w:bCs/>
          <w:u w:val="single"/>
        </w:rPr>
        <w:t>Stakeholders Council Committee Structure Update</w:t>
      </w:r>
    </w:p>
    <w:p w14:paraId="3D24FA09" w14:textId="77777777" w:rsidR="00DD4CED" w:rsidRDefault="00DD4CED" w:rsidP="00D269D2">
      <w:pPr>
        <w:tabs>
          <w:tab w:val="left" w:pos="1440"/>
          <w:tab w:val="left" w:pos="2160"/>
        </w:tabs>
        <w:jc w:val="both"/>
      </w:pPr>
    </w:p>
    <w:p w14:paraId="4E990F00" w14:textId="2CE59015" w:rsidR="00DD4CED" w:rsidRPr="00420B1D" w:rsidRDefault="00DD4CED" w:rsidP="00D269D2">
      <w:pPr>
        <w:pStyle w:val="ListParagraph"/>
        <w:numPr>
          <w:ilvl w:val="0"/>
          <w:numId w:val="17"/>
        </w:numPr>
        <w:tabs>
          <w:tab w:val="left" w:pos="1440"/>
          <w:tab w:val="left" w:pos="2160"/>
        </w:tabs>
        <w:ind w:hanging="720"/>
        <w:jc w:val="both"/>
        <w:rPr>
          <w:b/>
          <w:bCs/>
        </w:rPr>
      </w:pPr>
      <w:r>
        <w:rPr>
          <w:b/>
          <w:bCs/>
          <w:u w:val="single"/>
        </w:rPr>
        <w:t>John Knoblock will Provide a Brief Overview of the Newly Approved Committee Structure of the Stakeholders Council with Discussion from the Millcreek Committee.</w:t>
      </w:r>
    </w:p>
    <w:p w14:paraId="52C7009E" w14:textId="77777777" w:rsidR="00DD4CED" w:rsidRDefault="00DD4CED" w:rsidP="00D269D2">
      <w:pPr>
        <w:tabs>
          <w:tab w:val="left" w:pos="1440"/>
          <w:tab w:val="left" w:pos="2160"/>
        </w:tabs>
        <w:jc w:val="both"/>
      </w:pPr>
    </w:p>
    <w:p w14:paraId="0E32BBB9" w14:textId="6F138BFA" w:rsidR="00DD4CED" w:rsidRDefault="00E1686C" w:rsidP="00D269D2">
      <w:pPr>
        <w:tabs>
          <w:tab w:val="left" w:pos="1440"/>
          <w:tab w:val="left" w:pos="2160"/>
        </w:tabs>
        <w:jc w:val="both"/>
      </w:pPr>
      <w:r>
        <w:t xml:space="preserve">Mr. Knoblock reported that the Stakeholders Council wanted to ensure that the four elements of </w:t>
      </w:r>
      <w:r w:rsidR="00EC4059">
        <w:t xml:space="preserve">the </w:t>
      </w:r>
      <w:r>
        <w:t xml:space="preserve">Mountain Accord continue to be addressed.  The Mountain Accord </w:t>
      </w:r>
      <w:r w:rsidR="000C19CD">
        <w:t>i</w:t>
      </w:r>
      <w:r>
        <w:t xml:space="preserve">s a priority and it </w:t>
      </w:r>
      <w:r w:rsidR="000C19CD">
        <w:t>i</w:t>
      </w:r>
      <w:r>
        <w:t>s important for the Stakeholders Council</w:t>
      </w:r>
      <w:r w:rsidR="00EC4059">
        <w:t xml:space="preserve"> work</w:t>
      </w:r>
      <w:r>
        <w:t xml:space="preserve"> to focus on that document.  A poll was being sent out to Council Members asking them to sign up for at least one of the four Systems Groups</w:t>
      </w:r>
      <w:r w:rsidR="00FE7413">
        <w:t xml:space="preserve">, which would be called Systems Committees.  There would be environmental, economic, transportation, and recreation groups.  </w:t>
      </w:r>
      <w:r w:rsidR="00733118">
        <w:t>The Stakeholders Council as a whole decided that there was a desire to have a hybrid format.  That mean</w:t>
      </w:r>
      <w:r w:rsidR="001F025C">
        <w:t>s</w:t>
      </w:r>
      <w:r w:rsidR="00733118">
        <w:t xml:space="preserve"> the Systems Committees would be formed but there would be other committees as needed.  In addition to the four </w:t>
      </w:r>
      <w:r w:rsidR="006E693E">
        <w:t>Systems Committees</w:t>
      </w:r>
      <w:r w:rsidR="00B967C9">
        <w:t xml:space="preserve"> that </w:t>
      </w:r>
      <w:r w:rsidR="001F025C">
        <w:t xml:space="preserve">will </w:t>
      </w:r>
      <w:r w:rsidR="00B967C9">
        <w:t xml:space="preserve">meet every other month, there could still be a Trails Committee, Millcreek Canyon Committee, and so on.  </w:t>
      </w:r>
    </w:p>
    <w:p w14:paraId="1C0071E5" w14:textId="77777777" w:rsidR="00E53D77" w:rsidRDefault="00E53D77" w:rsidP="00D269D2">
      <w:pPr>
        <w:tabs>
          <w:tab w:val="left" w:pos="1440"/>
          <w:tab w:val="left" w:pos="2160"/>
        </w:tabs>
        <w:jc w:val="both"/>
      </w:pPr>
    </w:p>
    <w:p w14:paraId="48976419" w14:textId="41958516" w:rsidR="00E53D77" w:rsidRDefault="005E63EC" w:rsidP="00D269D2">
      <w:pPr>
        <w:tabs>
          <w:tab w:val="left" w:pos="1440"/>
          <w:tab w:val="left" w:pos="2160"/>
        </w:tabs>
        <w:jc w:val="both"/>
      </w:pPr>
      <w:r>
        <w:t xml:space="preserve">Mr. Marshall wondered how this would work in practice.  </w:t>
      </w:r>
      <w:r w:rsidR="00745927">
        <w:t xml:space="preserve">He remembered hearing something about even months and odd months, where Committee Meetings </w:t>
      </w:r>
      <w:r w:rsidR="001F025C">
        <w:t xml:space="preserve">take </w:t>
      </w:r>
      <w:r w:rsidR="00745927">
        <w:t xml:space="preserve">place on even months and </w:t>
      </w:r>
      <w:r w:rsidR="00745927">
        <w:lastRenderedPageBreak/>
        <w:t xml:space="preserve">the Stakeholders Council Meetings </w:t>
      </w:r>
      <w:r w:rsidR="004D4ABD">
        <w:t xml:space="preserve">take </w:t>
      </w:r>
      <w:r w:rsidR="00745927">
        <w:t xml:space="preserve">place on odd months.  </w:t>
      </w:r>
      <w:r w:rsidR="00500219">
        <w:t>Ms. Nielsen reported that the Stakeholders Council currently me</w:t>
      </w:r>
      <w:r w:rsidR="004D4ABD">
        <w:t>e</w:t>
      </w:r>
      <w:r w:rsidR="00500219">
        <w:t>t</w:t>
      </w:r>
      <w:r w:rsidR="004D4ABD">
        <w:t>s</w:t>
      </w:r>
      <w:r w:rsidR="00500219">
        <w:t xml:space="preserve"> every other month.  </w:t>
      </w:r>
      <w:r w:rsidR="00BE1031">
        <w:t xml:space="preserve">It would be left to the discretion of the Systems Committee Co-Chairs to determine when those specific </w:t>
      </w:r>
      <w:r w:rsidR="00567F15">
        <w:t>sub</w:t>
      </w:r>
      <w:r w:rsidR="00BE1031">
        <w:t>committees want to meet.</w:t>
      </w:r>
      <w:r w:rsidR="00AF79A7">
        <w:t xml:space="preserve">  </w:t>
      </w:r>
      <w:r w:rsidR="005A097D">
        <w:t>Leadership for the Systems Committees had not been elected yet.  According to the Rules and Procedures document, a consensus of the Stakeholders Council, in a public meeting, need</w:t>
      </w:r>
      <w:r w:rsidR="004D4ABD">
        <w:t>s</w:t>
      </w:r>
      <w:r w:rsidR="005A097D">
        <w:t xml:space="preserve"> to determine the leadership of those subcommittees </w:t>
      </w:r>
      <w:r w:rsidR="002F19B9">
        <w:t>as well as</w:t>
      </w:r>
      <w:r w:rsidR="003974E9">
        <w:t xml:space="preserve"> the membership.  </w:t>
      </w:r>
    </w:p>
    <w:p w14:paraId="6FF4CB2B" w14:textId="77777777" w:rsidR="00976BB9" w:rsidRDefault="00976BB9" w:rsidP="00D269D2">
      <w:pPr>
        <w:tabs>
          <w:tab w:val="left" w:pos="1440"/>
          <w:tab w:val="left" w:pos="2160"/>
        </w:tabs>
        <w:jc w:val="both"/>
      </w:pPr>
    </w:p>
    <w:p w14:paraId="1CF190CD" w14:textId="11E92EC4" w:rsidR="00976BB9" w:rsidRDefault="009713A4" w:rsidP="00D269D2">
      <w:pPr>
        <w:tabs>
          <w:tab w:val="left" w:pos="1440"/>
          <w:tab w:val="left" w:pos="2160"/>
        </w:tabs>
        <w:jc w:val="both"/>
      </w:pPr>
      <w:r>
        <w:t xml:space="preserve">Chair Diegel shared new business with the Council.  </w:t>
      </w:r>
      <w:r w:rsidR="0064448A">
        <w:t xml:space="preserve">He sent a request </w:t>
      </w:r>
      <w:r w:rsidR="00AF79A7">
        <w:t>to</w:t>
      </w:r>
      <w:r w:rsidR="0064448A">
        <w:t xml:space="preserve"> Helen Peters, asking </w:t>
      </w:r>
      <w:r w:rsidR="00B43A52">
        <w:t xml:space="preserve">for a record of public comments </w:t>
      </w:r>
      <w:r w:rsidR="00FA07E0">
        <w:t xml:space="preserve">that were submitted after the FLAP grant </w:t>
      </w:r>
      <w:r w:rsidR="002F0FD1">
        <w:t xml:space="preserve">open house that was held in June.  </w:t>
      </w:r>
      <w:r w:rsidR="00CC371D">
        <w:t xml:space="preserve">Ultimately, he </w:t>
      </w:r>
      <w:r w:rsidR="004D4ABD">
        <w:t xml:space="preserve">submitted </w:t>
      </w:r>
      <w:r w:rsidR="00CC371D">
        <w:t xml:space="preserve">a </w:t>
      </w:r>
      <w:r w:rsidR="004D4ABD">
        <w:t>Government Records Management Act (“</w:t>
      </w:r>
      <w:r w:rsidR="00CC371D">
        <w:t>GRAMA</w:t>
      </w:r>
      <w:r w:rsidR="004D4ABD">
        <w:t>”)</w:t>
      </w:r>
      <w:r w:rsidR="00CC371D">
        <w:t xml:space="preserve"> request for those comments.  </w:t>
      </w:r>
      <w:r w:rsidR="004D4ABD">
        <w:t xml:space="preserve">They were </w:t>
      </w:r>
      <w:r w:rsidR="00CC371D">
        <w:t xml:space="preserve">received over the last few days.  There were 49 pages of comments, which he </w:t>
      </w:r>
      <w:r w:rsidR="004D4ABD">
        <w:t xml:space="preserve">had begun </w:t>
      </w:r>
      <w:r w:rsidR="00CC371D">
        <w:t xml:space="preserve">to review.  </w:t>
      </w:r>
      <w:r w:rsidR="007D6CB7">
        <w:t xml:space="preserve">Chair Diegel offered to forward that document to all of the Committee Members.  Over the next several days, he planned to thoroughly review the comments and see what the public had to say.  </w:t>
      </w:r>
      <w:r w:rsidR="004D4ABD">
        <w:t>There was d</w:t>
      </w:r>
      <w:r w:rsidR="009A1456">
        <w:t xml:space="preserve">iscussion </w:t>
      </w:r>
      <w:r w:rsidR="004D4ABD">
        <w:t xml:space="preserve">regarding </w:t>
      </w:r>
      <w:r w:rsidR="009A1456">
        <w:t xml:space="preserve">the Avenue Consultants </w:t>
      </w:r>
      <w:r w:rsidR="00BF0DD6">
        <w:t>report</w:t>
      </w:r>
      <w:r w:rsidR="009A1456">
        <w:t>,</w:t>
      </w:r>
      <w:r w:rsidR="00BF0DD6">
        <w:t xml:space="preserve"> which was the result of the Stakeholders Council Retreat.  It was noted that it </w:t>
      </w:r>
      <w:r w:rsidR="009A1456">
        <w:t xml:space="preserve">would be </w:t>
      </w:r>
      <w:r w:rsidR="00D44FDD">
        <w:t>distributed</w:t>
      </w:r>
      <w:r w:rsidR="009A1456">
        <w:t xml:space="preserve"> to Committee Members. </w:t>
      </w:r>
    </w:p>
    <w:p w14:paraId="20C0EAA7" w14:textId="77777777" w:rsidR="00E53D77" w:rsidRPr="00E53D77" w:rsidRDefault="00E53D77" w:rsidP="00D269D2">
      <w:pPr>
        <w:tabs>
          <w:tab w:val="left" w:pos="1440"/>
          <w:tab w:val="left" w:pos="2160"/>
        </w:tabs>
        <w:jc w:val="both"/>
      </w:pPr>
    </w:p>
    <w:p w14:paraId="2D7C45D7" w14:textId="6DCB0010" w:rsidR="00367B3F" w:rsidRPr="006C52A9" w:rsidRDefault="00DD4CED" w:rsidP="00D269D2">
      <w:pPr>
        <w:tabs>
          <w:tab w:val="left" w:pos="1440"/>
          <w:tab w:val="left" w:pos="2160"/>
        </w:tabs>
        <w:jc w:val="both"/>
        <w:rPr>
          <w:b/>
          <w:bCs/>
          <w:u w:val="single"/>
        </w:rPr>
      </w:pPr>
      <w:r>
        <w:rPr>
          <w:b/>
          <w:bCs/>
          <w:u w:val="single"/>
        </w:rPr>
        <w:t>Closing</w:t>
      </w:r>
    </w:p>
    <w:p w14:paraId="139019E2" w14:textId="7640B8CF" w:rsidR="00367B3F" w:rsidRDefault="00367B3F" w:rsidP="00D269D2">
      <w:pPr>
        <w:jc w:val="both"/>
        <w:rPr>
          <w:iCs/>
        </w:rPr>
      </w:pPr>
    </w:p>
    <w:p w14:paraId="2BFEE3D9" w14:textId="602B9BAB" w:rsidR="006C52A9" w:rsidRPr="007F526E" w:rsidRDefault="009504EE" w:rsidP="00D269D2">
      <w:pPr>
        <w:pStyle w:val="ListParagraph"/>
        <w:numPr>
          <w:ilvl w:val="0"/>
          <w:numId w:val="10"/>
        </w:numPr>
        <w:ind w:hanging="720"/>
        <w:jc w:val="both"/>
        <w:rPr>
          <w:iCs/>
        </w:rPr>
      </w:pPr>
      <w:r>
        <w:rPr>
          <w:b/>
          <w:bCs/>
          <w:iCs/>
          <w:u w:val="single"/>
        </w:rPr>
        <w:t xml:space="preserve">Chair </w:t>
      </w:r>
      <w:r w:rsidR="00E53D77">
        <w:rPr>
          <w:b/>
          <w:bCs/>
          <w:iCs/>
          <w:u w:val="single"/>
        </w:rPr>
        <w:t xml:space="preserve">Tom </w:t>
      </w:r>
      <w:r>
        <w:rPr>
          <w:b/>
          <w:bCs/>
          <w:iCs/>
          <w:u w:val="single"/>
        </w:rPr>
        <w:t xml:space="preserve">Diegel will </w:t>
      </w:r>
      <w:r w:rsidR="00DD4CED">
        <w:rPr>
          <w:b/>
          <w:bCs/>
          <w:iCs/>
          <w:u w:val="single"/>
        </w:rPr>
        <w:t xml:space="preserve">Call for a Motion to Adjourn the Millcreek </w:t>
      </w:r>
      <w:r w:rsidR="003E45DF">
        <w:rPr>
          <w:b/>
          <w:bCs/>
          <w:iCs/>
          <w:u w:val="single"/>
        </w:rPr>
        <w:t xml:space="preserve">Canyon </w:t>
      </w:r>
      <w:r w:rsidR="00DD4CED">
        <w:rPr>
          <w:b/>
          <w:bCs/>
          <w:iCs/>
          <w:u w:val="single"/>
        </w:rPr>
        <w:t>Committee Meeting.</w:t>
      </w:r>
      <w:r w:rsidR="007F526E">
        <w:rPr>
          <w:b/>
          <w:bCs/>
          <w:iCs/>
          <w:u w:val="single"/>
        </w:rPr>
        <w:t xml:space="preserve">  </w:t>
      </w:r>
    </w:p>
    <w:p w14:paraId="46992077" w14:textId="77777777" w:rsidR="007F526E" w:rsidRPr="007F526E" w:rsidRDefault="007F526E" w:rsidP="00D269D2">
      <w:pPr>
        <w:jc w:val="both"/>
        <w:rPr>
          <w:iCs/>
        </w:rPr>
      </w:pPr>
    </w:p>
    <w:p w14:paraId="5A7DDFBF" w14:textId="5BAC5C27" w:rsidR="007760F7" w:rsidRDefault="007760F7" w:rsidP="00D269D2">
      <w:pPr>
        <w:tabs>
          <w:tab w:val="left" w:pos="1440"/>
          <w:tab w:val="left" w:pos="2160"/>
        </w:tabs>
        <w:jc w:val="both"/>
      </w:pPr>
      <w:r>
        <w:rPr>
          <w:b/>
          <w:bCs/>
        </w:rPr>
        <w:t xml:space="preserve">MOTION:   </w:t>
      </w:r>
      <w:r w:rsidR="00464546">
        <w:t>Ed Marshall</w:t>
      </w:r>
      <w:r w:rsidR="00D346B5">
        <w:t xml:space="preserve"> </w:t>
      </w:r>
      <w:r>
        <w:t xml:space="preserve">moved to </w:t>
      </w:r>
      <w:r w:rsidR="00EB669E">
        <w:t>ADJOURN</w:t>
      </w:r>
      <w:r w:rsidR="00975727">
        <w:t xml:space="preserve"> the Millcreek Canyon Committee Meeting</w:t>
      </w:r>
      <w:r>
        <w:t xml:space="preserve">.  </w:t>
      </w:r>
      <w:r w:rsidR="0082314A">
        <w:t>Paul Diegel</w:t>
      </w:r>
      <w:r w:rsidR="00AF3C4D">
        <w:t xml:space="preserve"> seconded</w:t>
      </w:r>
      <w:r>
        <w:t xml:space="preserve"> the motion.  The motion passed with the unanimous consent of the </w:t>
      </w:r>
      <w:r w:rsidR="00D80F3F">
        <w:t>Committee</w:t>
      </w:r>
      <w:r>
        <w:t xml:space="preserve">.  </w:t>
      </w:r>
    </w:p>
    <w:p w14:paraId="06BEC597" w14:textId="77777777" w:rsidR="007760F7" w:rsidRDefault="007760F7" w:rsidP="00D269D2">
      <w:pPr>
        <w:tabs>
          <w:tab w:val="left" w:pos="1440"/>
          <w:tab w:val="left" w:pos="2160"/>
        </w:tabs>
        <w:jc w:val="both"/>
        <w:rPr>
          <w:bCs/>
        </w:rPr>
      </w:pPr>
    </w:p>
    <w:p w14:paraId="1883EFEA" w14:textId="4C28D119" w:rsidR="006B6C1B" w:rsidRPr="006B6C1B" w:rsidRDefault="00367B3F" w:rsidP="00D269D2">
      <w:pPr>
        <w:tabs>
          <w:tab w:val="left" w:pos="1440"/>
          <w:tab w:val="left" w:pos="2160"/>
        </w:tabs>
        <w:jc w:val="both"/>
        <w:rPr>
          <w:bCs/>
        </w:rPr>
      </w:pPr>
      <w:r>
        <w:rPr>
          <w:bCs/>
        </w:rPr>
        <w:t>T</w:t>
      </w:r>
      <w:r w:rsidRPr="00367B3F">
        <w:rPr>
          <w:bCs/>
        </w:rPr>
        <w:t>he Millcreek Canyon Committee Meeting adjourned at</w:t>
      </w:r>
      <w:r w:rsidR="00805342">
        <w:rPr>
          <w:bCs/>
        </w:rPr>
        <w:t xml:space="preserve"> approximately </w:t>
      </w:r>
      <w:r w:rsidR="007568FB">
        <w:rPr>
          <w:bCs/>
        </w:rPr>
        <w:t xml:space="preserve">4:07 </w:t>
      </w:r>
      <w:r w:rsidRPr="00367B3F">
        <w:rPr>
          <w:bCs/>
        </w:rPr>
        <w:t>p.m.</w:t>
      </w:r>
      <w:r w:rsidR="006B6C1B">
        <w:rPr>
          <w:b/>
          <w:i/>
          <w:iCs/>
        </w:rPr>
        <w:br w:type="page"/>
      </w:r>
    </w:p>
    <w:p w14:paraId="69AF11CA" w14:textId="21F57595" w:rsidR="00367B3F" w:rsidRPr="00AD3212" w:rsidRDefault="00367B3F" w:rsidP="00B81EB8">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5C339F">
        <w:rPr>
          <w:b/>
          <w:i/>
          <w:iCs/>
        </w:rPr>
        <w:t>,</w:t>
      </w:r>
      <w:r w:rsidRPr="00AD3212">
        <w:rPr>
          <w:b/>
          <w:i/>
          <w:iCs/>
        </w:rPr>
        <w:t xml:space="preserve"> and complete record of the </w:t>
      </w:r>
      <w:r w:rsidR="00480112">
        <w:rPr>
          <w:b/>
          <w:i/>
          <w:iCs/>
        </w:rPr>
        <w:t xml:space="preserve">Stakeholders Council </w:t>
      </w:r>
      <w:r>
        <w:rPr>
          <w:b/>
          <w:i/>
          <w:iCs/>
        </w:rPr>
        <w:t>Millcreek Canyon Committee</w:t>
      </w:r>
      <w:r w:rsidR="0059179E">
        <w:rPr>
          <w:b/>
          <w:i/>
          <w:iCs/>
        </w:rPr>
        <w:t xml:space="preserve"> Meeting</w:t>
      </w:r>
      <w:r>
        <w:rPr>
          <w:b/>
          <w:i/>
          <w:iCs/>
        </w:rPr>
        <w:t xml:space="preserve"> held</w:t>
      </w:r>
      <w:r w:rsidR="009C2BE6">
        <w:rPr>
          <w:b/>
          <w:i/>
          <w:iCs/>
        </w:rPr>
        <w:t xml:space="preserve"> </w:t>
      </w:r>
      <w:r w:rsidR="009A1938">
        <w:rPr>
          <w:b/>
          <w:i/>
          <w:iCs/>
        </w:rPr>
        <w:t>Thursday, August 24</w:t>
      </w:r>
      <w:r w:rsidR="00810180">
        <w:rPr>
          <w:b/>
          <w:i/>
          <w:iCs/>
        </w:rPr>
        <w:t>, 2023</w:t>
      </w:r>
      <w:r>
        <w:rPr>
          <w:b/>
          <w:i/>
          <w:iCs/>
        </w:rPr>
        <w:t xml:space="preserve">. </w:t>
      </w:r>
    </w:p>
    <w:p w14:paraId="7C4A689E" w14:textId="77777777" w:rsidR="00367B3F" w:rsidRPr="00AD3212" w:rsidRDefault="00367B3F" w:rsidP="00ED1287">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center"/>
      </w:pPr>
    </w:p>
    <w:p w14:paraId="4D9C675D" w14:textId="77777777" w:rsidR="00367B3F" w:rsidRDefault="00367B3F" w:rsidP="00B81EB8">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04363F45"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Teri Forbes </w:t>
      </w:r>
    </w:p>
    <w:p w14:paraId="3025DD6F"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37ACBAF9"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788DBF84" w14:textId="77777777" w:rsidR="00367B3F" w:rsidRPr="004C1767" w:rsidRDefault="00367B3F" w:rsidP="00B81EB8">
      <w:pPr>
        <w:autoSpaceDE w:val="0"/>
        <w:autoSpaceDN w:val="0"/>
        <w:adjustRightInd w:val="0"/>
        <w:jc w:val="both"/>
        <w:rPr>
          <w:rFonts w:eastAsiaTheme="minorHAnsi"/>
          <w:color w:val="000000"/>
        </w:rPr>
      </w:pPr>
    </w:p>
    <w:p w14:paraId="1FA949EC" w14:textId="3D8F769D" w:rsidR="0098534A" w:rsidRPr="007F59C4" w:rsidRDefault="00367B3F" w:rsidP="00B81EB8">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bookmarkEnd w:id="0"/>
    </w:p>
    <w:sectPr w:rsidR="0098534A" w:rsidRPr="007F59C4" w:rsidSect="001D2A11">
      <w:footerReference w:type="default" r:id="rId9"/>
      <w:pgSz w:w="12240" w:h="15840"/>
      <w:pgMar w:top="1440" w:right="1440" w:bottom="1440" w:left="144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848655" w14:textId="77777777" w:rsidR="00E4557F" w:rsidRDefault="00E4557F" w:rsidP="009B03ED">
      <w:r>
        <w:separator/>
      </w:r>
    </w:p>
  </w:endnote>
  <w:endnote w:type="continuationSeparator" w:id="0">
    <w:p w14:paraId="2A54EAD3" w14:textId="77777777" w:rsidR="00E4557F" w:rsidRDefault="00E4557F" w:rsidP="009B03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B4423" w14:textId="77777777" w:rsidR="000B5B1D" w:rsidRDefault="000B5B1D" w:rsidP="0085483E">
    <w:pPr>
      <w:pStyle w:val="Footer"/>
      <w:tabs>
        <w:tab w:val="clear" w:pos="4320"/>
        <w:tab w:val="clear" w:pos="8640"/>
        <w:tab w:val="center" w:pos="4500"/>
      </w:tabs>
      <w:ind w:right="360"/>
      <w:jc w:val="both"/>
      <w:rPr>
        <w:i/>
        <w:sz w:val="18"/>
        <w:szCs w:val="18"/>
        <w:lang w:val="en-CA"/>
      </w:rPr>
    </w:pPr>
  </w:p>
  <w:p w14:paraId="73B0CFAF" w14:textId="727EB10B" w:rsidR="00DD1C43" w:rsidRDefault="00DD1C43" w:rsidP="0085483E">
    <w:pPr>
      <w:pStyle w:val="Footer"/>
      <w:tabs>
        <w:tab w:val="clear" w:pos="4320"/>
        <w:tab w:val="clear" w:pos="8640"/>
        <w:tab w:val="center" w:pos="4500"/>
      </w:tabs>
      <w:ind w:right="360"/>
      <w:jc w:val="both"/>
      <w:rPr>
        <w:i/>
        <w:sz w:val="18"/>
        <w:szCs w:val="18"/>
        <w:lang w:val="en-CA"/>
      </w:rPr>
    </w:pPr>
    <w:r>
      <w:rPr>
        <w:i/>
        <w:sz w:val="18"/>
        <w:szCs w:val="18"/>
        <w:lang w:val="en-CA"/>
      </w:rPr>
      <w:t xml:space="preserve">Central Wasatch Commission </w:t>
    </w:r>
    <w:r w:rsidR="0085483E">
      <w:rPr>
        <w:i/>
        <w:sz w:val="18"/>
        <w:szCs w:val="18"/>
        <w:lang w:val="en-CA"/>
      </w:rPr>
      <w:t>Millcreek Canyon Committee</w:t>
    </w:r>
    <w:r w:rsidR="009B03ED">
      <w:rPr>
        <w:i/>
        <w:sz w:val="18"/>
        <w:szCs w:val="18"/>
        <w:lang w:val="en-CA"/>
      </w:rPr>
      <w:t xml:space="preserve"> Meeting – </w:t>
    </w:r>
    <w:r w:rsidR="00810180">
      <w:rPr>
        <w:i/>
        <w:sz w:val="18"/>
        <w:szCs w:val="18"/>
        <w:lang w:val="en-CA"/>
      </w:rPr>
      <w:t>0</w:t>
    </w:r>
    <w:r w:rsidR="00420B1D">
      <w:rPr>
        <w:i/>
        <w:sz w:val="18"/>
        <w:szCs w:val="18"/>
        <w:lang w:val="en-CA"/>
      </w:rPr>
      <w:t>8</w:t>
    </w:r>
    <w:r w:rsidR="009B03ED">
      <w:rPr>
        <w:i/>
        <w:sz w:val="18"/>
        <w:szCs w:val="18"/>
        <w:lang w:val="en-CA"/>
      </w:rPr>
      <w:t>/</w:t>
    </w:r>
    <w:r w:rsidR="00420B1D">
      <w:rPr>
        <w:i/>
        <w:sz w:val="18"/>
        <w:szCs w:val="18"/>
        <w:lang w:val="en-CA"/>
      </w:rPr>
      <w:t>24</w:t>
    </w:r>
    <w:r w:rsidR="009B03ED">
      <w:rPr>
        <w:i/>
        <w:sz w:val="18"/>
        <w:szCs w:val="18"/>
        <w:lang w:val="en-CA"/>
      </w:rPr>
      <w:t>/202</w:t>
    </w:r>
    <w:r w:rsidR="00810180">
      <w:rPr>
        <w:i/>
        <w:sz w:val="18"/>
        <w:szCs w:val="18"/>
        <w:lang w:val="en-CA"/>
      </w:rPr>
      <w:t>3</w:t>
    </w:r>
    <w:r w:rsidR="0085483E">
      <w:rPr>
        <w:i/>
        <w:sz w:val="18"/>
        <w:szCs w:val="18"/>
        <w:lang w:val="en-CA"/>
      </w:rPr>
      <w:tab/>
    </w:r>
  </w:p>
  <w:p w14:paraId="6469787E" w14:textId="3CC36F28" w:rsidR="009B03ED" w:rsidRPr="00B52229" w:rsidRDefault="0085483E" w:rsidP="0085483E">
    <w:pPr>
      <w:pStyle w:val="Footer"/>
      <w:tabs>
        <w:tab w:val="clear" w:pos="4320"/>
        <w:tab w:val="clear" w:pos="8640"/>
        <w:tab w:val="center" w:pos="4500"/>
      </w:tabs>
      <w:ind w:right="360"/>
      <w:jc w:val="both"/>
      <w:rPr>
        <w:i/>
        <w:sz w:val="22"/>
        <w:szCs w:val="22"/>
        <w:lang w:val="en-CA"/>
      </w:rPr>
    </w:pPr>
    <w:r>
      <w:rPr>
        <w:i/>
        <w:sz w:val="18"/>
        <w:szCs w:val="18"/>
        <w:lang w:val="en-CA"/>
      </w:rPr>
      <w:tab/>
    </w:r>
    <w:r>
      <w:rPr>
        <w:i/>
        <w:sz w:val="18"/>
        <w:szCs w:val="18"/>
        <w:lang w:val="en-CA"/>
      </w:rPr>
      <w:tab/>
    </w:r>
    <w:r>
      <w:rPr>
        <w:i/>
        <w:sz w:val="18"/>
        <w:szCs w:val="18"/>
        <w:lang w:val="en-CA"/>
      </w:rPr>
      <w:tab/>
    </w:r>
    <w:r>
      <w:rPr>
        <w:i/>
        <w:sz w:val="18"/>
        <w:szCs w:val="18"/>
        <w:lang w:val="en-CA"/>
      </w:rPr>
      <w:tab/>
    </w:r>
    <w:r w:rsidR="00DD1C43">
      <w:rPr>
        <w:i/>
        <w:sz w:val="18"/>
        <w:szCs w:val="18"/>
        <w:lang w:val="en-CA"/>
      </w:rPr>
      <w:tab/>
    </w:r>
    <w:r>
      <w:rPr>
        <w:i/>
        <w:sz w:val="18"/>
        <w:szCs w:val="18"/>
        <w:lang w:val="en-CA"/>
      </w:rPr>
      <w:tab/>
    </w:r>
    <w:r>
      <w:rPr>
        <w:i/>
        <w:sz w:val="18"/>
        <w:szCs w:val="18"/>
        <w:lang w:val="en-CA"/>
      </w:rPr>
      <w:tab/>
    </w:r>
    <w:r w:rsidRPr="00B52229">
      <w:rPr>
        <w:iCs/>
        <w:sz w:val="22"/>
        <w:szCs w:val="22"/>
        <w:lang w:val="en-CA"/>
      </w:rPr>
      <w:fldChar w:fldCharType="begin"/>
    </w:r>
    <w:r w:rsidRPr="00B52229">
      <w:rPr>
        <w:iCs/>
        <w:sz w:val="22"/>
        <w:szCs w:val="22"/>
        <w:lang w:val="en-CA"/>
      </w:rPr>
      <w:instrText xml:space="preserve"> PAGE   \* MERGEFORMAT </w:instrText>
    </w:r>
    <w:r w:rsidRPr="00B52229">
      <w:rPr>
        <w:iCs/>
        <w:sz w:val="22"/>
        <w:szCs w:val="22"/>
        <w:lang w:val="en-CA"/>
      </w:rPr>
      <w:fldChar w:fldCharType="separate"/>
    </w:r>
    <w:r w:rsidRPr="00B52229">
      <w:rPr>
        <w:iCs/>
        <w:noProof/>
        <w:sz w:val="22"/>
        <w:szCs w:val="22"/>
        <w:lang w:val="en-CA"/>
      </w:rPr>
      <w:t>1</w:t>
    </w:r>
    <w:r w:rsidRPr="00B52229">
      <w:rPr>
        <w:iCs/>
        <w:noProof/>
        <w:sz w:val="22"/>
        <w:szCs w:val="22"/>
        <w:lang w:val="en-CA"/>
      </w:rPr>
      <w:fldChar w:fldCharType="end"/>
    </w:r>
  </w:p>
  <w:p w14:paraId="2485720F" w14:textId="5CC940D7" w:rsidR="009B03ED" w:rsidRDefault="0085483E">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5395A9" w14:textId="77777777" w:rsidR="00E4557F" w:rsidRDefault="00E4557F" w:rsidP="009B03ED">
      <w:r>
        <w:separator/>
      </w:r>
    </w:p>
  </w:footnote>
  <w:footnote w:type="continuationSeparator" w:id="0">
    <w:p w14:paraId="3B07763A" w14:textId="77777777" w:rsidR="00E4557F" w:rsidRDefault="00E4557F" w:rsidP="009B03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82E4B"/>
    <w:multiLevelType w:val="hybridMultilevel"/>
    <w:tmpl w:val="9F5ABD0A"/>
    <w:lvl w:ilvl="0" w:tplc="AE6E28CA">
      <w:start w:val="1"/>
      <w:numFmt w:val="decimal"/>
      <w:lvlText w:val="%1."/>
      <w:lvlJc w:val="left"/>
      <w:pPr>
        <w:ind w:left="720" w:hanging="360"/>
      </w:pPr>
      <w:rPr>
        <w:rFonts w:hint="default"/>
        <w:b/>
        <w:bCs/>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1C55E5"/>
    <w:multiLevelType w:val="hybridMultilevel"/>
    <w:tmpl w:val="769A8620"/>
    <w:lvl w:ilvl="0" w:tplc="97BA60D6">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797F9B"/>
    <w:multiLevelType w:val="hybridMultilevel"/>
    <w:tmpl w:val="8884C07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C936BCF"/>
    <w:multiLevelType w:val="hybridMultilevel"/>
    <w:tmpl w:val="457406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EA1C5C"/>
    <w:multiLevelType w:val="hybridMultilevel"/>
    <w:tmpl w:val="6DC0E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1A1BE9"/>
    <w:multiLevelType w:val="hybridMultilevel"/>
    <w:tmpl w:val="455A033C"/>
    <w:lvl w:ilvl="0" w:tplc="73748A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127DDF"/>
    <w:multiLevelType w:val="multilevel"/>
    <w:tmpl w:val="4F0CD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ECC6617"/>
    <w:multiLevelType w:val="hybridMultilevel"/>
    <w:tmpl w:val="39F00128"/>
    <w:lvl w:ilvl="0" w:tplc="04090001">
      <w:start w:val="312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7E6775"/>
    <w:multiLevelType w:val="hybridMultilevel"/>
    <w:tmpl w:val="4224BE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3D26EB"/>
    <w:multiLevelType w:val="hybridMultilevel"/>
    <w:tmpl w:val="D5187D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34B365D"/>
    <w:multiLevelType w:val="hybridMultilevel"/>
    <w:tmpl w:val="8884C07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5E6771F3"/>
    <w:multiLevelType w:val="hybridMultilevel"/>
    <w:tmpl w:val="86B2BD9A"/>
    <w:lvl w:ilvl="0" w:tplc="351E1D76">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F5F0DFF"/>
    <w:multiLevelType w:val="hybridMultilevel"/>
    <w:tmpl w:val="F7AAFA72"/>
    <w:lvl w:ilvl="0" w:tplc="04090001">
      <w:start w:val="101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68435B"/>
    <w:multiLevelType w:val="hybridMultilevel"/>
    <w:tmpl w:val="D5187DD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6D2587F"/>
    <w:multiLevelType w:val="hybridMultilevel"/>
    <w:tmpl w:val="D5187DD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6C8A3320"/>
    <w:multiLevelType w:val="hybridMultilevel"/>
    <w:tmpl w:val="8884C0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383AA0"/>
    <w:multiLevelType w:val="hybridMultilevel"/>
    <w:tmpl w:val="9866F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25085439">
    <w:abstractNumId w:val="0"/>
  </w:num>
  <w:num w:numId="2" w16cid:durableId="831094457">
    <w:abstractNumId w:val="1"/>
  </w:num>
  <w:num w:numId="3" w16cid:durableId="1054040821">
    <w:abstractNumId w:val="7"/>
  </w:num>
  <w:num w:numId="4" w16cid:durableId="670448724">
    <w:abstractNumId w:val="12"/>
  </w:num>
  <w:num w:numId="5" w16cid:durableId="1414621389">
    <w:abstractNumId w:val="5"/>
  </w:num>
  <w:num w:numId="6" w16cid:durableId="917715018">
    <w:abstractNumId w:val="4"/>
  </w:num>
  <w:num w:numId="7" w16cid:durableId="766387279">
    <w:abstractNumId w:val="16"/>
  </w:num>
  <w:num w:numId="8" w16cid:durableId="1528837686">
    <w:abstractNumId w:val="6"/>
  </w:num>
  <w:num w:numId="9" w16cid:durableId="814830870">
    <w:abstractNumId w:val="8"/>
  </w:num>
  <w:num w:numId="10" w16cid:durableId="52051387">
    <w:abstractNumId w:val="11"/>
  </w:num>
  <w:num w:numId="11" w16cid:durableId="1035616496">
    <w:abstractNumId w:val="15"/>
  </w:num>
  <w:num w:numId="12" w16cid:durableId="1038897501">
    <w:abstractNumId w:val="2"/>
  </w:num>
  <w:num w:numId="13" w16cid:durableId="1965650685">
    <w:abstractNumId w:val="10"/>
  </w:num>
  <w:num w:numId="14" w16cid:durableId="986664145">
    <w:abstractNumId w:val="3"/>
  </w:num>
  <w:num w:numId="15" w16cid:durableId="1675911040">
    <w:abstractNumId w:val="9"/>
  </w:num>
  <w:num w:numId="16" w16cid:durableId="1351253000">
    <w:abstractNumId w:val="14"/>
  </w:num>
  <w:num w:numId="17" w16cid:durableId="94635615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revisionView w:inkAnnotation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NzE3NTA0twBCIyUdpeDU4uLM/DyQAmODWgC/SqRHLQAAAA=="/>
  </w:docVars>
  <w:rsids>
    <w:rsidRoot w:val="00AF53C7"/>
    <w:rsid w:val="000007DD"/>
    <w:rsid w:val="00001B5A"/>
    <w:rsid w:val="00002ABC"/>
    <w:rsid w:val="00002D01"/>
    <w:rsid w:val="0000371F"/>
    <w:rsid w:val="000046C6"/>
    <w:rsid w:val="00004CBB"/>
    <w:rsid w:val="00005894"/>
    <w:rsid w:val="00005C00"/>
    <w:rsid w:val="00010126"/>
    <w:rsid w:val="00010264"/>
    <w:rsid w:val="00010563"/>
    <w:rsid w:val="00010593"/>
    <w:rsid w:val="0001112B"/>
    <w:rsid w:val="000115DD"/>
    <w:rsid w:val="00011789"/>
    <w:rsid w:val="00011B6D"/>
    <w:rsid w:val="00012D3C"/>
    <w:rsid w:val="00014591"/>
    <w:rsid w:val="00015BD0"/>
    <w:rsid w:val="00015E19"/>
    <w:rsid w:val="00017DB5"/>
    <w:rsid w:val="00020597"/>
    <w:rsid w:val="00020B69"/>
    <w:rsid w:val="0002108D"/>
    <w:rsid w:val="00021A1C"/>
    <w:rsid w:val="000250BF"/>
    <w:rsid w:val="00044533"/>
    <w:rsid w:val="00046560"/>
    <w:rsid w:val="000467F1"/>
    <w:rsid w:val="00047C90"/>
    <w:rsid w:val="000506D1"/>
    <w:rsid w:val="00051190"/>
    <w:rsid w:val="00053101"/>
    <w:rsid w:val="0005360B"/>
    <w:rsid w:val="00055948"/>
    <w:rsid w:val="00060E4D"/>
    <w:rsid w:val="00061056"/>
    <w:rsid w:val="00061880"/>
    <w:rsid w:val="000619AA"/>
    <w:rsid w:val="00062549"/>
    <w:rsid w:val="00065D02"/>
    <w:rsid w:val="000660F2"/>
    <w:rsid w:val="0006698A"/>
    <w:rsid w:val="0006700E"/>
    <w:rsid w:val="00070285"/>
    <w:rsid w:val="00070F79"/>
    <w:rsid w:val="00071601"/>
    <w:rsid w:val="00071829"/>
    <w:rsid w:val="0007302D"/>
    <w:rsid w:val="00080474"/>
    <w:rsid w:val="00080522"/>
    <w:rsid w:val="000810C3"/>
    <w:rsid w:val="00081DEE"/>
    <w:rsid w:val="00082241"/>
    <w:rsid w:val="000832D0"/>
    <w:rsid w:val="00085360"/>
    <w:rsid w:val="00085842"/>
    <w:rsid w:val="000869BF"/>
    <w:rsid w:val="00086FE1"/>
    <w:rsid w:val="00092288"/>
    <w:rsid w:val="00093487"/>
    <w:rsid w:val="000A0596"/>
    <w:rsid w:val="000A12E2"/>
    <w:rsid w:val="000A5A06"/>
    <w:rsid w:val="000A647F"/>
    <w:rsid w:val="000A6F38"/>
    <w:rsid w:val="000B0350"/>
    <w:rsid w:val="000B0383"/>
    <w:rsid w:val="000B07F3"/>
    <w:rsid w:val="000B151B"/>
    <w:rsid w:val="000B225E"/>
    <w:rsid w:val="000B33B1"/>
    <w:rsid w:val="000B4197"/>
    <w:rsid w:val="000B4AEF"/>
    <w:rsid w:val="000B5B1D"/>
    <w:rsid w:val="000B5D6C"/>
    <w:rsid w:val="000B6C54"/>
    <w:rsid w:val="000C0770"/>
    <w:rsid w:val="000C1539"/>
    <w:rsid w:val="000C19CD"/>
    <w:rsid w:val="000C20CE"/>
    <w:rsid w:val="000C3220"/>
    <w:rsid w:val="000C4B53"/>
    <w:rsid w:val="000C6341"/>
    <w:rsid w:val="000C76CE"/>
    <w:rsid w:val="000C79E0"/>
    <w:rsid w:val="000C7F61"/>
    <w:rsid w:val="000D1D2C"/>
    <w:rsid w:val="000D21F7"/>
    <w:rsid w:val="000D465A"/>
    <w:rsid w:val="000D5C42"/>
    <w:rsid w:val="000D6B66"/>
    <w:rsid w:val="000D7ACA"/>
    <w:rsid w:val="000E071F"/>
    <w:rsid w:val="000E40C0"/>
    <w:rsid w:val="000E606A"/>
    <w:rsid w:val="000E7AD7"/>
    <w:rsid w:val="000F097D"/>
    <w:rsid w:val="000F23A9"/>
    <w:rsid w:val="000F303E"/>
    <w:rsid w:val="000F4E3B"/>
    <w:rsid w:val="000F4F68"/>
    <w:rsid w:val="000F4FC9"/>
    <w:rsid w:val="000F5E90"/>
    <w:rsid w:val="000F6A31"/>
    <w:rsid w:val="000F7EB7"/>
    <w:rsid w:val="0010131B"/>
    <w:rsid w:val="00101526"/>
    <w:rsid w:val="0010200D"/>
    <w:rsid w:val="00103715"/>
    <w:rsid w:val="001051E3"/>
    <w:rsid w:val="0010630B"/>
    <w:rsid w:val="001073A1"/>
    <w:rsid w:val="00107F25"/>
    <w:rsid w:val="0011070B"/>
    <w:rsid w:val="0011113F"/>
    <w:rsid w:val="00114956"/>
    <w:rsid w:val="001158B3"/>
    <w:rsid w:val="00117111"/>
    <w:rsid w:val="0011742C"/>
    <w:rsid w:val="00117467"/>
    <w:rsid w:val="001178D7"/>
    <w:rsid w:val="001215B8"/>
    <w:rsid w:val="00121B89"/>
    <w:rsid w:val="00123096"/>
    <w:rsid w:val="00124F96"/>
    <w:rsid w:val="00125D2B"/>
    <w:rsid w:val="001265C6"/>
    <w:rsid w:val="0013210C"/>
    <w:rsid w:val="001338DA"/>
    <w:rsid w:val="001341EA"/>
    <w:rsid w:val="0013421A"/>
    <w:rsid w:val="00134AC8"/>
    <w:rsid w:val="001350C3"/>
    <w:rsid w:val="00137806"/>
    <w:rsid w:val="0014077A"/>
    <w:rsid w:val="00140ADE"/>
    <w:rsid w:val="001428E3"/>
    <w:rsid w:val="00151AB8"/>
    <w:rsid w:val="00151FBA"/>
    <w:rsid w:val="00152754"/>
    <w:rsid w:val="0015406E"/>
    <w:rsid w:val="00154604"/>
    <w:rsid w:val="00154B38"/>
    <w:rsid w:val="001560FA"/>
    <w:rsid w:val="00156DF4"/>
    <w:rsid w:val="0016128C"/>
    <w:rsid w:val="00161417"/>
    <w:rsid w:val="00163857"/>
    <w:rsid w:val="001655EF"/>
    <w:rsid w:val="00166C45"/>
    <w:rsid w:val="0016754F"/>
    <w:rsid w:val="00172086"/>
    <w:rsid w:val="00172BB6"/>
    <w:rsid w:val="0017533A"/>
    <w:rsid w:val="00176C9C"/>
    <w:rsid w:val="00180924"/>
    <w:rsid w:val="001818FF"/>
    <w:rsid w:val="00182091"/>
    <w:rsid w:val="00182820"/>
    <w:rsid w:val="00182E7A"/>
    <w:rsid w:val="00183465"/>
    <w:rsid w:val="00183661"/>
    <w:rsid w:val="00183967"/>
    <w:rsid w:val="001842BB"/>
    <w:rsid w:val="00184692"/>
    <w:rsid w:val="00185797"/>
    <w:rsid w:val="00190918"/>
    <w:rsid w:val="00191226"/>
    <w:rsid w:val="00192624"/>
    <w:rsid w:val="001943EC"/>
    <w:rsid w:val="00195991"/>
    <w:rsid w:val="001969B9"/>
    <w:rsid w:val="00197E6F"/>
    <w:rsid w:val="001A414E"/>
    <w:rsid w:val="001A41A5"/>
    <w:rsid w:val="001A5B08"/>
    <w:rsid w:val="001A6460"/>
    <w:rsid w:val="001A7D0A"/>
    <w:rsid w:val="001B10E7"/>
    <w:rsid w:val="001B13E0"/>
    <w:rsid w:val="001C58AD"/>
    <w:rsid w:val="001C7ABE"/>
    <w:rsid w:val="001C7DA8"/>
    <w:rsid w:val="001D19F4"/>
    <w:rsid w:val="001D2A05"/>
    <w:rsid w:val="001D2A11"/>
    <w:rsid w:val="001D2ACC"/>
    <w:rsid w:val="001D309B"/>
    <w:rsid w:val="001D5388"/>
    <w:rsid w:val="001D5537"/>
    <w:rsid w:val="001D5A01"/>
    <w:rsid w:val="001E109C"/>
    <w:rsid w:val="001E32ED"/>
    <w:rsid w:val="001E55F5"/>
    <w:rsid w:val="001E5D02"/>
    <w:rsid w:val="001E670B"/>
    <w:rsid w:val="001E6E38"/>
    <w:rsid w:val="001F025C"/>
    <w:rsid w:val="001F071F"/>
    <w:rsid w:val="001F149D"/>
    <w:rsid w:val="001F2381"/>
    <w:rsid w:val="001F641D"/>
    <w:rsid w:val="00201158"/>
    <w:rsid w:val="00206F87"/>
    <w:rsid w:val="00210BB2"/>
    <w:rsid w:val="00211901"/>
    <w:rsid w:val="00211F12"/>
    <w:rsid w:val="00212A0E"/>
    <w:rsid w:val="00212F79"/>
    <w:rsid w:val="00214544"/>
    <w:rsid w:val="00216033"/>
    <w:rsid w:val="00216835"/>
    <w:rsid w:val="002171B3"/>
    <w:rsid w:val="002174DC"/>
    <w:rsid w:val="00217ACB"/>
    <w:rsid w:val="00220193"/>
    <w:rsid w:val="002201E7"/>
    <w:rsid w:val="002220FA"/>
    <w:rsid w:val="0022411E"/>
    <w:rsid w:val="00224628"/>
    <w:rsid w:val="002279E9"/>
    <w:rsid w:val="002306F7"/>
    <w:rsid w:val="00230D2D"/>
    <w:rsid w:val="002314AD"/>
    <w:rsid w:val="002317C9"/>
    <w:rsid w:val="00232364"/>
    <w:rsid w:val="002344D6"/>
    <w:rsid w:val="00235575"/>
    <w:rsid w:val="00235D47"/>
    <w:rsid w:val="002364C6"/>
    <w:rsid w:val="00236972"/>
    <w:rsid w:val="00237466"/>
    <w:rsid w:val="00240B1A"/>
    <w:rsid w:val="00240B71"/>
    <w:rsid w:val="00241B16"/>
    <w:rsid w:val="00241D20"/>
    <w:rsid w:val="00241F22"/>
    <w:rsid w:val="002426DC"/>
    <w:rsid w:val="00242B8B"/>
    <w:rsid w:val="00242FD3"/>
    <w:rsid w:val="002454B0"/>
    <w:rsid w:val="002454DA"/>
    <w:rsid w:val="00245C90"/>
    <w:rsid w:val="0025037B"/>
    <w:rsid w:val="002503FF"/>
    <w:rsid w:val="0025114C"/>
    <w:rsid w:val="00251883"/>
    <w:rsid w:val="002521AD"/>
    <w:rsid w:val="00252607"/>
    <w:rsid w:val="00252790"/>
    <w:rsid w:val="00254951"/>
    <w:rsid w:val="002566BC"/>
    <w:rsid w:val="002570D4"/>
    <w:rsid w:val="00260B67"/>
    <w:rsid w:val="00261128"/>
    <w:rsid w:val="002613E7"/>
    <w:rsid w:val="002619C9"/>
    <w:rsid w:val="00263819"/>
    <w:rsid w:val="002704DE"/>
    <w:rsid w:val="00270FFE"/>
    <w:rsid w:val="0027107F"/>
    <w:rsid w:val="0027236B"/>
    <w:rsid w:val="00272885"/>
    <w:rsid w:val="0027416E"/>
    <w:rsid w:val="00274BF8"/>
    <w:rsid w:val="002803C3"/>
    <w:rsid w:val="00282A30"/>
    <w:rsid w:val="00283690"/>
    <w:rsid w:val="00285BDC"/>
    <w:rsid w:val="00286CBE"/>
    <w:rsid w:val="00287CD4"/>
    <w:rsid w:val="002921E9"/>
    <w:rsid w:val="00294D68"/>
    <w:rsid w:val="00297D9C"/>
    <w:rsid w:val="002A0501"/>
    <w:rsid w:val="002A11D9"/>
    <w:rsid w:val="002A328C"/>
    <w:rsid w:val="002A3CB4"/>
    <w:rsid w:val="002A41E7"/>
    <w:rsid w:val="002A4A01"/>
    <w:rsid w:val="002A56F1"/>
    <w:rsid w:val="002A5ED1"/>
    <w:rsid w:val="002A7486"/>
    <w:rsid w:val="002B0148"/>
    <w:rsid w:val="002B015A"/>
    <w:rsid w:val="002B25F7"/>
    <w:rsid w:val="002B34E8"/>
    <w:rsid w:val="002B43B1"/>
    <w:rsid w:val="002B4DC0"/>
    <w:rsid w:val="002B59A5"/>
    <w:rsid w:val="002B6EBB"/>
    <w:rsid w:val="002C0C73"/>
    <w:rsid w:val="002C1389"/>
    <w:rsid w:val="002C1A5B"/>
    <w:rsid w:val="002C2F7C"/>
    <w:rsid w:val="002C42F7"/>
    <w:rsid w:val="002C4C10"/>
    <w:rsid w:val="002C5CC8"/>
    <w:rsid w:val="002C6AB3"/>
    <w:rsid w:val="002C6FEE"/>
    <w:rsid w:val="002D0D2A"/>
    <w:rsid w:val="002D3587"/>
    <w:rsid w:val="002D3B30"/>
    <w:rsid w:val="002D3C23"/>
    <w:rsid w:val="002D3F6E"/>
    <w:rsid w:val="002D66B8"/>
    <w:rsid w:val="002D7A49"/>
    <w:rsid w:val="002E13A7"/>
    <w:rsid w:val="002E2421"/>
    <w:rsid w:val="002E55B5"/>
    <w:rsid w:val="002E62B1"/>
    <w:rsid w:val="002E6B0A"/>
    <w:rsid w:val="002E6E7C"/>
    <w:rsid w:val="002E7126"/>
    <w:rsid w:val="002E7467"/>
    <w:rsid w:val="002E7534"/>
    <w:rsid w:val="002F0FD1"/>
    <w:rsid w:val="002F1366"/>
    <w:rsid w:val="002F1716"/>
    <w:rsid w:val="002F19B9"/>
    <w:rsid w:val="002F4AC2"/>
    <w:rsid w:val="002F5BE2"/>
    <w:rsid w:val="002F713B"/>
    <w:rsid w:val="002F7C8B"/>
    <w:rsid w:val="00300793"/>
    <w:rsid w:val="00302DCE"/>
    <w:rsid w:val="00303AC1"/>
    <w:rsid w:val="00305D4A"/>
    <w:rsid w:val="003112EC"/>
    <w:rsid w:val="0031189C"/>
    <w:rsid w:val="00311BC6"/>
    <w:rsid w:val="00313F54"/>
    <w:rsid w:val="00315D10"/>
    <w:rsid w:val="003179E8"/>
    <w:rsid w:val="00321853"/>
    <w:rsid w:val="00322377"/>
    <w:rsid w:val="00324858"/>
    <w:rsid w:val="003255FA"/>
    <w:rsid w:val="00325738"/>
    <w:rsid w:val="00325A5E"/>
    <w:rsid w:val="00325AAB"/>
    <w:rsid w:val="00325C30"/>
    <w:rsid w:val="0032608D"/>
    <w:rsid w:val="003263AC"/>
    <w:rsid w:val="003271B2"/>
    <w:rsid w:val="00327F68"/>
    <w:rsid w:val="00332582"/>
    <w:rsid w:val="00332A58"/>
    <w:rsid w:val="003330A8"/>
    <w:rsid w:val="0033798E"/>
    <w:rsid w:val="00340168"/>
    <w:rsid w:val="00341069"/>
    <w:rsid w:val="00343726"/>
    <w:rsid w:val="00344D25"/>
    <w:rsid w:val="0034515D"/>
    <w:rsid w:val="00345877"/>
    <w:rsid w:val="00346F00"/>
    <w:rsid w:val="00350F7A"/>
    <w:rsid w:val="00351A65"/>
    <w:rsid w:val="0035336E"/>
    <w:rsid w:val="003545D0"/>
    <w:rsid w:val="00354BB9"/>
    <w:rsid w:val="003550BC"/>
    <w:rsid w:val="00355355"/>
    <w:rsid w:val="00356F62"/>
    <w:rsid w:val="00357BC7"/>
    <w:rsid w:val="00357CBE"/>
    <w:rsid w:val="003615A5"/>
    <w:rsid w:val="0036335C"/>
    <w:rsid w:val="00365CAA"/>
    <w:rsid w:val="00367B3F"/>
    <w:rsid w:val="003718C9"/>
    <w:rsid w:val="003730ED"/>
    <w:rsid w:val="00373FE8"/>
    <w:rsid w:val="00374914"/>
    <w:rsid w:val="0037736E"/>
    <w:rsid w:val="003805A2"/>
    <w:rsid w:val="0038315E"/>
    <w:rsid w:val="003832BF"/>
    <w:rsid w:val="003842E3"/>
    <w:rsid w:val="00391540"/>
    <w:rsid w:val="003916B7"/>
    <w:rsid w:val="00391915"/>
    <w:rsid w:val="0039370C"/>
    <w:rsid w:val="00394531"/>
    <w:rsid w:val="00395357"/>
    <w:rsid w:val="003958B4"/>
    <w:rsid w:val="00395AE7"/>
    <w:rsid w:val="00396576"/>
    <w:rsid w:val="003974E9"/>
    <w:rsid w:val="003A0752"/>
    <w:rsid w:val="003A234D"/>
    <w:rsid w:val="003A4567"/>
    <w:rsid w:val="003A475A"/>
    <w:rsid w:val="003A634B"/>
    <w:rsid w:val="003A68F2"/>
    <w:rsid w:val="003B1103"/>
    <w:rsid w:val="003B2F9B"/>
    <w:rsid w:val="003B31FD"/>
    <w:rsid w:val="003B438D"/>
    <w:rsid w:val="003C0447"/>
    <w:rsid w:val="003C3447"/>
    <w:rsid w:val="003C44F1"/>
    <w:rsid w:val="003C4CAD"/>
    <w:rsid w:val="003C6456"/>
    <w:rsid w:val="003C6813"/>
    <w:rsid w:val="003C7561"/>
    <w:rsid w:val="003D1441"/>
    <w:rsid w:val="003D287D"/>
    <w:rsid w:val="003D288A"/>
    <w:rsid w:val="003D44A1"/>
    <w:rsid w:val="003D53C1"/>
    <w:rsid w:val="003D675F"/>
    <w:rsid w:val="003D70FC"/>
    <w:rsid w:val="003E3FE9"/>
    <w:rsid w:val="003E45DF"/>
    <w:rsid w:val="003E5F2A"/>
    <w:rsid w:val="003E729F"/>
    <w:rsid w:val="003F1021"/>
    <w:rsid w:val="003F13B5"/>
    <w:rsid w:val="003F172C"/>
    <w:rsid w:val="003F1948"/>
    <w:rsid w:val="003F6054"/>
    <w:rsid w:val="003F60CA"/>
    <w:rsid w:val="003F644A"/>
    <w:rsid w:val="003F71AB"/>
    <w:rsid w:val="00401625"/>
    <w:rsid w:val="004016A0"/>
    <w:rsid w:val="00406A16"/>
    <w:rsid w:val="00406C6D"/>
    <w:rsid w:val="0041161E"/>
    <w:rsid w:val="004122D4"/>
    <w:rsid w:val="00412437"/>
    <w:rsid w:val="00415144"/>
    <w:rsid w:val="00417235"/>
    <w:rsid w:val="004173B6"/>
    <w:rsid w:val="00417C7A"/>
    <w:rsid w:val="00420B1D"/>
    <w:rsid w:val="00422192"/>
    <w:rsid w:val="00422AE1"/>
    <w:rsid w:val="00422F67"/>
    <w:rsid w:val="00423E1B"/>
    <w:rsid w:val="004240EB"/>
    <w:rsid w:val="004257AA"/>
    <w:rsid w:val="00425CB9"/>
    <w:rsid w:val="00431D6E"/>
    <w:rsid w:val="0043396A"/>
    <w:rsid w:val="00434797"/>
    <w:rsid w:val="00437EF4"/>
    <w:rsid w:val="0044219B"/>
    <w:rsid w:val="0044242F"/>
    <w:rsid w:val="00442A75"/>
    <w:rsid w:val="00442BF5"/>
    <w:rsid w:val="00442D48"/>
    <w:rsid w:val="00443CCC"/>
    <w:rsid w:val="00444E77"/>
    <w:rsid w:val="00445566"/>
    <w:rsid w:val="00446F99"/>
    <w:rsid w:val="00447A81"/>
    <w:rsid w:val="00450056"/>
    <w:rsid w:val="00454664"/>
    <w:rsid w:val="004556DE"/>
    <w:rsid w:val="0045581F"/>
    <w:rsid w:val="00456A92"/>
    <w:rsid w:val="004578C0"/>
    <w:rsid w:val="0046080F"/>
    <w:rsid w:val="00462312"/>
    <w:rsid w:val="00462542"/>
    <w:rsid w:val="00463458"/>
    <w:rsid w:val="00464546"/>
    <w:rsid w:val="004646EF"/>
    <w:rsid w:val="00470DFA"/>
    <w:rsid w:val="00471BAC"/>
    <w:rsid w:val="004721AA"/>
    <w:rsid w:val="00474C00"/>
    <w:rsid w:val="0047535D"/>
    <w:rsid w:val="004779BF"/>
    <w:rsid w:val="00480112"/>
    <w:rsid w:val="00482DFF"/>
    <w:rsid w:val="00485A3B"/>
    <w:rsid w:val="004916DE"/>
    <w:rsid w:val="00491CF8"/>
    <w:rsid w:val="004920E7"/>
    <w:rsid w:val="00492844"/>
    <w:rsid w:val="00493D7F"/>
    <w:rsid w:val="00495C83"/>
    <w:rsid w:val="00495ECF"/>
    <w:rsid w:val="00496A00"/>
    <w:rsid w:val="00497964"/>
    <w:rsid w:val="004A0E74"/>
    <w:rsid w:val="004A127D"/>
    <w:rsid w:val="004A3111"/>
    <w:rsid w:val="004A4C3B"/>
    <w:rsid w:val="004A4C49"/>
    <w:rsid w:val="004A5862"/>
    <w:rsid w:val="004A7010"/>
    <w:rsid w:val="004B248C"/>
    <w:rsid w:val="004B29FF"/>
    <w:rsid w:val="004B5FFB"/>
    <w:rsid w:val="004C1654"/>
    <w:rsid w:val="004C1769"/>
    <w:rsid w:val="004C1C53"/>
    <w:rsid w:val="004C2E64"/>
    <w:rsid w:val="004C53D6"/>
    <w:rsid w:val="004C56E5"/>
    <w:rsid w:val="004C5A84"/>
    <w:rsid w:val="004C698F"/>
    <w:rsid w:val="004D0792"/>
    <w:rsid w:val="004D09BC"/>
    <w:rsid w:val="004D1A6D"/>
    <w:rsid w:val="004D2071"/>
    <w:rsid w:val="004D2923"/>
    <w:rsid w:val="004D2CC1"/>
    <w:rsid w:val="004D3E6F"/>
    <w:rsid w:val="004D4764"/>
    <w:rsid w:val="004D4ABD"/>
    <w:rsid w:val="004D5B38"/>
    <w:rsid w:val="004D5D3F"/>
    <w:rsid w:val="004D5DE5"/>
    <w:rsid w:val="004E03B3"/>
    <w:rsid w:val="004E1FBA"/>
    <w:rsid w:val="004E4F92"/>
    <w:rsid w:val="004E6FEA"/>
    <w:rsid w:val="004E7838"/>
    <w:rsid w:val="004E7DE9"/>
    <w:rsid w:val="004E7FE4"/>
    <w:rsid w:val="004F0132"/>
    <w:rsid w:val="004F1BB5"/>
    <w:rsid w:val="004F250E"/>
    <w:rsid w:val="004F2673"/>
    <w:rsid w:val="004F2DAF"/>
    <w:rsid w:val="004F4974"/>
    <w:rsid w:val="00500219"/>
    <w:rsid w:val="00500357"/>
    <w:rsid w:val="0050161E"/>
    <w:rsid w:val="00501CDB"/>
    <w:rsid w:val="00501E1C"/>
    <w:rsid w:val="00502735"/>
    <w:rsid w:val="00504341"/>
    <w:rsid w:val="00504494"/>
    <w:rsid w:val="005052F6"/>
    <w:rsid w:val="005073A0"/>
    <w:rsid w:val="00507E66"/>
    <w:rsid w:val="0051015C"/>
    <w:rsid w:val="00510445"/>
    <w:rsid w:val="00510A5F"/>
    <w:rsid w:val="00510C4B"/>
    <w:rsid w:val="005130F3"/>
    <w:rsid w:val="00516971"/>
    <w:rsid w:val="005176BD"/>
    <w:rsid w:val="00517BE4"/>
    <w:rsid w:val="00521C55"/>
    <w:rsid w:val="00522CAD"/>
    <w:rsid w:val="0052662C"/>
    <w:rsid w:val="005310B2"/>
    <w:rsid w:val="005312CA"/>
    <w:rsid w:val="0053156D"/>
    <w:rsid w:val="0053252A"/>
    <w:rsid w:val="00532AE3"/>
    <w:rsid w:val="00533651"/>
    <w:rsid w:val="00533AC1"/>
    <w:rsid w:val="00535123"/>
    <w:rsid w:val="00536C51"/>
    <w:rsid w:val="005403C3"/>
    <w:rsid w:val="00542028"/>
    <w:rsid w:val="0054428E"/>
    <w:rsid w:val="00544E4D"/>
    <w:rsid w:val="00551ED1"/>
    <w:rsid w:val="005526B4"/>
    <w:rsid w:val="00552BBF"/>
    <w:rsid w:val="00552CC1"/>
    <w:rsid w:val="00553332"/>
    <w:rsid w:val="00555304"/>
    <w:rsid w:val="005565A5"/>
    <w:rsid w:val="005603E4"/>
    <w:rsid w:val="0056166A"/>
    <w:rsid w:val="00562979"/>
    <w:rsid w:val="00564CDF"/>
    <w:rsid w:val="00565183"/>
    <w:rsid w:val="005662DC"/>
    <w:rsid w:val="0056690A"/>
    <w:rsid w:val="0056739F"/>
    <w:rsid w:val="00567924"/>
    <w:rsid w:val="00567F15"/>
    <w:rsid w:val="00570780"/>
    <w:rsid w:val="00571B9D"/>
    <w:rsid w:val="00572B2D"/>
    <w:rsid w:val="00573BE6"/>
    <w:rsid w:val="00573F2D"/>
    <w:rsid w:val="00575610"/>
    <w:rsid w:val="00575983"/>
    <w:rsid w:val="00577F27"/>
    <w:rsid w:val="00581336"/>
    <w:rsid w:val="00581B40"/>
    <w:rsid w:val="0058373F"/>
    <w:rsid w:val="005837BA"/>
    <w:rsid w:val="00583844"/>
    <w:rsid w:val="00583936"/>
    <w:rsid w:val="00583B79"/>
    <w:rsid w:val="00587FD8"/>
    <w:rsid w:val="005900BB"/>
    <w:rsid w:val="00590485"/>
    <w:rsid w:val="00590734"/>
    <w:rsid w:val="00590FCF"/>
    <w:rsid w:val="0059179E"/>
    <w:rsid w:val="0059244A"/>
    <w:rsid w:val="005927D5"/>
    <w:rsid w:val="005943DB"/>
    <w:rsid w:val="00595B07"/>
    <w:rsid w:val="0059630B"/>
    <w:rsid w:val="00596D28"/>
    <w:rsid w:val="005A097D"/>
    <w:rsid w:val="005A0C1B"/>
    <w:rsid w:val="005A1D54"/>
    <w:rsid w:val="005A1D83"/>
    <w:rsid w:val="005A2D37"/>
    <w:rsid w:val="005A3519"/>
    <w:rsid w:val="005A3DF3"/>
    <w:rsid w:val="005A5963"/>
    <w:rsid w:val="005A75A5"/>
    <w:rsid w:val="005A7D17"/>
    <w:rsid w:val="005B0E1E"/>
    <w:rsid w:val="005B1879"/>
    <w:rsid w:val="005B2083"/>
    <w:rsid w:val="005B38CA"/>
    <w:rsid w:val="005B6441"/>
    <w:rsid w:val="005C00D9"/>
    <w:rsid w:val="005C072F"/>
    <w:rsid w:val="005C339F"/>
    <w:rsid w:val="005C3849"/>
    <w:rsid w:val="005C3C98"/>
    <w:rsid w:val="005C4043"/>
    <w:rsid w:val="005C4BA5"/>
    <w:rsid w:val="005C5D0B"/>
    <w:rsid w:val="005C5FA2"/>
    <w:rsid w:val="005C60EE"/>
    <w:rsid w:val="005C6373"/>
    <w:rsid w:val="005D0C29"/>
    <w:rsid w:val="005D17EB"/>
    <w:rsid w:val="005D2ADE"/>
    <w:rsid w:val="005D2D54"/>
    <w:rsid w:val="005D3582"/>
    <w:rsid w:val="005D3E93"/>
    <w:rsid w:val="005D46C1"/>
    <w:rsid w:val="005D5B61"/>
    <w:rsid w:val="005D79A5"/>
    <w:rsid w:val="005E18BF"/>
    <w:rsid w:val="005E241D"/>
    <w:rsid w:val="005E26BF"/>
    <w:rsid w:val="005E5F1F"/>
    <w:rsid w:val="005E63EC"/>
    <w:rsid w:val="005E7281"/>
    <w:rsid w:val="005E77E8"/>
    <w:rsid w:val="005F03F5"/>
    <w:rsid w:val="005F0962"/>
    <w:rsid w:val="005F187A"/>
    <w:rsid w:val="005F59AF"/>
    <w:rsid w:val="005F5A8B"/>
    <w:rsid w:val="005F5D5E"/>
    <w:rsid w:val="005F7B6E"/>
    <w:rsid w:val="00600F2A"/>
    <w:rsid w:val="00602A4D"/>
    <w:rsid w:val="00602D4A"/>
    <w:rsid w:val="00603F43"/>
    <w:rsid w:val="00606195"/>
    <w:rsid w:val="006066C5"/>
    <w:rsid w:val="00610B58"/>
    <w:rsid w:val="00611046"/>
    <w:rsid w:val="00614AC7"/>
    <w:rsid w:val="00615A69"/>
    <w:rsid w:val="006222D1"/>
    <w:rsid w:val="00624BCD"/>
    <w:rsid w:val="006257DB"/>
    <w:rsid w:val="00627CB0"/>
    <w:rsid w:val="00630CB9"/>
    <w:rsid w:val="006322FE"/>
    <w:rsid w:val="0063261A"/>
    <w:rsid w:val="00633391"/>
    <w:rsid w:val="0063392C"/>
    <w:rsid w:val="00634201"/>
    <w:rsid w:val="006355B4"/>
    <w:rsid w:val="006355DA"/>
    <w:rsid w:val="00641DBE"/>
    <w:rsid w:val="00642E2A"/>
    <w:rsid w:val="00643685"/>
    <w:rsid w:val="0064448A"/>
    <w:rsid w:val="00645490"/>
    <w:rsid w:val="00645E3D"/>
    <w:rsid w:val="00646233"/>
    <w:rsid w:val="0065107B"/>
    <w:rsid w:val="00651154"/>
    <w:rsid w:val="00651439"/>
    <w:rsid w:val="00652908"/>
    <w:rsid w:val="0065317B"/>
    <w:rsid w:val="006535C0"/>
    <w:rsid w:val="00654C7A"/>
    <w:rsid w:val="0065743E"/>
    <w:rsid w:val="00661FBF"/>
    <w:rsid w:val="0066264C"/>
    <w:rsid w:val="0066303E"/>
    <w:rsid w:val="00664783"/>
    <w:rsid w:val="00665BC6"/>
    <w:rsid w:val="00666B61"/>
    <w:rsid w:val="0066718C"/>
    <w:rsid w:val="00667708"/>
    <w:rsid w:val="00667D5D"/>
    <w:rsid w:val="00670176"/>
    <w:rsid w:val="00671314"/>
    <w:rsid w:val="00671F84"/>
    <w:rsid w:val="00672811"/>
    <w:rsid w:val="0067405D"/>
    <w:rsid w:val="00674100"/>
    <w:rsid w:val="006759FC"/>
    <w:rsid w:val="00677009"/>
    <w:rsid w:val="006775D3"/>
    <w:rsid w:val="00680417"/>
    <w:rsid w:val="00681FB5"/>
    <w:rsid w:val="00682D22"/>
    <w:rsid w:val="006830AE"/>
    <w:rsid w:val="00687439"/>
    <w:rsid w:val="00691077"/>
    <w:rsid w:val="00694299"/>
    <w:rsid w:val="00694461"/>
    <w:rsid w:val="006950F7"/>
    <w:rsid w:val="00696C96"/>
    <w:rsid w:val="00697229"/>
    <w:rsid w:val="006A068E"/>
    <w:rsid w:val="006A28C2"/>
    <w:rsid w:val="006A45F1"/>
    <w:rsid w:val="006A5049"/>
    <w:rsid w:val="006A7240"/>
    <w:rsid w:val="006B0C4A"/>
    <w:rsid w:val="006B10F5"/>
    <w:rsid w:val="006B2533"/>
    <w:rsid w:val="006B2A93"/>
    <w:rsid w:val="006B3A71"/>
    <w:rsid w:val="006B6C1B"/>
    <w:rsid w:val="006C0BF5"/>
    <w:rsid w:val="006C3C47"/>
    <w:rsid w:val="006C52A9"/>
    <w:rsid w:val="006C5519"/>
    <w:rsid w:val="006C5896"/>
    <w:rsid w:val="006C5A82"/>
    <w:rsid w:val="006C6F52"/>
    <w:rsid w:val="006D0A13"/>
    <w:rsid w:val="006D0B8D"/>
    <w:rsid w:val="006D5326"/>
    <w:rsid w:val="006D6BA8"/>
    <w:rsid w:val="006E17E9"/>
    <w:rsid w:val="006E18C0"/>
    <w:rsid w:val="006E1E66"/>
    <w:rsid w:val="006E479A"/>
    <w:rsid w:val="006E48BE"/>
    <w:rsid w:val="006E4CC2"/>
    <w:rsid w:val="006E5A9D"/>
    <w:rsid w:val="006E693E"/>
    <w:rsid w:val="006E7311"/>
    <w:rsid w:val="006E77A5"/>
    <w:rsid w:val="006E7E18"/>
    <w:rsid w:val="006F0CAA"/>
    <w:rsid w:val="006F13D4"/>
    <w:rsid w:val="006F1D51"/>
    <w:rsid w:val="006F2F4D"/>
    <w:rsid w:val="006F51F4"/>
    <w:rsid w:val="006F5288"/>
    <w:rsid w:val="00700EDC"/>
    <w:rsid w:val="00703122"/>
    <w:rsid w:val="00703975"/>
    <w:rsid w:val="00705FF6"/>
    <w:rsid w:val="0071249E"/>
    <w:rsid w:val="00712C65"/>
    <w:rsid w:val="00713AE0"/>
    <w:rsid w:val="00713D69"/>
    <w:rsid w:val="0071562B"/>
    <w:rsid w:val="007209EC"/>
    <w:rsid w:val="00721EEC"/>
    <w:rsid w:val="007237E2"/>
    <w:rsid w:val="00724A41"/>
    <w:rsid w:val="00727D95"/>
    <w:rsid w:val="00733118"/>
    <w:rsid w:val="00733188"/>
    <w:rsid w:val="00734C24"/>
    <w:rsid w:val="007376FD"/>
    <w:rsid w:val="00742387"/>
    <w:rsid w:val="00745927"/>
    <w:rsid w:val="007472D3"/>
    <w:rsid w:val="00747673"/>
    <w:rsid w:val="00747F76"/>
    <w:rsid w:val="00750117"/>
    <w:rsid w:val="00751CBE"/>
    <w:rsid w:val="0075419D"/>
    <w:rsid w:val="0075486D"/>
    <w:rsid w:val="00755FB7"/>
    <w:rsid w:val="007562F6"/>
    <w:rsid w:val="007563A3"/>
    <w:rsid w:val="007568FB"/>
    <w:rsid w:val="00762F92"/>
    <w:rsid w:val="00766ECB"/>
    <w:rsid w:val="00770738"/>
    <w:rsid w:val="00773E08"/>
    <w:rsid w:val="007760F7"/>
    <w:rsid w:val="007772DC"/>
    <w:rsid w:val="00783460"/>
    <w:rsid w:val="00783E6D"/>
    <w:rsid w:val="007854AF"/>
    <w:rsid w:val="00785F4D"/>
    <w:rsid w:val="007870F2"/>
    <w:rsid w:val="007873E4"/>
    <w:rsid w:val="0079517C"/>
    <w:rsid w:val="0079577D"/>
    <w:rsid w:val="00797D66"/>
    <w:rsid w:val="007A0112"/>
    <w:rsid w:val="007A08EE"/>
    <w:rsid w:val="007A2D8F"/>
    <w:rsid w:val="007B0EBB"/>
    <w:rsid w:val="007B2C14"/>
    <w:rsid w:val="007B3203"/>
    <w:rsid w:val="007B6940"/>
    <w:rsid w:val="007B6C97"/>
    <w:rsid w:val="007B74B6"/>
    <w:rsid w:val="007B7A6E"/>
    <w:rsid w:val="007C184A"/>
    <w:rsid w:val="007C22B2"/>
    <w:rsid w:val="007C2A01"/>
    <w:rsid w:val="007C336F"/>
    <w:rsid w:val="007C5313"/>
    <w:rsid w:val="007C5AA4"/>
    <w:rsid w:val="007C7381"/>
    <w:rsid w:val="007D10BC"/>
    <w:rsid w:val="007D134A"/>
    <w:rsid w:val="007D1E15"/>
    <w:rsid w:val="007D27BB"/>
    <w:rsid w:val="007D2825"/>
    <w:rsid w:val="007D2FF5"/>
    <w:rsid w:val="007D60BC"/>
    <w:rsid w:val="007D6CB7"/>
    <w:rsid w:val="007E3EEE"/>
    <w:rsid w:val="007E55D5"/>
    <w:rsid w:val="007F0577"/>
    <w:rsid w:val="007F19CA"/>
    <w:rsid w:val="007F1BD1"/>
    <w:rsid w:val="007F20A5"/>
    <w:rsid w:val="007F26A3"/>
    <w:rsid w:val="007F46FD"/>
    <w:rsid w:val="007F526E"/>
    <w:rsid w:val="007F59C4"/>
    <w:rsid w:val="007F5A3C"/>
    <w:rsid w:val="007F6311"/>
    <w:rsid w:val="007F6A3E"/>
    <w:rsid w:val="007F780F"/>
    <w:rsid w:val="00801FF1"/>
    <w:rsid w:val="008024E4"/>
    <w:rsid w:val="0080266B"/>
    <w:rsid w:val="00805342"/>
    <w:rsid w:val="00810180"/>
    <w:rsid w:val="00812EC1"/>
    <w:rsid w:val="00812F5D"/>
    <w:rsid w:val="0081303F"/>
    <w:rsid w:val="008160F9"/>
    <w:rsid w:val="00816DC4"/>
    <w:rsid w:val="00822DDB"/>
    <w:rsid w:val="0082314A"/>
    <w:rsid w:val="008246D3"/>
    <w:rsid w:val="0083040E"/>
    <w:rsid w:val="00830B1E"/>
    <w:rsid w:val="00832530"/>
    <w:rsid w:val="00833C7A"/>
    <w:rsid w:val="00835D63"/>
    <w:rsid w:val="008379ED"/>
    <w:rsid w:val="00840105"/>
    <w:rsid w:val="00840D11"/>
    <w:rsid w:val="0084118C"/>
    <w:rsid w:val="00841271"/>
    <w:rsid w:val="008429AB"/>
    <w:rsid w:val="008435B6"/>
    <w:rsid w:val="008438C1"/>
    <w:rsid w:val="00847015"/>
    <w:rsid w:val="00847821"/>
    <w:rsid w:val="00847982"/>
    <w:rsid w:val="00851C88"/>
    <w:rsid w:val="0085483E"/>
    <w:rsid w:val="0085771A"/>
    <w:rsid w:val="008604FC"/>
    <w:rsid w:val="00861E22"/>
    <w:rsid w:val="0086571A"/>
    <w:rsid w:val="0087484A"/>
    <w:rsid w:val="00880D22"/>
    <w:rsid w:val="00883FBC"/>
    <w:rsid w:val="00884C3F"/>
    <w:rsid w:val="00885C59"/>
    <w:rsid w:val="008869DE"/>
    <w:rsid w:val="00894D25"/>
    <w:rsid w:val="00895C4C"/>
    <w:rsid w:val="0089626D"/>
    <w:rsid w:val="0089653C"/>
    <w:rsid w:val="00896806"/>
    <w:rsid w:val="008A2E51"/>
    <w:rsid w:val="008A2E83"/>
    <w:rsid w:val="008A5763"/>
    <w:rsid w:val="008A7435"/>
    <w:rsid w:val="008A75C7"/>
    <w:rsid w:val="008B0697"/>
    <w:rsid w:val="008B0DC4"/>
    <w:rsid w:val="008B1318"/>
    <w:rsid w:val="008B1427"/>
    <w:rsid w:val="008B2DC4"/>
    <w:rsid w:val="008B3364"/>
    <w:rsid w:val="008B3A6E"/>
    <w:rsid w:val="008B6662"/>
    <w:rsid w:val="008B6B6D"/>
    <w:rsid w:val="008C0A6E"/>
    <w:rsid w:val="008C23A4"/>
    <w:rsid w:val="008C253C"/>
    <w:rsid w:val="008C3031"/>
    <w:rsid w:val="008C380D"/>
    <w:rsid w:val="008C3D7D"/>
    <w:rsid w:val="008C6FC1"/>
    <w:rsid w:val="008C7EAC"/>
    <w:rsid w:val="008D0DDA"/>
    <w:rsid w:val="008D1A55"/>
    <w:rsid w:val="008D1CBA"/>
    <w:rsid w:val="008D2321"/>
    <w:rsid w:val="008D2D11"/>
    <w:rsid w:val="008D37EC"/>
    <w:rsid w:val="008D4331"/>
    <w:rsid w:val="008D55C4"/>
    <w:rsid w:val="008D57C8"/>
    <w:rsid w:val="008D5DED"/>
    <w:rsid w:val="008D6787"/>
    <w:rsid w:val="008E1794"/>
    <w:rsid w:val="008E1847"/>
    <w:rsid w:val="008E2D21"/>
    <w:rsid w:val="008E5C08"/>
    <w:rsid w:val="008E5CE7"/>
    <w:rsid w:val="008E5E35"/>
    <w:rsid w:val="008E6442"/>
    <w:rsid w:val="008E681D"/>
    <w:rsid w:val="008E716E"/>
    <w:rsid w:val="008F19F8"/>
    <w:rsid w:val="008F5AAA"/>
    <w:rsid w:val="008F5EF5"/>
    <w:rsid w:val="008F66E2"/>
    <w:rsid w:val="008F7141"/>
    <w:rsid w:val="009009D5"/>
    <w:rsid w:val="00901323"/>
    <w:rsid w:val="0090175C"/>
    <w:rsid w:val="00902105"/>
    <w:rsid w:val="0091031D"/>
    <w:rsid w:val="00911C5E"/>
    <w:rsid w:val="009132F7"/>
    <w:rsid w:val="00913701"/>
    <w:rsid w:val="00914083"/>
    <w:rsid w:val="0091509E"/>
    <w:rsid w:val="009165BC"/>
    <w:rsid w:val="00916685"/>
    <w:rsid w:val="00916E4B"/>
    <w:rsid w:val="00917C5F"/>
    <w:rsid w:val="0092066B"/>
    <w:rsid w:val="00920946"/>
    <w:rsid w:val="00920BA1"/>
    <w:rsid w:val="00921574"/>
    <w:rsid w:val="00924700"/>
    <w:rsid w:val="00924DBA"/>
    <w:rsid w:val="0092501D"/>
    <w:rsid w:val="00926FBF"/>
    <w:rsid w:val="0093040A"/>
    <w:rsid w:val="00930926"/>
    <w:rsid w:val="00934732"/>
    <w:rsid w:val="0093502C"/>
    <w:rsid w:val="00936A97"/>
    <w:rsid w:val="009406EA"/>
    <w:rsid w:val="00940802"/>
    <w:rsid w:val="00940CA1"/>
    <w:rsid w:val="00940D27"/>
    <w:rsid w:val="00942A53"/>
    <w:rsid w:val="0094397F"/>
    <w:rsid w:val="00943E9A"/>
    <w:rsid w:val="00945B9E"/>
    <w:rsid w:val="00945C6E"/>
    <w:rsid w:val="009504EE"/>
    <w:rsid w:val="00954494"/>
    <w:rsid w:val="009565BB"/>
    <w:rsid w:val="009618C1"/>
    <w:rsid w:val="00961C4C"/>
    <w:rsid w:val="00962940"/>
    <w:rsid w:val="00963462"/>
    <w:rsid w:val="00964C94"/>
    <w:rsid w:val="009652FD"/>
    <w:rsid w:val="009656C1"/>
    <w:rsid w:val="00965BD7"/>
    <w:rsid w:val="009662F6"/>
    <w:rsid w:val="00966916"/>
    <w:rsid w:val="009713A4"/>
    <w:rsid w:val="009732B5"/>
    <w:rsid w:val="00973510"/>
    <w:rsid w:val="00974494"/>
    <w:rsid w:val="0097486B"/>
    <w:rsid w:val="00974CC0"/>
    <w:rsid w:val="00975727"/>
    <w:rsid w:val="009757EC"/>
    <w:rsid w:val="00976135"/>
    <w:rsid w:val="00976BB9"/>
    <w:rsid w:val="009777C6"/>
    <w:rsid w:val="00980376"/>
    <w:rsid w:val="00982460"/>
    <w:rsid w:val="0098287E"/>
    <w:rsid w:val="00983B6E"/>
    <w:rsid w:val="00984097"/>
    <w:rsid w:val="0098486B"/>
    <w:rsid w:val="00984C3E"/>
    <w:rsid w:val="0098534A"/>
    <w:rsid w:val="00985572"/>
    <w:rsid w:val="0098620D"/>
    <w:rsid w:val="00992265"/>
    <w:rsid w:val="00992418"/>
    <w:rsid w:val="00992AFA"/>
    <w:rsid w:val="00993C5C"/>
    <w:rsid w:val="00994674"/>
    <w:rsid w:val="00994C13"/>
    <w:rsid w:val="0099764B"/>
    <w:rsid w:val="009A10E2"/>
    <w:rsid w:val="009A1456"/>
    <w:rsid w:val="009A17A5"/>
    <w:rsid w:val="009A1938"/>
    <w:rsid w:val="009A1B7C"/>
    <w:rsid w:val="009A4EAB"/>
    <w:rsid w:val="009B03ED"/>
    <w:rsid w:val="009B1A7B"/>
    <w:rsid w:val="009B3166"/>
    <w:rsid w:val="009C08F9"/>
    <w:rsid w:val="009C1608"/>
    <w:rsid w:val="009C2285"/>
    <w:rsid w:val="009C2BE6"/>
    <w:rsid w:val="009C2D7D"/>
    <w:rsid w:val="009C385B"/>
    <w:rsid w:val="009C3C28"/>
    <w:rsid w:val="009C3D8A"/>
    <w:rsid w:val="009C528F"/>
    <w:rsid w:val="009C656A"/>
    <w:rsid w:val="009C6855"/>
    <w:rsid w:val="009C7EB6"/>
    <w:rsid w:val="009D018E"/>
    <w:rsid w:val="009D1047"/>
    <w:rsid w:val="009D3116"/>
    <w:rsid w:val="009E0103"/>
    <w:rsid w:val="009E1889"/>
    <w:rsid w:val="009E25AC"/>
    <w:rsid w:val="009E3F4F"/>
    <w:rsid w:val="009E5C3B"/>
    <w:rsid w:val="009F01EA"/>
    <w:rsid w:val="009F3687"/>
    <w:rsid w:val="009F4895"/>
    <w:rsid w:val="009F4C79"/>
    <w:rsid w:val="009F6A3D"/>
    <w:rsid w:val="009F6E57"/>
    <w:rsid w:val="009F7498"/>
    <w:rsid w:val="009F7C28"/>
    <w:rsid w:val="00A020E4"/>
    <w:rsid w:val="00A02B00"/>
    <w:rsid w:val="00A03308"/>
    <w:rsid w:val="00A039F4"/>
    <w:rsid w:val="00A05798"/>
    <w:rsid w:val="00A065F9"/>
    <w:rsid w:val="00A066CB"/>
    <w:rsid w:val="00A066DC"/>
    <w:rsid w:val="00A10282"/>
    <w:rsid w:val="00A15372"/>
    <w:rsid w:val="00A16108"/>
    <w:rsid w:val="00A165DD"/>
    <w:rsid w:val="00A21C75"/>
    <w:rsid w:val="00A22F49"/>
    <w:rsid w:val="00A23B28"/>
    <w:rsid w:val="00A25488"/>
    <w:rsid w:val="00A256A7"/>
    <w:rsid w:val="00A27D61"/>
    <w:rsid w:val="00A316DC"/>
    <w:rsid w:val="00A322A7"/>
    <w:rsid w:val="00A32E51"/>
    <w:rsid w:val="00A37D49"/>
    <w:rsid w:val="00A40688"/>
    <w:rsid w:val="00A42204"/>
    <w:rsid w:val="00A441A9"/>
    <w:rsid w:val="00A45FAB"/>
    <w:rsid w:val="00A4710F"/>
    <w:rsid w:val="00A471F4"/>
    <w:rsid w:val="00A50B72"/>
    <w:rsid w:val="00A515E7"/>
    <w:rsid w:val="00A51B82"/>
    <w:rsid w:val="00A52DAA"/>
    <w:rsid w:val="00A56C7E"/>
    <w:rsid w:val="00A57BE0"/>
    <w:rsid w:val="00A607E0"/>
    <w:rsid w:val="00A62A36"/>
    <w:rsid w:val="00A62E58"/>
    <w:rsid w:val="00A633B0"/>
    <w:rsid w:val="00A6359C"/>
    <w:rsid w:val="00A65785"/>
    <w:rsid w:val="00A65C06"/>
    <w:rsid w:val="00A65EDE"/>
    <w:rsid w:val="00A70610"/>
    <w:rsid w:val="00A71101"/>
    <w:rsid w:val="00A7177E"/>
    <w:rsid w:val="00A71975"/>
    <w:rsid w:val="00A73B18"/>
    <w:rsid w:val="00A73F00"/>
    <w:rsid w:val="00A75C49"/>
    <w:rsid w:val="00A76571"/>
    <w:rsid w:val="00A77696"/>
    <w:rsid w:val="00A81214"/>
    <w:rsid w:val="00A81308"/>
    <w:rsid w:val="00A82BB9"/>
    <w:rsid w:val="00A834C1"/>
    <w:rsid w:val="00A85F10"/>
    <w:rsid w:val="00A86204"/>
    <w:rsid w:val="00A911B7"/>
    <w:rsid w:val="00A91699"/>
    <w:rsid w:val="00A91985"/>
    <w:rsid w:val="00A9312D"/>
    <w:rsid w:val="00A94CA9"/>
    <w:rsid w:val="00A95348"/>
    <w:rsid w:val="00A9551B"/>
    <w:rsid w:val="00A96F84"/>
    <w:rsid w:val="00AA2833"/>
    <w:rsid w:val="00AA315C"/>
    <w:rsid w:val="00AA3C99"/>
    <w:rsid w:val="00AA52F6"/>
    <w:rsid w:val="00AB089F"/>
    <w:rsid w:val="00AB2B68"/>
    <w:rsid w:val="00AB68DF"/>
    <w:rsid w:val="00AB7E6A"/>
    <w:rsid w:val="00AC2BAF"/>
    <w:rsid w:val="00AC3AB1"/>
    <w:rsid w:val="00AC513A"/>
    <w:rsid w:val="00AC69EE"/>
    <w:rsid w:val="00AC792F"/>
    <w:rsid w:val="00AD1DFD"/>
    <w:rsid w:val="00AD4D18"/>
    <w:rsid w:val="00AD6D34"/>
    <w:rsid w:val="00AE04B8"/>
    <w:rsid w:val="00AE27BA"/>
    <w:rsid w:val="00AE4982"/>
    <w:rsid w:val="00AE6BEE"/>
    <w:rsid w:val="00AE71D2"/>
    <w:rsid w:val="00AE7974"/>
    <w:rsid w:val="00AF2C55"/>
    <w:rsid w:val="00AF302C"/>
    <w:rsid w:val="00AF306F"/>
    <w:rsid w:val="00AF3C4D"/>
    <w:rsid w:val="00AF53C7"/>
    <w:rsid w:val="00AF5F95"/>
    <w:rsid w:val="00AF79A7"/>
    <w:rsid w:val="00B029C0"/>
    <w:rsid w:val="00B04EA3"/>
    <w:rsid w:val="00B05895"/>
    <w:rsid w:val="00B05F42"/>
    <w:rsid w:val="00B06F38"/>
    <w:rsid w:val="00B07A1A"/>
    <w:rsid w:val="00B147B0"/>
    <w:rsid w:val="00B1501C"/>
    <w:rsid w:val="00B150D7"/>
    <w:rsid w:val="00B1601A"/>
    <w:rsid w:val="00B210BB"/>
    <w:rsid w:val="00B21969"/>
    <w:rsid w:val="00B22701"/>
    <w:rsid w:val="00B231DD"/>
    <w:rsid w:val="00B24E54"/>
    <w:rsid w:val="00B352AB"/>
    <w:rsid w:val="00B36907"/>
    <w:rsid w:val="00B37C6A"/>
    <w:rsid w:val="00B409B9"/>
    <w:rsid w:val="00B416AE"/>
    <w:rsid w:val="00B41B97"/>
    <w:rsid w:val="00B42ECC"/>
    <w:rsid w:val="00B43A52"/>
    <w:rsid w:val="00B442A1"/>
    <w:rsid w:val="00B44816"/>
    <w:rsid w:val="00B44EE2"/>
    <w:rsid w:val="00B45BF6"/>
    <w:rsid w:val="00B47AF1"/>
    <w:rsid w:val="00B518F3"/>
    <w:rsid w:val="00B51A6D"/>
    <w:rsid w:val="00B52229"/>
    <w:rsid w:val="00B52CE3"/>
    <w:rsid w:val="00B54AFA"/>
    <w:rsid w:val="00B54F71"/>
    <w:rsid w:val="00B55203"/>
    <w:rsid w:val="00B555C7"/>
    <w:rsid w:val="00B55EF0"/>
    <w:rsid w:val="00B56EFE"/>
    <w:rsid w:val="00B604C9"/>
    <w:rsid w:val="00B613D7"/>
    <w:rsid w:val="00B62303"/>
    <w:rsid w:val="00B62AF1"/>
    <w:rsid w:val="00B64E45"/>
    <w:rsid w:val="00B67718"/>
    <w:rsid w:val="00B70375"/>
    <w:rsid w:val="00B74518"/>
    <w:rsid w:val="00B7463F"/>
    <w:rsid w:val="00B7657C"/>
    <w:rsid w:val="00B77100"/>
    <w:rsid w:val="00B8075E"/>
    <w:rsid w:val="00B810CA"/>
    <w:rsid w:val="00B8111D"/>
    <w:rsid w:val="00B81C17"/>
    <w:rsid w:val="00B81EB8"/>
    <w:rsid w:val="00B84A89"/>
    <w:rsid w:val="00B86AAA"/>
    <w:rsid w:val="00B904ED"/>
    <w:rsid w:val="00B91150"/>
    <w:rsid w:val="00B91AC1"/>
    <w:rsid w:val="00B91FAA"/>
    <w:rsid w:val="00B921D2"/>
    <w:rsid w:val="00B936F5"/>
    <w:rsid w:val="00B93EA5"/>
    <w:rsid w:val="00B95391"/>
    <w:rsid w:val="00B967C9"/>
    <w:rsid w:val="00B97D1C"/>
    <w:rsid w:val="00BA0364"/>
    <w:rsid w:val="00BA0635"/>
    <w:rsid w:val="00BA081F"/>
    <w:rsid w:val="00BA4BE0"/>
    <w:rsid w:val="00BA4C26"/>
    <w:rsid w:val="00BA54D0"/>
    <w:rsid w:val="00BA563A"/>
    <w:rsid w:val="00BA6B87"/>
    <w:rsid w:val="00BA7263"/>
    <w:rsid w:val="00BB38D1"/>
    <w:rsid w:val="00BB42A8"/>
    <w:rsid w:val="00BB722F"/>
    <w:rsid w:val="00BC0C73"/>
    <w:rsid w:val="00BC2EDC"/>
    <w:rsid w:val="00BC59FD"/>
    <w:rsid w:val="00BC6DA2"/>
    <w:rsid w:val="00BC7CDB"/>
    <w:rsid w:val="00BD03B0"/>
    <w:rsid w:val="00BD1380"/>
    <w:rsid w:val="00BD3B69"/>
    <w:rsid w:val="00BD3FC3"/>
    <w:rsid w:val="00BD4651"/>
    <w:rsid w:val="00BD6BE0"/>
    <w:rsid w:val="00BD73B6"/>
    <w:rsid w:val="00BD745E"/>
    <w:rsid w:val="00BE0A0E"/>
    <w:rsid w:val="00BE0E07"/>
    <w:rsid w:val="00BE1031"/>
    <w:rsid w:val="00BE2469"/>
    <w:rsid w:val="00BE3DD7"/>
    <w:rsid w:val="00BE6338"/>
    <w:rsid w:val="00BE7DEF"/>
    <w:rsid w:val="00BF06FE"/>
    <w:rsid w:val="00BF0DD6"/>
    <w:rsid w:val="00BF18D9"/>
    <w:rsid w:val="00BF2C75"/>
    <w:rsid w:val="00BF3105"/>
    <w:rsid w:val="00BF4554"/>
    <w:rsid w:val="00BF760B"/>
    <w:rsid w:val="00C01182"/>
    <w:rsid w:val="00C013C7"/>
    <w:rsid w:val="00C01949"/>
    <w:rsid w:val="00C02AAC"/>
    <w:rsid w:val="00C02CD2"/>
    <w:rsid w:val="00C0369D"/>
    <w:rsid w:val="00C04DB9"/>
    <w:rsid w:val="00C05387"/>
    <w:rsid w:val="00C05989"/>
    <w:rsid w:val="00C07C5C"/>
    <w:rsid w:val="00C07FE6"/>
    <w:rsid w:val="00C10592"/>
    <w:rsid w:val="00C10AA7"/>
    <w:rsid w:val="00C11567"/>
    <w:rsid w:val="00C11DB2"/>
    <w:rsid w:val="00C11F00"/>
    <w:rsid w:val="00C12CD5"/>
    <w:rsid w:val="00C14234"/>
    <w:rsid w:val="00C1570C"/>
    <w:rsid w:val="00C22444"/>
    <w:rsid w:val="00C22AAB"/>
    <w:rsid w:val="00C23608"/>
    <w:rsid w:val="00C24A6F"/>
    <w:rsid w:val="00C26924"/>
    <w:rsid w:val="00C26D8F"/>
    <w:rsid w:val="00C26E1B"/>
    <w:rsid w:val="00C32DE0"/>
    <w:rsid w:val="00C35755"/>
    <w:rsid w:val="00C379EC"/>
    <w:rsid w:val="00C40E6B"/>
    <w:rsid w:val="00C43E44"/>
    <w:rsid w:val="00C43F54"/>
    <w:rsid w:val="00C446B3"/>
    <w:rsid w:val="00C44957"/>
    <w:rsid w:val="00C44A12"/>
    <w:rsid w:val="00C46CC0"/>
    <w:rsid w:val="00C46FD1"/>
    <w:rsid w:val="00C479F5"/>
    <w:rsid w:val="00C504A8"/>
    <w:rsid w:val="00C5305C"/>
    <w:rsid w:val="00C5371E"/>
    <w:rsid w:val="00C5417B"/>
    <w:rsid w:val="00C55CFA"/>
    <w:rsid w:val="00C62FF8"/>
    <w:rsid w:val="00C63D74"/>
    <w:rsid w:val="00C6513A"/>
    <w:rsid w:val="00C668AA"/>
    <w:rsid w:val="00C66F51"/>
    <w:rsid w:val="00C7012A"/>
    <w:rsid w:val="00C70D11"/>
    <w:rsid w:val="00C72410"/>
    <w:rsid w:val="00C73BD4"/>
    <w:rsid w:val="00C752C8"/>
    <w:rsid w:val="00C76BB8"/>
    <w:rsid w:val="00C779C2"/>
    <w:rsid w:val="00C77E70"/>
    <w:rsid w:val="00C813D3"/>
    <w:rsid w:val="00C8409A"/>
    <w:rsid w:val="00C85EC4"/>
    <w:rsid w:val="00C91DDA"/>
    <w:rsid w:val="00C92613"/>
    <w:rsid w:val="00C93462"/>
    <w:rsid w:val="00C93B0E"/>
    <w:rsid w:val="00C95A2A"/>
    <w:rsid w:val="00C973CD"/>
    <w:rsid w:val="00CA0EF0"/>
    <w:rsid w:val="00CA1BCB"/>
    <w:rsid w:val="00CA2B01"/>
    <w:rsid w:val="00CA2E61"/>
    <w:rsid w:val="00CA3B9F"/>
    <w:rsid w:val="00CA3C88"/>
    <w:rsid w:val="00CA50F0"/>
    <w:rsid w:val="00CA51B3"/>
    <w:rsid w:val="00CB277F"/>
    <w:rsid w:val="00CB36A9"/>
    <w:rsid w:val="00CB3941"/>
    <w:rsid w:val="00CB4197"/>
    <w:rsid w:val="00CB47F7"/>
    <w:rsid w:val="00CB5771"/>
    <w:rsid w:val="00CB65D5"/>
    <w:rsid w:val="00CC2A67"/>
    <w:rsid w:val="00CC340B"/>
    <w:rsid w:val="00CC371D"/>
    <w:rsid w:val="00CC3EEB"/>
    <w:rsid w:val="00CC4DB9"/>
    <w:rsid w:val="00CC6190"/>
    <w:rsid w:val="00CD064C"/>
    <w:rsid w:val="00CD10CE"/>
    <w:rsid w:val="00CD13F3"/>
    <w:rsid w:val="00CD152D"/>
    <w:rsid w:val="00CD29D0"/>
    <w:rsid w:val="00CD2FF9"/>
    <w:rsid w:val="00CD3639"/>
    <w:rsid w:val="00CD5AD3"/>
    <w:rsid w:val="00CD5CE4"/>
    <w:rsid w:val="00CD755D"/>
    <w:rsid w:val="00CE1C65"/>
    <w:rsid w:val="00CE24BE"/>
    <w:rsid w:val="00CE2DD0"/>
    <w:rsid w:val="00CE4493"/>
    <w:rsid w:val="00CE537B"/>
    <w:rsid w:val="00CE61F8"/>
    <w:rsid w:val="00CE6BDB"/>
    <w:rsid w:val="00CE767D"/>
    <w:rsid w:val="00CE7FCA"/>
    <w:rsid w:val="00CF3ED4"/>
    <w:rsid w:val="00CF57B1"/>
    <w:rsid w:val="00D008B8"/>
    <w:rsid w:val="00D00DE1"/>
    <w:rsid w:val="00D0123B"/>
    <w:rsid w:val="00D0208B"/>
    <w:rsid w:val="00D040D0"/>
    <w:rsid w:val="00D063BC"/>
    <w:rsid w:val="00D11F6C"/>
    <w:rsid w:val="00D1286A"/>
    <w:rsid w:val="00D13D7D"/>
    <w:rsid w:val="00D13E4F"/>
    <w:rsid w:val="00D2097C"/>
    <w:rsid w:val="00D25B34"/>
    <w:rsid w:val="00D25F7D"/>
    <w:rsid w:val="00D25F9E"/>
    <w:rsid w:val="00D269D2"/>
    <w:rsid w:val="00D26E0C"/>
    <w:rsid w:val="00D27B5D"/>
    <w:rsid w:val="00D32A5A"/>
    <w:rsid w:val="00D3390B"/>
    <w:rsid w:val="00D3398D"/>
    <w:rsid w:val="00D342C6"/>
    <w:rsid w:val="00D346B5"/>
    <w:rsid w:val="00D34AC7"/>
    <w:rsid w:val="00D4001A"/>
    <w:rsid w:val="00D41444"/>
    <w:rsid w:val="00D43F70"/>
    <w:rsid w:val="00D4477B"/>
    <w:rsid w:val="00D44FDD"/>
    <w:rsid w:val="00D4536F"/>
    <w:rsid w:val="00D46B22"/>
    <w:rsid w:val="00D4759F"/>
    <w:rsid w:val="00D47B57"/>
    <w:rsid w:val="00D50182"/>
    <w:rsid w:val="00D504B9"/>
    <w:rsid w:val="00D56549"/>
    <w:rsid w:val="00D5678E"/>
    <w:rsid w:val="00D61A6D"/>
    <w:rsid w:val="00D6625D"/>
    <w:rsid w:val="00D67952"/>
    <w:rsid w:val="00D743B0"/>
    <w:rsid w:val="00D751C9"/>
    <w:rsid w:val="00D76224"/>
    <w:rsid w:val="00D77709"/>
    <w:rsid w:val="00D77A1E"/>
    <w:rsid w:val="00D77F9F"/>
    <w:rsid w:val="00D80F3F"/>
    <w:rsid w:val="00D81456"/>
    <w:rsid w:val="00D82C92"/>
    <w:rsid w:val="00D849B7"/>
    <w:rsid w:val="00D849C6"/>
    <w:rsid w:val="00D8567F"/>
    <w:rsid w:val="00D85974"/>
    <w:rsid w:val="00D871D2"/>
    <w:rsid w:val="00D90DEF"/>
    <w:rsid w:val="00D93AE8"/>
    <w:rsid w:val="00D95DCF"/>
    <w:rsid w:val="00D9655C"/>
    <w:rsid w:val="00D97461"/>
    <w:rsid w:val="00DA0C2F"/>
    <w:rsid w:val="00DA3657"/>
    <w:rsid w:val="00DA630E"/>
    <w:rsid w:val="00DA680A"/>
    <w:rsid w:val="00DA6D96"/>
    <w:rsid w:val="00DB0CF4"/>
    <w:rsid w:val="00DB1434"/>
    <w:rsid w:val="00DB1BC1"/>
    <w:rsid w:val="00DB5161"/>
    <w:rsid w:val="00DB5F00"/>
    <w:rsid w:val="00DC3598"/>
    <w:rsid w:val="00DC38C2"/>
    <w:rsid w:val="00DC675F"/>
    <w:rsid w:val="00DC6A6B"/>
    <w:rsid w:val="00DC734D"/>
    <w:rsid w:val="00DD1C43"/>
    <w:rsid w:val="00DD2AAE"/>
    <w:rsid w:val="00DD4CED"/>
    <w:rsid w:val="00DD6B7C"/>
    <w:rsid w:val="00DE0490"/>
    <w:rsid w:val="00DE0622"/>
    <w:rsid w:val="00DE1354"/>
    <w:rsid w:val="00DE2668"/>
    <w:rsid w:val="00DE2E83"/>
    <w:rsid w:val="00DE631D"/>
    <w:rsid w:val="00DE6A11"/>
    <w:rsid w:val="00DF18D2"/>
    <w:rsid w:val="00DF2041"/>
    <w:rsid w:val="00DF23A8"/>
    <w:rsid w:val="00DF2A7B"/>
    <w:rsid w:val="00DF552A"/>
    <w:rsid w:val="00DF6A88"/>
    <w:rsid w:val="00DF7422"/>
    <w:rsid w:val="00DF7BF6"/>
    <w:rsid w:val="00E004EF"/>
    <w:rsid w:val="00E00515"/>
    <w:rsid w:val="00E00B41"/>
    <w:rsid w:val="00E02236"/>
    <w:rsid w:val="00E028E4"/>
    <w:rsid w:val="00E0743B"/>
    <w:rsid w:val="00E10AD3"/>
    <w:rsid w:val="00E10EB4"/>
    <w:rsid w:val="00E11492"/>
    <w:rsid w:val="00E1227D"/>
    <w:rsid w:val="00E15239"/>
    <w:rsid w:val="00E152CE"/>
    <w:rsid w:val="00E15EB8"/>
    <w:rsid w:val="00E164F6"/>
    <w:rsid w:val="00E1686C"/>
    <w:rsid w:val="00E17545"/>
    <w:rsid w:val="00E239A2"/>
    <w:rsid w:val="00E23DA1"/>
    <w:rsid w:val="00E24348"/>
    <w:rsid w:val="00E27048"/>
    <w:rsid w:val="00E3148F"/>
    <w:rsid w:val="00E32AEE"/>
    <w:rsid w:val="00E34A1E"/>
    <w:rsid w:val="00E34FC9"/>
    <w:rsid w:val="00E35CD6"/>
    <w:rsid w:val="00E361FA"/>
    <w:rsid w:val="00E37E01"/>
    <w:rsid w:val="00E43A03"/>
    <w:rsid w:val="00E4557F"/>
    <w:rsid w:val="00E46632"/>
    <w:rsid w:val="00E47D31"/>
    <w:rsid w:val="00E50D06"/>
    <w:rsid w:val="00E52A77"/>
    <w:rsid w:val="00E53D77"/>
    <w:rsid w:val="00E53E27"/>
    <w:rsid w:val="00E54DD3"/>
    <w:rsid w:val="00E56E35"/>
    <w:rsid w:val="00E600D7"/>
    <w:rsid w:val="00E640CC"/>
    <w:rsid w:val="00E6429B"/>
    <w:rsid w:val="00E64AD4"/>
    <w:rsid w:val="00E675E6"/>
    <w:rsid w:val="00E72CD4"/>
    <w:rsid w:val="00E732CA"/>
    <w:rsid w:val="00E73776"/>
    <w:rsid w:val="00E7505F"/>
    <w:rsid w:val="00E75494"/>
    <w:rsid w:val="00E75CEB"/>
    <w:rsid w:val="00E7624B"/>
    <w:rsid w:val="00E763FB"/>
    <w:rsid w:val="00E76645"/>
    <w:rsid w:val="00E82EFE"/>
    <w:rsid w:val="00E845DE"/>
    <w:rsid w:val="00E846AE"/>
    <w:rsid w:val="00E84C90"/>
    <w:rsid w:val="00E85B7D"/>
    <w:rsid w:val="00E92CEF"/>
    <w:rsid w:val="00E9441B"/>
    <w:rsid w:val="00E96EB7"/>
    <w:rsid w:val="00EA03D2"/>
    <w:rsid w:val="00EA08C3"/>
    <w:rsid w:val="00EA1D5E"/>
    <w:rsid w:val="00EA2325"/>
    <w:rsid w:val="00EA34AB"/>
    <w:rsid w:val="00EA3531"/>
    <w:rsid w:val="00EA3F42"/>
    <w:rsid w:val="00EA4B18"/>
    <w:rsid w:val="00EA4C08"/>
    <w:rsid w:val="00EA56B0"/>
    <w:rsid w:val="00EA57B0"/>
    <w:rsid w:val="00EA5EB2"/>
    <w:rsid w:val="00EA6A41"/>
    <w:rsid w:val="00EB53AF"/>
    <w:rsid w:val="00EB669E"/>
    <w:rsid w:val="00EB6D95"/>
    <w:rsid w:val="00EB6DF7"/>
    <w:rsid w:val="00EB7DCB"/>
    <w:rsid w:val="00EC18B4"/>
    <w:rsid w:val="00EC2225"/>
    <w:rsid w:val="00EC2793"/>
    <w:rsid w:val="00EC4059"/>
    <w:rsid w:val="00EC4204"/>
    <w:rsid w:val="00EC660E"/>
    <w:rsid w:val="00ED0976"/>
    <w:rsid w:val="00ED1287"/>
    <w:rsid w:val="00ED3128"/>
    <w:rsid w:val="00ED3723"/>
    <w:rsid w:val="00ED63D7"/>
    <w:rsid w:val="00ED6CDA"/>
    <w:rsid w:val="00EE138A"/>
    <w:rsid w:val="00EF046F"/>
    <w:rsid w:val="00EF18D2"/>
    <w:rsid w:val="00EF262F"/>
    <w:rsid w:val="00EF3062"/>
    <w:rsid w:val="00EF3AA8"/>
    <w:rsid w:val="00EF46B0"/>
    <w:rsid w:val="00EF4BA9"/>
    <w:rsid w:val="00EF5702"/>
    <w:rsid w:val="00EF6EF7"/>
    <w:rsid w:val="00F0387C"/>
    <w:rsid w:val="00F04143"/>
    <w:rsid w:val="00F06191"/>
    <w:rsid w:val="00F106CC"/>
    <w:rsid w:val="00F10C97"/>
    <w:rsid w:val="00F12305"/>
    <w:rsid w:val="00F14E95"/>
    <w:rsid w:val="00F158B7"/>
    <w:rsid w:val="00F16B97"/>
    <w:rsid w:val="00F17F21"/>
    <w:rsid w:val="00F200E6"/>
    <w:rsid w:val="00F25F0F"/>
    <w:rsid w:val="00F30B46"/>
    <w:rsid w:val="00F3177A"/>
    <w:rsid w:val="00F33A0B"/>
    <w:rsid w:val="00F3618A"/>
    <w:rsid w:val="00F37700"/>
    <w:rsid w:val="00F42945"/>
    <w:rsid w:val="00F430B7"/>
    <w:rsid w:val="00F458C0"/>
    <w:rsid w:val="00F46E8F"/>
    <w:rsid w:val="00F50897"/>
    <w:rsid w:val="00F51816"/>
    <w:rsid w:val="00F51C66"/>
    <w:rsid w:val="00F536DA"/>
    <w:rsid w:val="00F537DF"/>
    <w:rsid w:val="00F54C2E"/>
    <w:rsid w:val="00F55C55"/>
    <w:rsid w:val="00F56044"/>
    <w:rsid w:val="00F564D2"/>
    <w:rsid w:val="00F572D6"/>
    <w:rsid w:val="00F60E19"/>
    <w:rsid w:val="00F60EE5"/>
    <w:rsid w:val="00F638CA"/>
    <w:rsid w:val="00F64731"/>
    <w:rsid w:val="00F67F03"/>
    <w:rsid w:val="00F703E5"/>
    <w:rsid w:val="00F70B4B"/>
    <w:rsid w:val="00F71C7B"/>
    <w:rsid w:val="00F71E1F"/>
    <w:rsid w:val="00F74F88"/>
    <w:rsid w:val="00F754FC"/>
    <w:rsid w:val="00F75F0B"/>
    <w:rsid w:val="00F76DE7"/>
    <w:rsid w:val="00F7743D"/>
    <w:rsid w:val="00F805DD"/>
    <w:rsid w:val="00F80AD4"/>
    <w:rsid w:val="00F816CE"/>
    <w:rsid w:val="00F8224A"/>
    <w:rsid w:val="00F82728"/>
    <w:rsid w:val="00F85BBD"/>
    <w:rsid w:val="00F90635"/>
    <w:rsid w:val="00F90C16"/>
    <w:rsid w:val="00F91C25"/>
    <w:rsid w:val="00F91D38"/>
    <w:rsid w:val="00F92F63"/>
    <w:rsid w:val="00F94453"/>
    <w:rsid w:val="00F954A2"/>
    <w:rsid w:val="00F97B0A"/>
    <w:rsid w:val="00FA07E0"/>
    <w:rsid w:val="00FA2970"/>
    <w:rsid w:val="00FA2F91"/>
    <w:rsid w:val="00FA322C"/>
    <w:rsid w:val="00FA3A78"/>
    <w:rsid w:val="00FA4DFD"/>
    <w:rsid w:val="00FA58F5"/>
    <w:rsid w:val="00FA619D"/>
    <w:rsid w:val="00FA633E"/>
    <w:rsid w:val="00FA7B39"/>
    <w:rsid w:val="00FB3514"/>
    <w:rsid w:val="00FB4B74"/>
    <w:rsid w:val="00FB565C"/>
    <w:rsid w:val="00FB7BA8"/>
    <w:rsid w:val="00FC040D"/>
    <w:rsid w:val="00FC0ACD"/>
    <w:rsid w:val="00FC167C"/>
    <w:rsid w:val="00FC2391"/>
    <w:rsid w:val="00FC3539"/>
    <w:rsid w:val="00FC3AFD"/>
    <w:rsid w:val="00FC4F92"/>
    <w:rsid w:val="00FC51C6"/>
    <w:rsid w:val="00FC5FA0"/>
    <w:rsid w:val="00FC6273"/>
    <w:rsid w:val="00FD038A"/>
    <w:rsid w:val="00FD1087"/>
    <w:rsid w:val="00FD1D5C"/>
    <w:rsid w:val="00FD2C9F"/>
    <w:rsid w:val="00FD5885"/>
    <w:rsid w:val="00FE058E"/>
    <w:rsid w:val="00FE0911"/>
    <w:rsid w:val="00FE103B"/>
    <w:rsid w:val="00FE160E"/>
    <w:rsid w:val="00FE1639"/>
    <w:rsid w:val="00FE1F10"/>
    <w:rsid w:val="00FE22FB"/>
    <w:rsid w:val="00FE3F29"/>
    <w:rsid w:val="00FE6D4A"/>
    <w:rsid w:val="00FE7413"/>
    <w:rsid w:val="00FF1923"/>
    <w:rsid w:val="00FF1BEA"/>
    <w:rsid w:val="00FF1D36"/>
    <w:rsid w:val="00FF21A2"/>
    <w:rsid w:val="00FF2A75"/>
    <w:rsid w:val="00FF5099"/>
    <w:rsid w:val="00FF572A"/>
    <w:rsid w:val="00FF7D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EC756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53C7"/>
    <w:rPr>
      <w:rFonts w:ascii="Times New Roman" w:eastAsia="Times New Roman" w:hAnsi="Times New Roman" w:cs="Times New Roman"/>
    </w:rPr>
  </w:style>
  <w:style w:type="paragraph" w:styleId="Heading3">
    <w:name w:val="heading 3"/>
    <w:basedOn w:val="Normal"/>
    <w:link w:val="Heading3Char"/>
    <w:uiPriority w:val="9"/>
    <w:qFormat/>
    <w:rsid w:val="00CB47F7"/>
    <w:pPr>
      <w:spacing w:before="100" w:beforeAutospacing="1" w:after="100" w:afterAutospacing="1"/>
      <w:outlineLvl w:val="2"/>
    </w:pPr>
    <w:rPr>
      <w:b/>
      <w:bCs/>
      <w:sz w:val="27"/>
      <w:szCs w:val="27"/>
    </w:rPr>
  </w:style>
  <w:style w:type="paragraph" w:styleId="Heading5">
    <w:name w:val="heading 5"/>
    <w:basedOn w:val="Normal"/>
    <w:next w:val="Normal"/>
    <w:link w:val="Heading5Char"/>
    <w:uiPriority w:val="9"/>
    <w:semiHidden/>
    <w:unhideWhenUsed/>
    <w:qFormat/>
    <w:rsid w:val="00C04DB9"/>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53C7"/>
    <w:pPr>
      <w:ind w:left="720"/>
    </w:pPr>
  </w:style>
  <w:style w:type="paragraph" w:styleId="Footer">
    <w:name w:val="footer"/>
    <w:basedOn w:val="Normal"/>
    <w:link w:val="FooterChar"/>
    <w:rsid w:val="00367B3F"/>
    <w:pPr>
      <w:tabs>
        <w:tab w:val="center" w:pos="4320"/>
        <w:tab w:val="right" w:pos="8640"/>
      </w:tabs>
    </w:pPr>
  </w:style>
  <w:style w:type="character" w:customStyle="1" w:styleId="FooterChar">
    <w:name w:val="Footer Char"/>
    <w:basedOn w:val="DefaultParagraphFont"/>
    <w:link w:val="Footer"/>
    <w:rsid w:val="00367B3F"/>
    <w:rPr>
      <w:rFonts w:ascii="Times New Roman" w:eastAsia="Times New Roman" w:hAnsi="Times New Roman" w:cs="Times New Roman"/>
    </w:rPr>
  </w:style>
  <w:style w:type="paragraph" w:styleId="Header">
    <w:name w:val="header"/>
    <w:basedOn w:val="Normal"/>
    <w:link w:val="HeaderChar"/>
    <w:uiPriority w:val="99"/>
    <w:unhideWhenUsed/>
    <w:rsid w:val="009B03ED"/>
    <w:pPr>
      <w:tabs>
        <w:tab w:val="center" w:pos="4680"/>
        <w:tab w:val="right" w:pos="9360"/>
      </w:tabs>
    </w:pPr>
  </w:style>
  <w:style w:type="character" w:customStyle="1" w:styleId="HeaderChar">
    <w:name w:val="Header Char"/>
    <w:basedOn w:val="DefaultParagraphFont"/>
    <w:link w:val="Header"/>
    <w:uiPriority w:val="99"/>
    <w:rsid w:val="009B03ED"/>
    <w:rPr>
      <w:rFonts w:ascii="Times New Roman" w:eastAsia="Times New Roman" w:hAnsi="Times New Roman" w:cs="Times New Roman"/>
    </w:rPr>
  </w:style>
  <w:style w:type="character" w:customStyle="1" w:styleId="Heading3Char">
    <w:name w:val="Heading 3 Char"/>
    <w:basedOn w:val="DefaultParagraphFont"/>
    <w:link w:val="Heading3"/>
    <w:uiPriority w:val="9"/>
    <w:rsid w:val="00CB47F7"/>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CB47F7"/>
    <w:rPr>
      <w:color w:val="0000FF"/>
      <w:u w:val="single"/>
    </w:rPr>
  </w:style>
  <w:style w:type="character" w:customStyle="1" w:styleId="Heading5Char">
    <w:name w:val="Heading 5 Char"/>
    <w:basedOn w:val="DefaultParagraphFont"/>
    <w:link w:val="Heading5"/>
    <w:uiPriority w:val="9"/>
    <w:semiHidden/>
    <w:rsid w:val="00C04DB9"/>
    <w:rPr>
      <w:rFonts w:asciiTheme="majorHAnsi" w:eastAsiaTheme="majorEastAsia" w:hAnsiTheme="majorHAnsi" w:cstheme="majorBidi"/>
      <w:color w:val="2E74B5" w:themeColor="accent1" w:themeShade="BF"/>
    </w:rPr>
  </w:style>
  <w:style w:type="character" w:styleId="Strong">
    <w:name w:val="Strong"/>
    <w:basedOn w:val="DefaultParagraphFont"/>
    <w:uiPriority w:val="22"/>
    <w:qFormat/>
    <w:rsid w:val="00C04DB9"/>
    <w:rPr>
      <w:b/>
      <w:bCs/>
    </w:rPr>
  </w:style>
  <w:style w:type="character" w:styleId="LineNumber">
    <w:name w:val="line number"/>
    <w:basedOn w:val="DefaultParagraphFont"/>
    <w:uiPriority w:val="99"/>
    <w:semiHidden/>
    <w:unhideWhenUsed/>
    <w:rsid w:val="001D2A11"/>
  </w:style>
  <w:style w:type="character" w:styleId="Emphasis">
    <w:name w:val="Emphasis"/>
    <w:basedOn w:val="DefaultParagraphFont"/>
    <w:uiPriority w:val="20"/>
    <w:qFormat/>
    <w:rsid w:val="002E746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81050">
      <w:bodyDiv w:val="1"/>
      <w:marLeft w:val="0"/>
      <w:marRight w:val="0"/>
      <w:marTop w:val="0"/>
      <w:marBottom w:val="0"/>
      <w:divBdr>
        <w:top w:val="none" w:sz="0" w:space="0" w:color="auto"/>
        <w:left w:val="none" w:sz="0" w:space="0" w:color="auto"/>
        <w:bottom w:val="none" w:sz="0" w:space="0" w:color="auto"/>
        <w:right w:val="none" w:sz="0" w:space="0" w:color="auto"/>
      </w:divBdr>
    </w:div>
    <w:div w:id="1410233599">
      <w:bodyDiv w:val="1"/>
      <w:marLeft w:val="0"/>
      <w:marRight w:val="0"/>
      <w:marTop w:val="0"/>
      <w:marBottom w:val="0"/>
      <w:divBdr>
        <w:top w:val="none" w:sz="0" w:space="0" w:color="auto"/>
        <w:left w:val="none" w:sz="0" w:space="0" w:color="auto"/>
        <w:bottom w:val="none" w:sz="0" w:space="0" w:color="auto"/>
        <w:right w:val="none" w:sz="0" w:space="0" w:color="auto"/>
      </w:divBdr>
    </w:div>
    <w:div w:id="1565095589">
      <w:bodyDiv w:val="1"/>
      <w:marLeft w:val="0"/>
      <w:marRight w:val="0"/>
      <w:marTop w:val="0"/>
      <w:marBottom w:val="0"/>
      <w:divBdr>
        <w:top w:val="none" w:sz="0" w:space="0" w:color="auto"/>
        <w:left w:val="none" w:sz="0" w:space="0" w:color="auto"/>
        <w:bottom w:val="none" w:sz="0" w:space="0" w:color="auto"/>
        <w:right w:val="none" w:sz="0" w:space="0" w:color="auto"/>
      </w:divBdr>
    </w:div>
    <w:div w:id="2093089172">
      <w:bodyDiv w:val="1"/>
      <w:marLeft w:val="0"/>
      <w:marRight w:val="0"/>
      <w:marTop w:val="0"/>
      <w:marBottom w:val="0"/>
      <w:divBdr>
        <w:top w:val="none" w:sz="0" w:space="0" w:color="auto"/>
        <w:left w:val="none" w:sz="0" w:space="0" w:color="auto"/>
        <w:bottom w:val="none" w:sz="0" w:space="0" w:color="auto"/>
        <w:right w:val="none" w:sz="0" w:space="0" w:color="auto"/>
      </w:divBdr>
    </w:div>
    <w:div w:id="20986250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6424B3-E085-4029-BFE7-18B826975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8</Pages>
  <Words>3294</Words>
  <Characters>18779</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eri Forbes</cp:lastModifiedBy>
  <cp:revision>15</cp:revision>
  <dcterms:created xsi:type="dcterms:W3CDTF">2023-09-04T14:12:00Z</dcterms:created>
  <dcterms:modified xsi:type="dcterms:W3CDTF">2023-09-04T14:42:00Z</dcterms:modified>
</cp:coreProperties>
</file>